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pStyle w:val="Heading1"/>
        <w:contextualSpacing w:val="0"/>
        <w:jc w:val="center"/>
      </w:pPr>
    </w:p>
    <w:p w:rsidR="006661F7" w:rsidRDefault="009C43BA">
      <w:pPr>
        <w:pStyle w:val="Heading1"/>
        <w:contextualSpacing w:val="0"/>
        <w:jc w:val="center"/>
      </w:pPr>
      <w:bookmarkStart w:id="0" w:name="_69srsp65drnu" w:colFirst="0" w:colLast="0"/>
      <w:bookmarkEnd w:id="0"/>
      <w:r>
        <w:t xml:space="preserve">Detailed Design </w:t>
      </w:r>
    </w:p>
    <w:p w:rsidR="006661F7" w:rsidRDefault="006661F7">
      <w:pPr>
        <w:jc w:val="center"/>
      </w:pPr>
    </w:p>
    <w:p w:rsidR="006661F7" w:rsidRDefault="006661F7"/>
    <w:p w:rsidR="006661F7" w:rsidRDefault="006661F7"/>
    <w:p w:rsidR="006661F7" w:rsidRDefault="006661F7"/>
    <w:p w:rsidR="006661F7" w:rsidRDefault="009C43BA">
      <w:r>
        <w:rPr>
          <w:b/>
        </w:rPr>
        <w:t>Team Code Slayer</w:t>
      </w:r>
    </w:p>
    <w:p w:rsidR="006661F7" w:rsidRDefault="009C43BA">
      <w:r>
        <w:rPr>
          <w:b/>
        </w:rPr>
        <w:t>Version 1.</w:t>
      </w:r>
      <w:r w:rsidR="006F1600">
        <w:rPr>
          <w:b/>
        </w:rPr>
        <w:t>1</w:t>
      </w:r>
      <w:r>
        <w:rPr>
          <w:b/>
        </w:rPr>
        <w:tab/>
      </w:r>
      <w:r>
        <w:rPr>
          <w:b/>
        </w:rPr>
        <w:tab/>
      </w:r>
      <w:r>
        <w:rPr>
          <w:b/>
        </w:rPr>
        <w:tab/>
      </w:r>
      <w:r>
        <w:rPr>
          <w:b/>
        </w:rPr>
        <w:tab/>
      </w:r>
      <w:r>
        <w:rPr>
          <w:b/>
        </w:rPr>
        <w:tab/>
      </w:r>
      <w:r>
        <w:rPr>
          <w:b/>
        </w:rPr>
        <w:tab/>
      </w:r>
      <w:r>
        <w:rPr>
          <w:b/>
        </w:rPr>
        <w:tab/>
      </w:r>
      <w:r>
        <w:rPr>
          <w:b/>
        </w:rPr>
        <w:tab/>
      </w:r>
      <w:r>
        <w:rPr>
          <w:b/>
        </w:rPr>
        <w:tab/>
        <w:t>December 3, 2016</w:t>
      </w:r>
    </w:p>
    <w:p w:rsidR="006661F7" w:rsidRDefault="009C43BA">
      <w:pPr>
        <w:pStyle w:val="Heading1"/>
        <w:contextualSpacing w:val="0"/>
        <w:jc w:val="center"/>
      </w:pPr>
      <w:bookmarkStart w:id="1" w:name="_o1qegsknf64m" w:colFirst="0" w:colLast="0"/>
      <w:bookmarkEnd w:id="1"/>
      <w:r>
        <w:t>Table of Contents</w:t>
      </w:r>
    </w:p>
    <w:p w:rsidR="006661F7" w:rsidRDefault="009C43BA">
      <w:pPr>
        <w:rPr>
          <w:rFonts w:ascii="Times New Roman" w:eastAsia="Times New Roman" w:hAnsi="Times New Roman" w:cs="Times New Roman"/>
        </w:rPr>
      </w:pPr>
      <w:r>
        <w:rPr>
          <w:rFonts w:ascii="Times New Roman" w:eastAsia="Times New Roman" w:hAnsi="Times New Roman" w:cs="Times New Roman"/>
        </w:rPr>
        <w:t>Purpose………………</w:t>
      </w:r>
      <w:r w:rsidR="00C57F89">
        <w:rPr>
          <w:rFonts w:ascii="Times New Roman" w:eastAsia="Times New Roman" w:hAnsi="Times New Roman" w:cs="Times New Roman"/>
        </w:rPr>
        <w:t>…………………………………………………………………………….2</w:t>
      </w:r>
    </w:p>
    <w:p w:rsidR="00C57F89" w:rsidRDefault="00C57F89">
      <w:r>
        <w:rPr>
          <w:rFonts w:ascii="Times New Roman" w:eastAsia="Times New Roman" w:hAnsi="Times New Roman" w:cs="Times New Roman"/>
        </w:rPr>
        <w:t>Class Diagram……………………………………………………………………………………...3</w:t>
      </w:r>
    </w:p>
    <w:p w:rsidR="006661F7" w:rsidRDefault="009C43BA">
      <w:r>
        <w:rPr>
          <w:rFonts w:ascii="Times New Roman" w:eastAsia="Times New Roman" w:hAnsi="Times New Roman" w:cs="Times New Roman"/>
        </w:rPr>
        <w:t>Source Code Descriptions………………………………………………………………….…………………</w:t>
      </w:r>
      <w:r w:rsidR="00C57F89">
        <w:rPr>
          <w:rFonts w:ascii="Times New Roman" w:eastAsia="Times New Roman" w:hAnsi="Times New Roman" w:cs="Times New Roman"/>
        </w:rPr>
        <w:t>….4 - 3</w:t>
      </w:r>
    </w:p>
    <w:p w:rsidR="006661F7" w:rsidRDefault="00C57F89">
      <w:r>
        <w:rPr>
          <w:rFonts w:ascii="Times New Roman" w:eastAsia="Times New Roman" w:hAnsi="Times New Roman" w:cs="Times New Roman"/>
        </w:rPr>
        <w:t>0Screen</w:t>
      </w:r>
      <w:r w:rsidR="009C43BA">
        <w:rPr>
          <w:rFonts w:ascii="Times New Roman" w:eastAsia="Times New Roman" w:hAnsi="Times New Roman" w:cs="Times New Roman"/>
        </w:rPr>
        <w:t>……………………………………………….…………………………</w:t>
      </w:r>
      <w:r>
        <w:rPr>
          <w:rFonts w:ascii="Times New Roman" w:eastAsia="Times New Roman" w:hAnsi="Times New Roman" w:cs="Times New Roman"/>
        </w:rPr>
        <w:t>…………………</w:t>
      </w:r>
      <w:bookmarkStart w:id="2" w:name="_GoBack"/>
      <w:bookmarkEnd w:id="2"/>
      <w:r>
        <w:rPr>
          <w:rFonts w:ascii="Times New Roman" w:eastAsia="Times New Roman" w:hAnsi="Times New Roman" w:cs="Times New Roman"/>
        </w:rPr>
        <w:t>31-32</w:t>
      </w:r>
    </w:p>
    <w:p w:rsidR="006661F7" w:rsidRDefault="006661F7"/>
    <w:p w:rsidR="006661F7" w:rsidRDefault="006661F7"/>
    <w:p w:rsidR="006661F7" w:rsidRDefault="006661F7"/>
    <w:p w:rsidR="006661F7" w:rsidRDefault="006661F7"/>
    <w:p w:rsidR="006661F7" w:rsidRDefault="006661F7"/>
    <w:p w:rsidR="006661F7" w:rsidRDefault="006661F7"/>
    <w:p w:rsidR="006661F7" w:rsidRDefault="006661F7"/>
    <w:p w:rsidR="006661F7" w:rsidRDefault="00120650" w:rsidP="00120650">
      <w:pPr>
        <w:pStyle w:val="Heading1"/>
        <w:contextualSpacing w:val="0"/>
        <w:jc w:val="center"/>
      </w:pPr>
      <w:bookmarkStart w:id="3" w:name="_ui0bi11oy0xq" w:colFirst="0" w:colLast="0"/>
      <w:bookmarkStart w:id="4" w:name="_sqppcr2u5lx" w:colFirst="0" w:colLast="0"/>
      <w:bookmarkEnd w:id="3"/>
      <w:bookmarkEnd w:id="4"/>
      <w:r>
        <w:t>P</w:t>
      </w:r>
      <w:r w:rsidR="009C43BA">
        <w:t>urpose</w:t>
      </w:r>
    </w:p>
    <w:p w:rsidR="006661F7" w:rsidRDefault="006661F7">
      <w:pPr>
        <w:jc w:val="center"/>
      </w:pPr>
    </w:p>
    <w:p w:rsidR="00120650" w:rsidRDefault="00120650" w:rsidP="00120650">
      <w:r>
        <w:t>The purpose of this project is to create a Tic-Tac-Toe with a game board of 5 X 5 where the winner is determined by the first person who connect 4 stone in a line, being horizontally, vertically, or diagonally. The game should be able to play with two players, one which can be the computer. History of User should be able to display at user request. User is also allowed to choose the difficulty when playing AI.</w:t>
      </w: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FF4AC3" w:rsidP="00FF4AC3">
      <w:pPr>
        <w:pStyle w:val="Heading1"/>
        <w:contextualSpacing w:val="0"/>
        <w:jc w:val="center"/>
      </w:pPr>
      <w:r>
        <w:lastRenderedPageBreak/>
        <w:t>Class Diagram</w:t>
      </w:r>
    </w:p>
    <w:p w:rsidR="00FF4AC3" w:rsidRDefault="00FF4AC3" w:rsidP="00FF4AC3">
      <w:r>
        <w:rPr>
          <w:noProof/>
        </w:rPr>
        <w:drawing>
          <wp:anchor distT="0" distB="0" distL="114300" distR="114300" simplePos="0" relativeHeight="251658240" behindDoc="0" locked="0" layoutInCell="1" allowOverlap="1">
            <wp:simplePos x="0" y="0"/>
            <wp:positionH relativeFrom="column">
              <wp:posOffset>-666750</wp:posOffset>
            </wp:positionH>
            <wp:positionV relativeFrom="paragraph">
              <wp:posOffset>257810</wp:posOffset>
            </wp:positionV>
            <wp:extent cx="7381875" cy="4241165"/>
            <wp:effectExtent l="0" t="0" r="9525"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Diagram.jpg"/>
                    <pic:cNvPicPr/>
                  </pic:nvPicPr>
                  <pic:blipFill>
                    <a:blip r:embed="rId6">
                      <a:extLst>
                        <a:ext uri="{28A0092B-C50C-407E-A947-70E740481C1C}">
                          <a14:useLocalDpi xmlns:a14="http://schemas.microsoft.com/office/drawing/2010/main" val="0"/>
                        </a:ext>
                      </a:extLst>
                    </a:blip>
                    <a:stretch>
                      <a:fillRect/>
                    </a:stretch>
                  </pic:blipFill>
                  <pic:spPr>
                    <a:xfrm>
                      <a:off x="0" y="0"/>
                      <a:ext cx="7381875" cy="4241165"/>
                    </a:xfrm>
                    <a:prstGeom prst="rect">
                      <a:avLst/>
                    </a:prstGeom>
                  </pic:spPr>
                </pic:pic>
              </a:graphicData>
            </a:graphic>
            <wp14:sizeRelH relativeFrom="page">
              <wp14:pctWidth>0</wp14:pctWidth>
            </wp14:sizeRelH>
            <wp14:sizeRelV relativeFrom="page">
              <wp14:pctHeight>0</wp14:pctHeight>
            </wp14:sizeRelV>
          </wp:anchor>
        </w:drawing>
      </w:r>
    </w:p>
    <w:p w:rsidR="00FF4AC3" w:rsidRDefault="00FF4AC3" w:rsidP="00FF4AC3"/>
    <w:p w:rsidR="00FF4AC3" w:rsidRPr="00FF4AC3" w:rsidRDefault="00FF4AC3" w:rsidP="00FF4AC3"/>
    <w:p w:rsidR="00FF4AC3" w:rsidRPr="00FF4AC3" w:rsidRDefault="00FF4AC3" w:rsidP="00FF4AC3"/>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Pr>
        <w:jc w:val="center"/>
      </w:pPr>
    </w:p>
    <w:p w:rsidR="006661F7" w:rsidRDefault="006661F7"/>
    <w:p w:rsidR="006661F7" w:rsidRDefault="009C43BA">
      <w:pPr>
        <w:pStyle w:val="Heading1"/>
        <w:contextualSpacing w:val="0"/>
        <w:jc w:val="center"/>
      </w:pPr>
      <w:bookmarkStart w:id="5" w:name="_kwz2zmmk6f3l" w:colFirst="0" w:colLast="0"/>
      <w:bookmarkEnd w:id="5"/>
      <w:r>
        <w:t>Source Code Detail</w:t>
      </w:r>
    </w:p>
    <w:p w:rsidR="006661F7" w:rsidRPr="009C43BA" w:rsidRDefault="009C43BA">
      <w:pPr>
        <w:spacing w:after="0" w:line="240" w:lineRule="auto"/>
        <w:rPr>
          <w:color w:val="385623" w:themeColor="accent6" w:themeShade="80"/>
          <w:sz w:val="28"/>
          <w:szCs w:val="28"/>
        </w:rPr>
      </w:pPr>
      <w:r w:rsidRPr="009C43BA">
        <w:rPr>
          <w:b/>
          <w:i/>
          <w:color w:val="385623" w:themeColor="accent6" w:themeShade="80"/>
          <w:sz w:val="28"/>
          <w:szCs w:val="28"/>
          <w:u w:val="single"/>
        </w:rPr>
        <w:t>//Global variables</w:t>
      </w:r>
    </w:p>
    <w:p w:rsidR="006661F7" w:rsidRDefault="006661F7">
      <w:pPr>
        <w:spacing w:after="0" w:line="240" w:lineRule="auto"/>
      </w:pPr>
    </w:p>
    <w:p w:rsidR="006661F7" w:rsidRDefault="009C43BA">
      <w:pPr>
        <w:spacing w:after="0" w:line="240" w:lineRule="auto"/>
      </w:pPr>
      <w:r>
        <w:rPr>
          <w:b/>
        </w:rPr>
        <w:t>const int CELL_SIZE = 100;</w:t>
      </w:r>
    </w:p>
    <w:p w:rsidR="006661F7" w:rsidRDefault="009C43BA">
      <w:pPr>
        <w:spacing w:after="0" w:line="240" w:lineRule="auto"/>
      </w:pPr>
      <w:r>
        <w:rPr>
          <w:b/>
        </w:rPr>
        <w:t>HBRUSH hbr1, hbr2, hbr3, hbr4;</w:t>
      </w:r>
    </w:p>
    <w:p w:rsidR="006661F7" w:rsidRDefault="009C43BA">
      <w:pPr>
        <w:spacing w:after="0" w:line="240" w:lineRule="auto"/>
      </w:pPr>
      <w:r>
        <w:rPr>
          <w:b/>
        </w:rPr>
        <w:t>int board[4] = { 0,1,2,3 };</w:t>
      </w:r>
    </w:p>
    <w:p w:rsidR="006661F7" w:rsidRDefault="009C43BA">
      <w:pPr>
        <w:spacing w:after="0" w:line="240" w:lineRule="auto"/>
      </w:pPr>
      <w:r>
        <w:rPr>
          <w:b/>
        </w:rPr>
        <w:t>int playerTurn = 0;</w:t>
      </w:r>
    </w:p>
    <w:p w:rsidR="006661F7" w:rsidRDefault="009C43BA">
      <w:pPr>
        <w:spacing w:after="0" w:line="240" w:lineRule="auto"/>
      </w:pPr>
      <w:r>
        <w:rPr>
          <w:b/>
        </w:rPr>
        <w:t>int mode = 6;</w:t>
      </w:r>
    </w:p>
    <w:p w:rsidR="006661F7" w:rsidRDefault="009C43BA">
      <w:pPr>
        <w:spacing w:after="0" w:line="240" w:lineRule="auto"/>
      </w:pPr>
      <w:r>
        <w:rPr>
          <w:b/>
        </w:rPr>
        <w:t>int gameBoard[25] = { 0,0,0,0,0,0,0,0,0,0,0,0,0,0,0,0,0,0,0,0,0,0,0,0,0 };</w:t>
      </w:r>
    </w:p>
    <w:p w:rsidR="006661F7" w:rsidRDefault="009C43BA">
      <w:pPr>
        <w:spacing w:after="0" w:line="240" w:lineRule="auto"/>
      </w:pPr>
      <w:r>
        <w:rPr>
          <w:b/>
        </w:rPr>
        <w:t>int winner = 0;</w:t>
      </w:r>
    </w:p>
    <w:p w:rsidR="006661F7" w:rsidRDefault="009C43BA">
      <w:pPr>
        <w:spacing w:after="0" w:line="240" w:lineRule="auto"/>
      </w:pPr>
      <w:r>
        <w:rPr>
          <w:b/>
        </w:rPr>
        <w:t>int wins[4];</w:t>
      </w:r>
    </w:p>
    <w:p w:rsidR="006661F7" w:rsidRDefault="009C43BA">
      <w:pPr>
        <w:spacing w:after="0" w:line="240" w:lineRule="auto"/>
      </w:pPr>
      <w:r>
        <w:rPr>
          <w:b/>
        </w:rPr>
        <w:t>int player1 = 0;</w:t>
      </w:r>
    </w:p>
    <w:p w:rsidR="006661F7" w:rsidRDefault="009C43BA">
      <w:pPr>
        <w:spacing w:after="0" w:line="240" w:lineRule="auto"/>
      </w:pPr>
      <w:r>
        <w:rPr>
          <w:b/>
        </w:rPr>
        <w:t>int player2 = 0;</w:t>
      </w:r>
    </w:p>
    <w:p w:rsidR="006661F7" w:rsidRDefault="009C43BA">
      <w:pPr>
        <w:spacing w:after="0" w:line="240" w:lineRule="auto"/>
      </w:pPr>
      <w:r>
        <w:rPr>
          <w:b/>
        </w:rPr>
        <w:t>int guest = 0;</w:t>
      </w:r>
    </w:p>
    <w:p w:rsidR="006661F7" w:rsidRDefault="009C43BA">
      <w:pPr>
        <w:spacing w:after="0" w:line="240" w:lineRule="auto"/>
      </w:pPr>
      <w:r>
        <w:rPr>
          <w:b/>
        </w:rPr>
        <w:t>const WCHAR * select[4];</w:t>
      </w:r>
    </w:p>
    <w:p w:rsidR="006661F7" w:rsidRDefault="009C43BA">
      <w:pPr>
        <w:spacing w:after="0" w:line="240" w:lineRule="auto"/>
      </w:pPr>
      <w:r>
        <w:rPr>
          <w:b/>
        </w:rPr>
        <w:t>WCHAR * szPlayer1[20];</w:t>
      </w:r>
    </w:p>
    <w:p w:rsidR="006661F7" w:rsidRDefault="009C43BA">
      <w:pPr>
        <w:spacing w:after="0" w:line="240" w:lineRule="auto"/>
      </w:pPr>
      <w:r>
        <w:rPr>
          <w:b/>
        </w:rPr>
        <w:t>WCHAR * szPlayer2[20];</w:t>
      </w:r>
    </w:p>
    <w:p w:rsidR="006661F7" w:rsidRDefault="009C43BA">
      <w:pPr>
        <w:spacing w:after="0" w:line="240" w:lineRule="auto"/>
      </w:pPr>
      <w:r>
        <w:rPr>
          <w:b/>
        </w:rPr>
        <w:t>const WCHAR szPlayer3[20] = L"AI";</w:t>
      </w:r>
    </w:p>
    <w:p w:rsidR="006661F7" w:rsidRDefault="009C43BA">
      <w:pPr>
        <w:spacing w:after="0" w:line="240" w:lineRule="auto"/>
      </w:pPr>
      <w:r>
        <w:rPr>
          <w:b/>
        </w:rPr>
        <w:t>int index;</w:t>
      </w:r>
    </w:p>
    <w:p w:rsidR="006661F7" w:rsidRDefault="009C43BA">
      <w:pPr>
        <w:spacing w:after="0" w:line="240" w:lineRule="auto"/>
      </w:pPr>
      <w:r>
        <w:rPr>
          <w:b/>
        </w:rPr>
        <w:t>HWND TextBox, SendButton;</w:t>
      </w:r>
    </w:p>
    <w:p w:rsidR="006661F7" w:rsidRDefault="009C43BA">
      <w:pPr>
        <w:spacing w:after="0" w:line="240" w:lineRule="auto"/>
      </w:pPr>
      <w:r>
        <w:rPr>
          <w:b/>
        </w:rPr>
        <w:t>WCHAR szInput1[MAX_PATH], szInput2[MAX_PATH];</w:t>
      </w:r>
    </w:p>
    <w:p w:rsidR="006661F7" w:rsidRDefault="009C43BA">
      <w:pPr>
        <w:spacing w:after="0" w:line="240" w:lineRule="auto"/>
      </w:pPr>
      <w:r>
        <w:rPr>
          <w:b/>
        </w:rPr>
        <w:t>int page = 0;</w:t>
      </w:r>
    </w:p>
    <w:p w:rsidR="006661F7" w:rsidRDefault="009C43BA">
      <w:pPr>
        <w:spacing w:after="0" w:line="240" w:lineRule="auto"/>
      </w:pPr>
      <w:r>
        <w:rPr>
          <w:b/>
        </w:rPr>
        <w:t>ofstream file;</w:t>
      </w:r>
    </w:p>
    <w:p w:rsidR="006661F7" w:rsidRDefault="009C43BA">
      <w:pPr>
        <w:spacing w:after="0" w:line="240" w:lineRule="auto"/>
      </w:pPr>
      <w:r>
        <w:rPr>
          <w:b/>
        </w:rPr>
        <w:t>int cells[] = { 0,1,2,3, 1,2,3,4, 5,6,7,8, 6,7,8,9, 10,11,12,13, 11,12,13,14, 15,16,17,18, 16,17,18,19, 20,21,22,23, 21,22,23,24,</w:t>
      </w:r>
    </w:p>
    <w:p w:rsidR="006661F7" w:rsidRDefault="009C43BA">
      <w:pPr>
        <w:spacing w:after="0" w:line="240" w:lineRule="auto"/>
      </w:pPr>
      <w:r>
        <w:rPr>
          <w:b/>
        </w:rPr>
        <w:t>0,5,10,15, 5,10,15,20, 1,6,11,16, 6,11,16,21, 2,7,12,17, 7,12,17,22, 3,8,13,18, 8,13,18,23, 4,9,14,19, 9,14,19,24,</w:t>
      </w:r>
    </w:p>
    <w:p w:rsidR="006661F7" w:rsidRDefault="006661F7">
      <w:pPr>
        <w:spacing w:after="0" w:line="240" w:lineRule="auto"/>
      </w:pPr>
    </w:p>
    <w:p w:rsidR="006661F7" w:rsidRDefault="006661F7">
      <w:pPr>
        <w:spacing w:after="0" w:line="240" w:lineRule="auto"/>
      </w:pPr>
    </w:p>
    <w:p w:rsidR="006661F7" w:rsidRPr="009C43BA"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Pause the system making it seem like is thinking</w:t>
      </w:r>
    </w:p>
    <w:p w:rsidR="006661F7" w:rsidRDefault="006661F7">
      <w:pPr>
        <w:spacing w:after="0" w:line="240" w:lineRule="auto"/>
      </w:pPr>
    </w:p>
    <w:p w:rsidR="006661F7" w:rsidRPr="009C43BA" w:rsidRDefault="009C43BA">
      <w:pPr>
        <w:spacing w:after="0" w:line="240" w:lineRule="auto"/>
        <w:rPr>
          <w:b/>
          <w:sz w:val="24"/>
          <w:szCs w:val="24"/>
          <w:u w:val="single"/>
        </w:rPr>
      </w:pPr>
      <w:r w:rsidRPr="009C43BA">
        <w:rPr>
          <w:b/>
          <w:sz w:val="24"/>
          <w:szCs w:val="24"/>
          <w:u w:val="single"/>
        </w:rPr>
        <w:t>void time(HWND hWnd, HDC hdc)</w:t>
      </w:r>
    </w:p>
    <w:p w:rsidR="006661F7" w:rsidRDefault="009C43BA">
      <w:pPr>
        <w:spacing w:after="0" w:line="240" w:lineRule="auto"/>
      </w:pPr>
      <w:r>
        <w:rPr>
          <w:b/>
        </w:rPr>
        <w:t>{</w:t>
      </w:r>
    </w:p>
    <w:p w:rsidR="006661F7" w:rsidRDefault="009C43BA">
      <w:pPr>
        <w:spacing w:after="0" w:line="240" w:lineRule="auto"/>
      </w:pPr>
      <w:r>
        <w:rPr>
          <w:b/>
        </w:rPr>
        <w:t xml:space="preserve"> clock_t endwait;</w:t>
      </w:r>
    </w:p>
    <w:p w:rsidR="006661F7" w:rsidRDefault="009C43BA">
      <w:pPr>
        <w:spacing w:after="0" w:line="240" w:lineRule="auto"/>
      </w:pPr>
      <w:r>
        <w:rPr>
          <w:b/>
        </w:rPr>
        <w:t xml:space="preserve"> endwait = clock() + 1 * CLOCKS_PER_SEC;</w:t>
      </w:r>
    </w:p>
    <w:p w:rsidR="006661F7" w:rsidRDefault="009C43BA">
      <w:pPr>
        <w:spacing w:after="0" w:line="240" w:lineRule="auto"/>
      </w:pPr>
      <w:r>
        <w:rPr>
          <w:b/>
        </w:rPr>
        <w:t xml:space="preserve"> while (clock() &lt; endwait) {}</w:t>
      </w:r>
    </w:p>
    <w:p w:rsidR="006661F7" w:rsidRDefault="009C43BA">
      <w:pPr>
        <w:spacing w:after="0" w:line="240" w:lineRule="auto"/>
      </w:pPr>
      <w:r>
        <w:rPr>
          <w:b/>
        </w:rPr>
        <w:t>}</w:t>
      </w:r>
    </w:p>
    <w:p w:rsidR="006661F7" w:rsidRDefault="006661F7">
      <w:pPr>
        <w:spacing w:after="0" w:line="240" w:lineRule="auto"/>
      </w:pPr>
    </w:p>
    <w:p w:rsidR="006661F7" w:rsidRPr="009C43BA" w:rsidRDefault="009C43BA">
      <w:pPr>
        <w:spacing w:after="0" w:line="240" w:lineRule="auto"/>
        <w:rPr>
          <w:b/>
          <w:i/>
          <w:sz w:val="28"/>
          <w:szCs w:val="28"/>
          <w:u w:val="single"/>
        </w:rPr>
      </w:pPr>
      <w:r w:rsidRPr="009C43BA">
        <w:rPr>
          <w:b/>
          <w:i/>
          <w:color w:val="385623" w:themeColor="accent6" w:themeShade="80"/>
          <w:sz w:val="28"/>
          <w:szCs w:val="28"/>
          <w:u w:val="single"/>
        </w:rPr>
        <w:t>//selecting the correct name to display on the screen</w:t>
      </w:r>
    </w:p>
    <w:p w:rsidR="006661F7" w:rsidRDefault="006661F7">
      <w:pPr>
        <w:spacing w:after="0" w:line="240" w:lineRule="auto"/>
      </w:pPr>
    </w:p>
    <w:p w:rsidR="006661F7" w:rsidRPr="009C43BA" w:rsidRDefault="009C43BA">
      <w:pPr>
        <w:spacing w:after="0" w:line="240" w:lineRule="auto"/>
        <w:rPr>
          <w:b/>
          <w:sz w:val="24"/>
          <w:szCs w:val="24"/>
          <w:u w:val="single"/>
        </w:rPr>
      </w:pPr>
      <w:r w:rsidRPr="009C43BA">
        <w:rPr>
          <w:b/>
          <w:sz w:val="24"/>
          <w:szCs w:val="24"/>
          <w:u w:val="single"/>
        </w:rPr>
        <w:lastRenderedPageBreak/>
        <w:t>void PlayersName(HWND hWnd, HDC hdc)</w:t>
      </w:r>
    </w:p>
    <w:p w:rsidR="006661F7" w:rsidRDefault="009C43BA">
      <w:pPr>
        <w:spacing w:after="0" w:line="240" w:lineRule="auto"/>
      </w:pPr>
      <w:r>
        <w:rPr>
          <w:b/>
        </w:rPr>
        <w:t>{</w:t>
      </w:r>
    </w:p>
    <w:p w:rsidR="006661F7" w:rsidRDefault="009C43BA">
      <w:pPr>
        <w:spacing w:after="0" w:line="240" w:lineRule="auto"/>
      </w:pPr>
      <w:r>
        <w:rPr>
          <w:b/>
        </w:rPr>
        <w:t xml:space="preserve">  if (guest == 1)</w:t>
      </w:r>
    </w:p>
    <w:p w:rsidR="006661F7" w:rsidRDefault="009C43BA">
      <w:pPr>
        <w:spacing w:after="0" w:line="240" w:lineRule="auto"/>
      </w:pPr>
      <w:r>
        <w:rPr>
          <w:b/>
        </w:rPr>
        <w:t xml:space="preserve"> {</w:t>
      </w:r>
    </w:p>
    <w:p w:rsidR="006661F7" w:rsidRDefault="009C43BA">
      <w:pPr>
        <w:spacing w:after="0" w:line="240" w:lineRule="auto"/>
      </w:pPr>
      <w:r>
        <w:rPr>
          <w:b/>
        </w:rPr>
        <w:t xml:space="preserve">   int ret = MessageBox(hWnd, L"Will player one be playing the AI?", L"Whos playing AI?", MB_YESNO | MB_ICONQUESTION);</w:t>
      </w:r>
    </w:p>
    <w:p w:rsidR="006661F7" w:rsidRDefault="009C43BA">
      <w:pPr>
        <w:spacing w:after="0" w:line="240" w:lineRule="auto"/>
      </w:pPr>
      <w:r>
        <w:rPr>
          <w:b/>
        </w:rPr>
        <w:t xml:space="preserve">   if (IDNO == ret)</w:t>
      </w:r>
    </w:p>
    <w:p w:rsidR="006661F7" w:rsidRDefault="009C43BA">
      <w:pPr>
        <w:spacing w:after="0" w:line="240" w:lineRule="auto"/>
      </w:pPr>
      <w:r>
        <w:rPr>
          <w:b/>
        </w:rPr>
        <w:t xml:space="preserve">   {</w:t>
      </w:r>
    </w:p>
    <w:p w:rsidR="006661F7" w:rsidRDefault="009C43BA">
      <w:pPr>
        <w:spacing w:after="0" w:line="240" w:lineRule="auto"/>
      </w:pPr>
      <w:r>
        <w:rPr>
          <w:b/>
        </w:rPr>
        <w:t xml:space="preserve">    szPlayer1[player1] = szInput2;</w:t>
      </w:r>
    </w:p>
    <w:p w:rsidR="006661F7" w:rsidRDefault="009C43BA">
      <w:pPr>
        <w:spacing w:after="0" w:line="240" w:lineRule="auto"/>
      </w:pPr>
      <w:r>
        <w:rPr>
          <w:b/>
        </w:rPr>
        <w:t xml:space="preserve">    szPlayer2[player2] = szInput1;</w:t>
      </w:r>
    </w:p>
    <w:p w:rsidR="006661F7" w:rsidRDefault="009C43BA">
      <w:pPr>
        <w:spacing w:after="0" w:line="240" w:lineRule="auto"/>
      </w:pPr>
      <w:r>
        <w:rPr>
          <w:b/>
        </w:rPr>
        <w:t xml:space="preserve">    guest = 2;</w:t>
      </w:r>
    </w:p>
    <w:p w:rsidR="006661F7" w:rsidRDefault="009C43BA">
      <w:pPr>
        <w:spacing w:after="0" w:line="240" w:lineRule="auto"/>
      </w:pPr>
      <w:r>
        <w:rPr>
          <w:b/>
        </w:rPr>
        <w:t xml:space="preserve">   }</w:t>
      </w:r>
    </w:p>
    <w:p w:rsidR="006661F7" w:rsidRDefault="009C43BA">
      <w:pPr>
        <w:spacing w:after="0" w:line="240" w:lineRule="auto"/>
      </w:pPr>
      <w:r>
        <w:rPr>
          <w:b/>
        </w:rPr>
        <w:t xml:space="preserve">   if (IDYES == ret)</w:t>
      </w:r>
    </w:p>
    <w:p w:rsidR="006661F7" w:rsidRDefault="009C43BA">
      <w:pPr>
        <w:spacing w:after="0" w:line="240" w:lineRule="auto"/>
      </w:pPr>
      <w:r>
        <w:rPr>
          <w:b/>
        </w:rPr>
        <w:t xml:space="preserve">   {</w:t>
      </w:r>
    </w:p>
    <w:p w:rsidR="006661F7" w:rsidRDefault="009C43BA">
      <w:pPr>
        <w:spacing w:after="0" w:line="240" w:lineRule="auto"/>
      </w:pPr>
      <w:r>
        <w:rPr>
          <w:b/>
        </w:rPr>
        <w:t xml:space="preserve">    szPlayer1[player1] = szInput1;</w:t>
      </w:r>
    </w:p>
    <w:p w:rsidR="006661F7" w:rsidRDefault="009C43BA">
      <w:pPr>
        <w:spacing w:after="0" w:line="240" w:lineRule="auto"/>
      </w:pPr>
      <w:r>
        <w:rPr>
          <w:b/>
        </w:rPr>
        <w:t xml:space="preserve">    szPlayer2[player2] = szInput2;</w:t>
      </w:r>
    </w:p>
    <w:p w:rsidR="006661F7" w:rsidRDefault="009C43BA">
      <w:pPr>
        <w:spacing w:after="0" w:line="240" w:lineRule="auto"/>
      </w:pPr>
      <w:r>
        <w:rPr>
          <w:b/>
        </w:rPr>
        <w:t xml:space="preserve">    guest = 0;</w:t>
      </w:r>
    </w:p>
    <w:p w:rsidR="006661F7" w:rsidRDefault="009C43BA">
      <w:pPr>
        <w:spacing w:after="0" w:line="240" w:lineRule="auto"/>
      </w:pPr>
      <w:r>
        <w:rPr>
          <w:b/>
        </w:rPr>
        <w:t xml:space="preserve">   }</w:t>
      </w:r>
    </w:p>
    <w:p w:rsidR="006661F7" w:rsidRDefault="009C43BA">
      <w:pPr>
        <w:spacing w:after="0" w:line="240" w:lineRule="auto"/>
      </w:pPr>
      <w:r>
        <w:rPr>
          <w:b/>
        </w:rPr>
        <w:t xml:space="preserve"> }</w:t>
      </w:r>
    </w:p>
    <w:p w:rsidR="006661F7" w:rsidRDefault="009C43BA">
      <w:pPr>
        <w:spacing w:after="0" w:line="240" w:lineRule="auto"/>
      </w:pPr>
      <w:r>
        <w:rPr>
          <w:b/>
        </w:rPr>
        <w:t xml:space="preserve"> else</w:t>
      </w:r>
    </w:p>
    <w:p w:rsidR="006661F7" w:rsidRDefault="009C43BA">
      <w:pPr>
        <w:spacing w:after="0" w:line="240" w:lineRule="auto"/>
      </w:pPr>
      <w:r>
        <w:rPr>
          <w:b/>
        </w:rPr>
        <w:t xml:space="preserve"> {</w:t>
      </w:r>
    </w:p>
    <w:p w:rsidR="006661F7" w:rsidRDefault="009C43BA">
      <w:pPr>
        <w:spacing w:after="0" w:line="240" w:lineRule="auto"/>
      </w:pPr>
      <w:r>
        <w:rPr>
          <w:b/>
        </w:rPr>
        <w:t xml:space="preserve">  if (guest == 2)</w:t>
      </w:r>
    </w:p>
    <w:p w:rsidR="006661F7" w:rsidRDefault="009C43BA">
      <w:pPr>
        <w:spacing w:after="0" w:line="240" w:lineRule="auto"/>
      </w:pPr>
      <w:r>
        <w:rPr>
          <w:b/>
        </w:rPr>
        <w:t xml:space="preserve">  {</w:t>
      </w:r>
    </w:p>
    <w:p w:rsidR="006661F7" w:rsidRDefault="009C43BA">
      <w:pPr>
        <w:spacing w:after="0" w:line="240" w:lineRule="auto"/>
      </w:pPr>
      <w:r>
        <w:rPr>
          <w:b/>
        </w:rPr>
        <w:t xml:space="preserve">   szPlayer1[player1] = szInput2;</w:t>
      </w:r>
    </w:p>
    <w:p w:rsidR="006661F7" w:rsidRDefault="009C43BA">
      <w:pPr>
        <w:spacing w:after="0" w:line="240" w:lineRule="auto"/>
      </w:pPr>
      <w:r>
        <w:rPr>
          <w:b/>
        </w:rPr>
        <w:t xml:space="preserve">   szPlayer2[player2] = szInput1;</w:t>
      </w:r>
    </w:p>
    <w:p w:rsidR="006661F7" w:rsidRDefault="009C43BA">
      <w:pPr>
        <w:spacing w:after="0" w:line="240" w:lineRule="auto"/>
      </w:pPr>
      <w:r>
        <w:rPr>
          <w:b/>
        </w:rPr>
        <w:t xml:space="preserve">  }</w:t>
      </w:r>
    </w:p>
    <w:p w:rsidR="006661F7" w:rsidRDefault="009C43BA">
      <w:pPr>
        <w:spacing w:after="0" w:line="240" w:lineRule="auto"/>
      </w:pPr>
      <w:r>
        <w:rPr>
          <w:b/>
        </w:rPr>
        <w:t xml:space="preserve">  else</w:t>
      </w:r>
    </w:p>
    <w:p w:rsidR="006661F7" w:rsidRDefault="009C43BA">
      <w:pPr>
        <w:spacing w:after="0" w:line="240" w:lineRule="auto"/>
      </w:pPr>
      <w:r>
        <w:rPr>
          <w:b/>
        </w:rPr>
        <w:t xml:space="preserve">  {</w:t>
      </w:r>
    </w:p>
    <w:p w:rsidR="006661F7" w:rsidRDefault="009C43BA">
      <w:pPr>
        <w:spacing w:after="0" w:line="240" w:lineRule="auto"/>
      </w:pPr>
      <w:r>
        <w:rPr>
          <w:b/>
        </w:rPr>
        <w:t xml:space="preserve">   szPlayer1[player1] = szInput1;</w:t>
      </w:r>
    </w:p>
    <w:p w:rsidR="006661F7" w:rsidRDefault="009C43BA">
      <w:pPr>
        <w:spacing w:after="0" w:line="240" w:lineRule="auto"/>
      </w:pPr>
      <w:r>
        <w:rPr>
          <w:b/>
        </w:rPr>
        <w:t xml:space="preserve">   szPlayer2[player2] = szInput2;</w:t>
      </w:r>
    </w:p>
    <w:p w:rsidR="006661F7" w:rsidRDefault="009C43BA">
      <w:pPr>
        <w:spacing w:after="0" w:line="240" w:lineRule="auto"/>
      </w:pPr>
      <w:r>
        <w:rPr>
          <w:b/>
        </w:rPr>
        <w:t xml:space="preserve">  }</w:t>
      </w:r>
    </w:p>
    <w:p w:rsidR="006661F7" w:rsidRDefault="009C43BA">
      <w:pPr>
        <w:spacing w:after="0" w:line="240" w:lineRule="auto"/>
      </w:pPr>
      <w:r>
        <w:t xml:space="preserve"> </w:t>
      </w:r>
      <w:r>
        <w:rPr>
          <w:b/>
        </w:rPr>
        <w:t>}</w:t>
      </w:r>
    </w:p>
    <w:p w:rsidR="006661F7" w:rsidRDefault="009C43BA">
      <w:pPr>
        <w:spacing w:after="0" w:line="240" w:lineRule="auto"/>
      </w:pPr>
      <w:r>
        <w:rPr>
          <w:b/>
        </w:rPr>
        <w:t>}</w:t>
      </w:r>
    </w:p>
    <w:p w:rsidR="006661F7" w:rsidRDefault="006661F7">
      <w:pPr>
        <w:spacing w:after="0" w:line="240" w:lineRule="auto"/>
      </w:pPr>
    </w:p>
    <w:p w:rsidR="006661F7" w:rsidRPr="009C43BA"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creating the correct screen depending on user selection</w:t>
      </w:r>
    </w:p>
    <w:p w:rsidR="006661F7" w:rsidRDefault="006661F7">
      <w:pPr>
        <w:spacing w:after="0" w:line="240" w:lineRule="auto"/>
      </w:pPr>
    </w:p>
    <w:p w:rsidR="006661F7" w:rsidRPr="009C43BA" w:rsidRDefault="009C43BA">
      <w:pPr>
        <w:spacing w:after="0" w:line="240" w:lineRule="auto"/>
        <w:rPr>
          <w:b/>
          <w:sz w:val="24"/>
          <w:szCs w:val="24"/>
          <w:u w:val="single"/>
        </w:rPr>
      </w:pPr>
      <w:r w:rsidRPr="009C43BA">
        <w:rPr>
          <w:b/>
          <w:sz w:val="24"/>
          <w:szCs w:val="24"/>
          <w:u w:val="single"/>
        </w:rPr>
        <w:t>BOOL GetGameBoard(HWND hWnd, RECT * pRect)</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RECT rc;</w:t>
      </w:r>
    </w:p>
    <w:p w:rsidR="006661F7" w:rsidRPr="009C43BA" w:rsidRDefault="009C43BA">
      <w:pPr>
        <w:spacing w:after="0" w:line="240" w:lineRule="auto"/>
        <w:rPr>
          <w:b/>
        </w:rPr>
      </w:pPr>
      <w:r w:rsidRPr="009C43BA">
        <w:rPr>
          <w:b/>
        </w:rPr>
        <w:t xml:space="preserve"> if (GetClientRect(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width = rc.right - rc.left;</w:t>
      </w:r>
    </w:p>
    <w:p w:rsidR="006661F7" w:rsidRPr="009C43BA" w:rsidRDefault="009C43BA">
      <w:pPr>
        <w:spacing w:after="0" w:line="240" w:lineRule="auto"/>
        <w:rPr>
          <w:b/>
        </w:rPr>
      </w:pPr>
      <w:r w:rsidRPr="009C43BA">
        <w:rPr>
          <w:b/>
        </w:rPr>
        <w:t xml:space="preserve">  int height = rc.bottom - rc.top;</w:t>
      </w:r>
    </w:p>
    <w:p w:rsidR="006661F7" w:rsidRPr="009C43BA" w:rsidRDefault="009C43BA">
      <w:pPr>
        <w:spacing w:after="0" w:line="240" w:lineRule="auto"/>
        <w:rPr>
          <w:b/>
        </w:rPr>
      </w:pPr>
      <w:r w:rsidRPr="009C43BA">
        <w:rPr>
          <w:b/>
        </w:rPr>
        <w:t xml:space="preserve">  if (mode &gt;=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width - CELL_SIZE * 3) / 2;</w:t>
      </w:r>
    </w:p>
    <w:p w:rsidR="006661F7" w:rsidRPr="009C43BA" w:rsidRDefault="009C43BA">
      <w:pPr>
        <w:spacing w:after="0" w:line="240" w:lineRule="auto"/>
        <w:rPr>
          <w:b/>
        </w:rPr>
      </w:pPr>
      <w:r w:rsidRPr="009C43BA">
        <w:rPr>
          <w:b/>
        </w:rPr>
        <w:t xml:space="preserve">   pRect-&gt;top = (height - CELL_SIZE * 3) / 2;</w:t>
      </w:r>
    </w:p>
    <w:p w:rsidR="006661F7" w:rsidRPr="009C43BA" w:rsidRDefault="009C43BA">
      <w:pPr>
        <w:spacing w:after="0" w:line="240" w:lineRule="auto"/>
        <w:rPr>
          <w:b/>
        </w:rPr>
      </w:pPr>
      <w:r w:rsidRPr="009C43BA">
        <w:rPr>
          <w:b/>
        </w:rPr>
        <w:lastRenderedPageBreak/>
        <w:t xml:space="preserve">   pRect-&gt;right = pRect-&gt;left + CELL_SIZE * 3;</w:t>
      </w:r>
    </w:p>
    <w:p w:rsidR="006661F7" w:rsidRPr="009C43BA" w:rsidRDefault="009C43BA">
      <w:pPr>
        <w:spacing w:after="0" w:line="240" w:lineRule="auto"/>
        <w:rPr>
          <w:b/>
        </w:rPr>
      </w:pPr>
      <w:r w:rsidRPr="009C43BA">
        <w:rPr>
          <w:b/>
        </w:rPr>
        <w:t xml:space="preserve">   pRect-&gt;bottom = pRect-&gt;top + CELL_SIZE * 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g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width - CELL_SIZE * 4) / 2;</w:t>
      </w:r>
    </w:p>
    <w:p w:rsidR="006661F7" w:rsidRPr="009C43BA" w:rsidRDefault="009C43BA">
      <w:pPr>
        <w:spacing w:after="0" w:line="240" w:lineRule="auto"/>
        <w:rPr>
          <w:b/>
        </w:rPr>
      </w:pPr>
      <w:r w:rsidRPr="009C43BA">
        <w:rPr>
          <w:b/>
        </w:rPr>
        <w:t xml:space="preserve">   pRect-&gt;top = (height - CELL_SIZE * 4) / 2;</w:t>
      </w:r>
    </w:p>
    <w:p w:rsidR="006661F7" w:rsidRPr="009C43BA" w:rsidRDefault="009C43BA">
      <w:pPr>
        <w:spacing w:after="0" w:line="240" w:lineRule="auto"/>
        <w:rPr>
          <w:b/>
        </w:rPr>
      </w:pPr>
      <w:r w:rsidRPr="009C43BA">
        <w:rPr>
          <w:b/>
        </w:rPr>
        <w:t xml:space="preserve">   pRect-&gt;right = pRect-&gt;left + CELL_SIZE * 4;</w:t>
      </w:r>
    </w:p>
    <w:p w:rsidR="006661F7" w:rsidRPr="009C43BA" w:rsidRDefault="009C43BA">
      <w:pPr>
        <w:spacing w:after="0" w:line="240" w:lineRule="auto"/>
        <w:rPr>
          <w:b/>
        </w:rPr>
      </w:pPr>
      <w:r w:rsidRPr="009C43BA">
        <w:rPr>
          <w:b/>
        </w:rPr>
        <w:t xml:space="preserve">   pRect-&gt;bottom = pRect-&gt;top + CELL_SIZE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width - CELL_SIZE * 5) / 2;</w:t>
      </w:r>
    </w:p>
    <w:p w:rsidR="006661F7" w:rsidRPr="009C43BA" w:rsidRDefault="009C43BA">
      <w:pPr>
        <w:spacing w:after="0" w:line="240" w:lineRule="auto"/>
        <w:rPr>
          <w:b/>
        </w:rPr>
      </w:pPr>
      <w:r w:rsidRPr="009C43BA">
        <w:rPr>
          <w:b/>
        </w:rPr>
        <w:t xml:space="preserve">   pRect-&gt;top = (height - CELL_SIZE * 5) / 2;</w:t>
      </w:r>
    </w:p>
    <w:p w:rsidR="006661F7" w:rsidRPr="009C43BA" w:rsidRDefault="009C43BA">
      <w:pPr>
        <w:spacing w:after="0" w:line="240" w:lineRule="auto"/>
        <w:rPr>
          <w:b/>
        </w:rPr>
      </w:pPr>
      <w:r w:rsidRPr="009C43BA">
        <w:rPr>
          <w:b/>
        </w:rPr>
        <w:t xml:space="preserve">   pRect-&gt;right = (pRect-&gt;left + CELL_SIZE * 5);</w:t>
      </w:r>
    </w:p>
    <w:p w:rsidR="006661F7" w:rsidRPr="009C43BA" w:rsidRDefault="009C43BA">
      <w:pPr>
        <w:spacing w:after="0" w:line="240" w:lineRule="auto"/>
        <w:rPr>
          <w:b/>
        </w:rPr>
      </w:pPr>
      <w:r w:rsidRPr="009C43BA">
        <w:rPr>
          <w:b/>
        </w:rPr>
        <w:t xml:space="preserve">   pRect-&gt;bottom = (pRect-&gt;top + CELL_SIZ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tRectEmpty(pRect);</w:t>
      </w:r>
    </w:p>
    <w:p w:rsidR="006661F7" w:rsidRPr="009C43BA" w:rsidRDefault="009C43BA">
      <w:pPr>
        <w:spacing w:after="0" w:line="240" w:lineRule="auto"/>
        <w:rPr>
          <w:b/>
        </w:rPr>
      </w:pPr>
      <w:r w:rsidRPr="009C43BA">
        <w:rPr>
          <w:b/>
        </w:rPr>
        <w:t xml:space="preserve"> return FALSE;</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rPr>
      </w:pPr>
      <w:r w:rsidRPr="009C43BA">
        <w:rPr>
          <w:b/>
          <w:i/>
          <w:color w:val="385623" w:themeColor="accent6" w:themeShade="80"/>
          <w:sz w:val="28"/>
          <w:szCs w:val="28"/>
          <w:u w:val="single"/>
        </w:rPr>
        <w:t>// Drawing the lines of the tic-tac-toe game ( Horizontally and Vertically)</w:t>
      </w:r>
    </w:p>
    <w:p w:rsidR="009C43BA" w:rsidRPr="009C43BA" w:rsidRDefault="009C43BA">
      <w:pPr>
        <w:spacing w:after="0" w:line="240" w:lineRule="auto"/>
        <w:rPr>
          <w:b/>
        </w:rPr>
      </w:pPr>
    </w:p>
    <w:p w:rsidR="006661F7" w:rsidRPr="009C43BA" w:rsidRDefault="009C43BA">
      <w:pPr>
        <w:spacing w:after="0" w:line="240" w:lineRule="auto"/>
        <w:rPr>
          <w:b/>
        </w:rPr>
      </w:pPr>
      <w:r w:rsidRPr="009C43BA">
        <w:rPr>
          <w:b/>
          <w:sz w:val="24"/>
          <w:szCs w:val="24"/>
          <w:u w:val="single"/>
        </w:rPr>
        <w:t>void Drawlines(HDC hdc, int x1, int y1, int x2, int y2)</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MoveToEx(hdc, x1, y1, NULL);</w:t>
      </w:r>
    </w:p>
    <w:p w:rsidR="006661F7" w:rsidRPr="009C43BA" w:rsidRDefault="009C43BA">
      <w:pPr>
        <w:spacing w:after="0" w:line="240" w:lineRule="auto"/>
        <w:rPr>
          <w:b/>
        </w:rPr>
      </w:pPr>
      <w:r w:rsidRPr="009C43BA">
        <w:rPr>
          <w:b/>
        </w:rPr>
        <w:t xml:space="preserve"> LineTo(hdc, x2, y2);</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9C43BA"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 each box has and index value to be able to call upon</w:t>
      </w:r>
    </w:p>
    <w:p w:rsidR="009C43BA" w:rsidRPr="009C43BA" w:rsidRDefault="009C43BA">
      <w:pPr>
        <w:spacing w:after="0" w:line="240" w:lineRule="auto"/>
        <w:rPr>
          <w:b/>
        </w:rPr>
      </w:pPr>
    </w:p>
    <w:p w:rsidR="006661F7" w:rsidRPr="009C43BA" w:rsidRDefault="009C43BA">
      <w:pPr>
        <w:spacing w:after="0" w:line="240" w:lineRule="auto"/>
        <w:rPr>
          <w:b/>
        </w:rPr>
      </w:pPr>
      <w:r w:rsidRPr="009C43BA">
        <w:rPr>
          <w:b/>
          <w:sz w:val="24"/>
          <w:szCs w:val="24"/>
          <w:u w:val="single"/>
        </w:rPr>
        <w:t>int GetCellNumberFromPoint(HWND hwnd, int x, int y)</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POINT pt = { x, y };</w:t>
      </w:r>
    </w:p>
    <w:p w:rsidR="006661F7" w:rsidRPr="009C43BA" w:rsidRDefault="009C43BA">
      <w:pPr>
        <w:spacing w:after="0" w:line="240" w:lineRule="auto"/>
        <w:rPr>
          <w:b/>
        </w:rPr>
      </w:pPr>
      <w:r w:rsidRPr="009C43BA">
        <w:rPr>
          <w:b/>
        </w:rPr>
        <w:t xml:space="preserve"> RECT rc;</w:t>
      </w:r>
    </w:p>
    <w:p w:rsidR="006661F7" w:rsidRPr="009C43BA" w:rsidRDefault="009C43BA">
      <w:pPr>
        <w:spacing w:after="0" w:line="240" w:lineRule="auto"/>
        <w:rPr>
          <w:b/>
        </w:rPr>
      </w:pPr>
      <w:r w:rsidRPr="009C43BA">
        <w:rPr>
          <w:b/>
        </w:rPr>
        <w:t xml:space="preserve"> if (GetGameBoard(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tInRect(&amp;rc, p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use clicks in the board</w:t>
      </w:r>
    </w:p>
    <w:p w:rsidR="006661F7" w:rsidRPr="009C43BA" w:rsidRDefault="009C43BA">
      <w:pPr>
        <w:spacing w:after="0" w:line="240" w:lineRule="auto"/>
        <w:rPr>
          <w:b/>
        </w:rPr>
      </w:pPr>
      <w:r w:rsidRPr="009C43BA">
        <w:rPr>
          <w:b/>
        </w:rPr>
        <w:t xml:space="preserve">   x = pt.x - rc.left;</w:t>
      </w:r>
    </w:p>
    <w:p w:rsidR="006661F7" w:rsidRPr="009C43BA" w:rsidRDefault="009C43BA">
      <w:pPr>
        <w:spacing w:after="0" w:line="240" w:lineRule="auto"/>
        <w:rPr>
          <w:b/>
        </w:rPr>
      </w:pPr>
      <w:r w:rsidRPr="009C43BA">
        <w:rPr>
          <w:b/>
        </w:rPr>
        <w:t xml:space="preserve">   y = pt.y - rc.top;</w:t>
      </w:r>
    </w:p>
    <w:p w:rsidR="006661F7" w:rsidRPr="009C43BA" w:rsidRDefault="009C43BA">
      <w:pPr>
        <w:spacing w:after="0" w:line="240" w:lineRule="auto"/>
        <w:rPr>
          <w:b/>
        </w:rPr>
      </w:pPr>
      <w:r w:rsidRPr="009C43BA">
        <w:rPr>
          <w:b/>
        </w:rPr>
        <w:t xml:space="preserve">   int column = x / CELL_SIZE;</w:t>
      </w:r>
    </w:p>
    <w:p w:rsidR="006661F7" w:rsidRPr="009C43BA" w:rsidRDefault="009C43BA">
      <w:pPr>
        <w:spacing w:after="0" w:line="240" w:lineRule="auto"/>
        <w:rPr>
          <w:b/>
        </w:rPr>
      </w:pPr>
      <w:r w:rsidRPr="009C43BA">
        <w:rPr>
          <w:b/>
        </w:rPr>
        <w:t xml:space="preserve">   int row = y / CELL_SIZE;</w:t>
      </w:r>
    </w:p>
    <w:p w:rsidR="006661F7" w:rsidRPr="009C43BA" w:rsidRDefault="009C43BA">
      <w:pPr>
        <w:spacing w:after="0" w:line="240" w:lineRule="auto"/>
        <w:rPr>
          <w:b/>
        </w:rPr>
      </w:pPr>
      <w:r w:rsidRPr="009C43BA">
        <w:rPr>
          <w:b/>
        </w:rPr>
        <w:t xml:space="preserve">   if (mode &gt;= 4)</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int row = (y / CELL_SIZE);</w:t>
      </w:r>
    </w:p>
    <w:p w:rsidR="006661F7" w:rsidRPr="009C43BA" w:rsidRDefault="009C43BA">
      <w:pPr>
        <w:spacing w:after="0" w:line="240" w:lineRule="auto"/>
        <w:rPr>
          <w:b/>
        </w:rPr>
      </w:pPr>
      <w:r w:rsidRPr="009C43BA">
        <w:rPr>
          <w:b/>
        </w:rPr>
        <w:t xml:space="preserve">    return (row);</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column + row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outside tic-tac-toe board</w:t>
      </w:r>
    </w:p>
    <w:p w:rsidR="006661F7" w:rsidRPr="009C43BA" w:rsidRDefault="009C43BA">
      <w:pPr>
        <w:spacing w:after="0" w:line="240" w:lineRule="auto"/>
        <w:rPr>
          <w:b/>
        </w:rPr>
      </w:pPr>
      <w:r w:rsidRPr="009C43BA">
        <w:rPr>
          <w:b/>
        </w:rPr>
        <w:t xml:space="preserve"> return -1;</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9C43BA"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 Making sure that anything inside the game board is and index of 0-24 while out side is -1</w:t>
      </w:r>
    </w:p>
    <w:p w:rsidR="009C43BA" w:rsidRPr="009C43BA" w:rsidRDefault="009C43BA">
      <w:pPr>
        <w:spacing w:after="0" w:line="240" w:lineRule="auto"/>
        <w:rPr>
          <w:b/>
        </w:rPr>
      </w:pPr>
    </w:p>
    <w:p w:rsidR="006661F7" w:rsidRPr="009C43BA" w:rsidRDefault="009C43BA">
      <w:pPr>
        <w:spacing w:after="0" w:line="240" w:lineRule="auto"/>
        <w:rPr>
          <w:b/>
          <w:sz w:val="24"/>
          <w:szCs w:val="24"/>
          <w:u w:val="single"/>
        </w:rPr>
      </w:pPr>
      <w:r w:rsidRPr="009C43BA">
        <w:rPr>
          <w:b/>
          <w:sz w:val="24"/>
          <w:szCs w:val="24"/>
          <w:u w:val="single"/>
        </w:rPr>
        <w:t>BOOL GetCellRect(HWND hWnd, int index, RECT *pRect)</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RECT rcBoard;</w:t>
      </w:r>
    </w:p>
    <w:p w:rsidR="006661F7" w:rsidRPr="009C43BA" w:rsidRDefault="009C43BA">
      <w:pPr>
        <w:spacing w:after="0" w:line="240" w:lineRule="auto"/>
        <w:rPr>
          <w:b/>
        </w:rPr>
      </w:pPr>
      <w:r w:rsidRPr="009C43BA">
        <w:rPr>
          <w:b/>
        </w:rPr>
        <w:t xml:space="preserve"> SetRectEmpty(pRect);</w:t>
      </w:r>
    </w:p>
    <w:p w:rsidR="006661F7" w:rsidRPr="009C43BA" w:rsidRDefault="009C43BA">
      <w:pPr>
        <w:spacing w:after="0" w:line="240" w:lineRule="auto"/>
        <w:rPr>
          <w:b/>
        </w:rPr>
      </w:pPr>
      <w:r w:rsidRPr="009C43BA">
        <w:rPr>
          <w:b/>
        </w:rPr>
        <w:t xml:space="preserve"> if (index &lt; 0 || index &gt; 24)</w:t>
      </w:r>
    </w:p>
    <w:p w:rsidR="006661F7" w:rsidRPr="009C43BA" w:rsidRDefault="009C43BA">
      <w:pPr>
        <w:spacing w:after="0" w:line="240" w:lineRule="auto"/>
        <w:rPr>
          <w:b/>
        </w:rPr>
      </w:pPr>
      <w:r w:rsidRPr="009C43BA">
        <w:rPr>
          <w:b/>
        </w:rPr>
        <w:t xml:space="preserve">  return FALSE;</w:t>
      </w:r>
    </w:p>
    <w:p w:rsidR="006661F7" w:rsidRPr="009C43BA" w:rsidRDefault="009C43BA">
      <w:pPr>
        <w:spacing w:after="0" w:line="240" w:lineRule="auto"/>
        <w:rPr>
          <w:b/>
        </w:rPr>
      </w:pPr>
      <w:r w:rsidRPr="009C43BA">
        <w:rPr>
          <w:b/>
        </w:rPr>
        <w:t xml:space="preserve"> if (GetGameBoard(hWnd, &amp;rcBoar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y, x;</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y = index;</w:t>
      </w:r>
    </w:p>
    <w:p w:rsidR="006661F7" w:rsidRPr="009C43BA" w:rsidRDefault="009C43BA">
      <w:pPr>
        <w:spacing w:after="0" w:line="240" w:lineRule="auto"/>
        <w:rPr>
          <w:b/>
        </w:rPr>
      </w:pPr>
      <w:r w:rsidRPr="009C43BA">
        <w:rPr>
          <w:b/>
        </w:rPr>
        <w:t xml:space="preserve">   x = index / 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g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y = index;</w:t>
      </w:r>
    </w:p>
    <w:p w:rsidR="006661F7" w:rsidRPr="009C43BA" w:rsidRDefault="009C43BA">
      <w:pPr>
        <w:spacing w:after="0" w:line="240" w:lineRule="auto"/>
        <w:rPr>
          <w:b/>
        </w:rPr>
      </w:pPr>
      <w:r w:rsidRPr="009C43BA">
        <w:rPr>
          <w:b/>
        </w:rPr>
        <w:t xml:space="preserve">   x = index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y = index / 5;</w:t>
      </w:r>
    </w:p>
    <w:p w:rsidR="006661F7" w:rsidRPr="009C43BA" w:rsidRDefault="009C43BA">
      <w:pPr>
        <w:spacing w:after="0" w:line="240" w:lineRule="auto"/>
        <w:rPr>
          <w:b/>
        </w:rPr>
      </w:pPr>
      <w:r w:rsidRPr="009C43BA">
        <w:rPr>
          <w:b/>
        </w:rPr>
        <w:t xml:space="preserve">   x = index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rcBoard.left + x * CELL_SIZE + 10;</w:t>
      </w:r>
    </w:p>
    <w:p w:rsidR="006661F7" w:rsidRPr="009C43BA" w:rsidRDefault="009C43BA">
      <w:pPr>
        <w:spacing w:after="0" w:line="240" w:lineRule="auto"/>
        <w:rPr>
          <w:b/>
        </w:rPr>
      </w:pPr>
      <w:r w:rsidRPr="009C43BA">
        <w:rPr>
          <w:b/>
        </w:rPr>
        <w:t xml:space="preserve">   pRect-&gt;top = rcBoard.top + y * CELL_SIZE + 10;</w:t>
      </w:r>
    </w:p>
    <w:p w:rsidR="006661F7" w:rsidRPr="009C43BA" w:rsidRDefault="009C43BA">
      <w:pPr>
        <w:spacing w:after="0" w:line="240" w:lineRule="auto"/>
        <w:rPr>
          <w:b/>
        </w:rPr>
      </w:pPr>
      <w:r w:rsidRPr="009C43BA">
        <w:rPr>
          <w:b/>
        </w:rPr>
        <w:t xml:space="preserve">   pRect-&gt;right = pRect-&gt;left + CELL_SIZE + 180;</w:t>
      </w:r>
    </w:p>
    <w:p w:rsidR="006661F7" w:rsidRPr="009C43BA" w:rsidRDefault="009C43BA">
      <w:pPr>
        <w:spacing w:after="0" w:line="240" w:lineRule="auto"/>
        <w:rPr>
          <w:b/>
        </w:rPr>
      </w:pPr>
      <w:r w:rsidRPr="009C43BA">
        <w:rPr>
          <w:b/>
        </w:rPr>
        <w:t xml:space="preserve">   pRect-&gt;bottom = pRect-&gt;top + CELL_SIZE - 2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g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pRect-&gt;left = rcBoard.left + x * CELL_SIZE + 10;</w:t>
      </w:r>
    </w:p>
    <w:p w:rsidR="006661F7" w:rsidRPr="009C43BA" w:rsidRDefault="009C43BA">
      <w:pPr>
        <w:spacing w:after="0" w:line="240" w:lineRule="auto"/>
        <w:rPr>
          <w:b/>
        </w:rPr>
      </w:pPr>
      <w:r w:rsidRPr="009C43BA">
        <w:rPr>
          <w:b/>
        </w:rPr>
        <w:t xml:space="preserve">   pRect-&gt;top = rcBoard.top + y * CELL_SIZE + 10;</w:t>
      </w:r>
    </w:p>
    <w:p w:rsidR="006661F7" w:rsidRPr="009C43BA" w:rsidRDefault="009C43BA">
      <w:pPr>
        <w:spacing w:after="0" w:line="240" w:lineRule="auto"/>
        <w:rPr>
          <w:b/>
        </w:rPr>
      </w:pPr>
      <w:r w:rsidRPr="009C43BA">
        <w:rPr>
          <w:b/>
        </w:rPr>
        <w:t xml:space="preserve">   pRect-&gt;right = pRect-&gt;left + CELL_SIZE + 280;</w:t>
      </w:r>
    </w:p>
    <w:p w:rsidR="006661F7" w:rsidRPr="009C43BA" w:rsidRDefault="009C43BA">
      <w:pPr>
        <w:spacing w:after="0" w:line="240" w:lineRule="auto"/>
        <w:rPr>
          <w:b/>
        </w:rPr>
      </w:pPr>
      <w:r w:rsidRPr="009C43BA">
        <w:rPr>
          <w:b/>
        </w:rPr>
        <w:t xml:space="preserve">   pRect-&gt;bottom = pRect-&gt;top + CELL_SIZE - 2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Rect-&gt;left = rcBoard.left + x * CELL_SIZE + 10;</w:t>
      </w:r>
    </w:p>
    <w:p w:rsidR="006661F7" w:rsidRPr="009C43BA" w:rsidRDefault="009C43BA">
      <w:pPr>
        <w:spacing w:after="0" w:line="240" w:lineRule="auto"/>
        <w:rPr>
          <w:b/>
        </w:rPr>
      </w:pPr>
      <w:r w:rsidRPr="009C43BA">
        <w:rPr>
          <w:b/>
        </w:rPr>
        <w:t xml:space="preserve">   pRect-&gt;top = rcBoard.top + y * CELL_SIZE + 10;</w:t>
      </w:r>
    </w:p>
    <w:p w:rsidR="006661F7" w:rsidRPr="009C43BA" w:rsidRDefault="009C43BA">
      <w:pPr>
        <w:spacing w:after="0" w:line="240" w:lineRule="auto"/>
        <w:rPr>
          <w:b/>
        </w:rPr>
      </w:pPr>
      <w:r w:rsidRPr="009C43BA">
        <w:rPr>
          <w:b/>
        </w:rPr>
        <w:t xml:space="preserve">   pRect-&gt;right = pRect-&gt;left + CELL_SIZE - 20;</w:t>
      </w:r>
    </w:p>
    <w:p w:rsidR="006661F7" w:rsidRPr="009C43BA" w:rsidRDefault="009C43BA">
      <w:pPr>
        <w:spacing w:after="0" w:line="240" w:lineRule="auto"/>
        <w:rPr>
          <w:b/>
        </w:rPr>
      </w:pPr>
      <w:r w:rsidRPr="009C43BA">
        <w:rPr>
          <w:b/>
        </w:rPr>
        <w:t xml:space="preserve">   pRect-&gt;bottom = pRect-&gt;top + CELL_SIZE - 20;</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return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FALSE;</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returns the winner</w:t>
      </w:r>
    </w:p>
    <w:p w:rsidR="006661F7" w:rsidRPr="009C43BA" w:rsidRDefault="009C43BA">
      <w:pPr>
        <w:spacing w:after="0" w:line="240" w:lineRule="auto"/>
        <w:rPr>
          <w:b/>
        </w:rPr>
      </w:pPr>
      <w:r w:rsidRPr="009C43BA">
        <w:rPr>
          <w:b/>
        </w:rPr>
        <w:t>int Winner(int wins[4])</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w:t>
      </w:r>
      <w:r w:rsidRPr="009C43BA">
        <w:rPr>
          <w:b/>
          <w:i/>
          <w:color w:val="385623" w:themeColor="accent6" w:themeShade="80"/>
          <w:sz w:val="28"/>
          <w:szCs w:val="28"/>
          <w:u w:val="single"/>
        </w:rPr>
        <w:t>//row, verticals, columns</w:t>
      </w:r>
    </w:p>
    <w:p w:rsidR="006661F7" w:rsidRPr="009C43BA" w:rsidRDefault="009C43BA">
      <w:pPr>
        <w:spacing w:after="0" w:line="240" w:lineRule="auto"/>
        <w:rPr>
          <w:b/>
        </w:rPr>
      </w:pPr>
      <w:r w:rsidRPr="009C43BA">
        <w:rPr>
          <w:b/>
        </w:rPr>
        <w:t xml:space="preserve"> for (int i = 0; i &lt; ARRAYSIZE(cells); i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0 != gameBoard[cells[i]] &amp;&amp; gameBoard[cells[i]] == gameBoard[cells[i + 1]] &amp;&amp; gameBoard[cells[i]] == gameBoard[cells[i + 2]] &amp;&amp; gameBoard[cells[i]] == gameBoard[cells[i + 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ins[0] = cells[i];</w:t>
      </w:r>
    </w:p>
    <w:p w:rsidR="006661F7" w:rsidRPr="009C43BA" w:rsidRDefault="009C43BA">
      <w:pPr>
        <w:spacing w:after="0" w:line="240" w:lineRule="auto"/>
        <w:rPr>
          <w:b/>
        </w:rPr>
      </w:pPr>
      <w:r w:rsidRPr="009C43BA">
        <w:rPr>
          <w:b/>
        </w:rPr>
        <w:t xml:space="preserve">   wins[1] = cells[i + 1];</w:t>
      </w:r>
    </w:p>
    <w:p w:rsidR="006661F7" w:rsidRPr="009C43BA" w:rsidRDefault="009C43BA">
      <w:pPr>
        <w:spacing w:after="0" w:line="240" w:lineRule="auto"/>
        <w:rPr>
          <w:b/>
        </w:rPr>
      </w:pPr>
      <w:r w:rsidRPr="009C43BA">
        <w:rPr>
          <w:b/>
        </w:rPr>
        <w:t xml:space="preserve">   wins[2] = cells[i + 2];</w:t>
      </w:r>
    </w:p>
    <w:p w:rsidR="006661F7" w:rsidRPr="009C43BA" w:rsidRDefault="009C43BA">
      <w:pPr>
        <w:spacing w:after="0" w:line="240" w:lineRule="auto"/>
        <w:rPr>
          <w:b/>
        </w:rPr>
      </w:pPr>
      <w:r w:rsidRPr="009C43BA">
        <w:rPr>
          <w:b/>
        </w:rPr>
        <w:t xml:space="preserve">   return gameBoard[cells[i]];</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or (int i = 0; i &lt; ARRAYSIZE(gameBoard); ++i)</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0 == gameBoard[i])</w:t>
      </w:r>
    </w:p>
    <w:p w:rsidR="006661F7" w:rsidRPr="009C43BA" w:rsidRDefault="009C43BA">
      <w:pPr>
        <w:spacing w:after="0" w:line="240" w:lineRule="auto"/>
        <w:rPr>
          <w:b/>
        </w:rPr>
      </w:pPr>
      <w:r w:rsidRPr="009C43BA">
        <w:rPr>
          <w:b/>
        </w:rPr>
        <w:t xml:space="preserve">   return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3;</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Creating a text for when is user turn</w:t>
      </w:r>
    </w:p>
    <w:p w:rsidR="009C43BA" w:rsidRPr="009C43BA" w:rsidRDefault="009C43BA">
      <w:pPr>
        <w:spacing w:after="0" w:line="240" w:lineRule="auto"/>
        <w:rPr>
          <w:b/>
          <w:i/>
          <w:color w:val="385623" w:themeColor="accent6" w:themeShade="80"/>
          <w:sz w:val="28"/>
          <w:szCs w:val="28"/>
          <w:u w:val="single"/>
        </w:rPr>
      </w:pPr>
    </w:p>
    <w:p w:rsidR="006661F7" w:rsidRPr="009C43BA" w:rsidRDefault="009C43BA">
      <w:pPr>
        <w:spacing w:after="0" w:line="240" w:lineRule="auto"/>
        <w:rPr>
          <w:b/>
          <w:sz w:val="24"/>
          <w:szCs w:val="24"/>
          <w:u w:val="single"/>
        </w:rPr>
      </w:pPr>
      <w:r w:rsidRPr="009C43BA">
        <w:rPr>
          <w:b/>
          <w:sz w:val="24"/>
          <w:szCs w:val="24"/>
          <w:u w:val="single"/>
        </w:rPr>
        <w:t>void ShowTurn(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const WCHAR * TurnText = NULL;</w:t>
      </w:r>
    </w:p>
    <w:p w:rsidR="006661F7" w:rsidRPr="009C43BA" w:rsidRDefault="009C43BA">
      <w:pPr>
        <w:spacing w:after="0" w:line="240" w:lineRule="auto"/>
        <w:rPr>
          <w:b/>
        </w:rPr>
      </w:pPr>
      <w:r w:rsidRPr="009C43BA">
        <w:rPr>
          <w:b/>
        </w:rPr>
        <w:t xml:space="preserve"> switch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case 0:</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urnText = (playerTurn == 1) ? szPlayer1[player1] : szPlayer2[player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urnText = (playerTurn == 1) ? szPlayer1[player1] : szPlayer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1:</w:t>
      </w:r>
    </w:p>
    <w:p w:rsidR="006661F7" w:rsidRPr="009C43BA" w:rsidRDefault="009C43BA">
      <w:pPr>
        <w:spacing w:after="0" w:line="240" w:lineRule="auto"/>
        <w:rPr>
          <w:b/>
        </w:rPr>
      </w:pPr>
      <w:r w:rsidRPr="009C43BA">
        <w:rPr>
          <w:b/>
        </w:rPr>
        <w:t xml:space="preserve">  TurnText = L"Player 1 is the winnner!";</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2:</w:t>
      </w:r>
    </w:p>
    <w:p w:rsidR="006661F7" w:rsidRPr="009C43BA" w:rsidRDefault="009C43BA">
      <w:pPr>
        <w:spacing w:after="0" w:line="240" w:lineRule="auto"/>
        <w:rPr>
          <w:b/>
        </w:rPr>
      </w:pPr>
      <w:r w:rsidRPr="009C43BA">
        <w:rPr>
          <w:b/>
        </w:rPr>
        <w:t xml:space="preserve">  TurnText = L"Player 2 is the winnner!";</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3:</w:t>
      </w:r>
    </w:p>
    <w:p w:rsidR="006661F7" w:rsidRPr="009C43BA" w:rsidRDefault="009C43BA">
      <w:pPr>
        <w:spacing w:after="0" w:line="240" w:lineRule="auto"/>
        <w:rPr>
          <w:b/>
        </w:rPr>
      </w:pPr>
      <w:r w:rsidRPr="009C43BA">
        <w:rPr>
          <w:b/>
        </w:rPr>
        <w:t xml:space="preserve">  TurnText = L"It's a draw!";</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4:</w:t>
      </w:r>
    </w:p>
    <w:p w:rsidR="006661F7" w:rsidRPr="009C43BA" w:rsidRDefault="009C43BA">
      <w:pPr>
        <w:spacing w:after="0" w:line="240" w:lineRule="auto"/>
        <w:rPr>
          <w:b/>
        </w:rPr>
      </w:pPr>
      <w:r w:rsidRPr="009C43BA">
        <w:rPr>
          <w:b/>
        </w:rPr>
        <w:t xml:space="preserve">  TurnText = L"AI is the winnner!";</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CT rc;</w:t>
      </w:r>
    </w:p>
    <w:p w:rsidR="006661F7" w:rsidRPr="009C43BA" w:rsidRDefault="009C43BA">
      <w:pPr>
        <w:spacing w:after="0" w:line="240" w:lineRule="auto"/>
        <w:rPr>
          <w:b/>
        </w:rPr>
      </w:pPr>
      <w:r w:rsidRPr="009C43BA">
        <w:rPr>
          <w:b/>
        </w:rPr>
        <w:t xml:space="preserve"> if (NULL != TurnText &amp;&amp; GetClientRect(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c.top = rc.bottom - 48;</w:t>
      </w:r>
    </w:p>
    <w:p w:rsidR="006661F7" w:rsidRPr="009C43BA" w:rsidRDefault="009C43BA">
      <w:pPr>
        <w:spacing w:after="0" w:line="240" w:lineRule="auto"/>
        <w:rPr>
          <w:b/>
        </w:rPr>
      </w:pPr>
      <w:r w:rsidRPr="009C43BA">
        <w:rPr>
          <w:b/>
        </w:rPr>
        <w:t xml:space="preserve">  FillRect(hdc, &amp;rc, (HBRUSH)GetStockObject(GRAY_BRUSH));</w:t>
      </w:r>
    </w:p>
    <w:p w:rsidR="006661F7" w:rsidRPr="009C43BA" w:rsidRDefault="009C43BA">
      <w:pPr>
        <w:spacing w:after="0" w:line="240" w:lineRule="auto"/>
        <w:rPr>
          <w:b/>
        </w:rPr>
      </w:pPr>
      <w:r w:rsidRPr="009C43BA">
        <w:rPr>
          <w:b/>
        </w:rPr>
        <w:t xml:space="preserve">  SetTextColor(hdc, RGB(255, 255, 255));</w:t>
      </w:r>
    </w:p>
    <w:p w:rsidR="006661F7" w:rsidRPr="009C43BA" w:rsidRDefault="009C43BA">
      <w:pPr>
        <w:spacing w:after="0" w:line="240" w:lineRule="auto"/>
        <w:rPr>
          <w:b/>
        </w:rPr>
      </w:pPr>
      <w:r w:rsidRPr="009C43BA">
        <w:rPr>
          <w:b/>
        </w:rPr>
        <w:t xml:space="preserve">  SetBkMode(hdc, TRANSPARENT);</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DrawText(hdc, TurnText, lstrlen(TurnText), &amp;rc, DT_CENTER);</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i/>
          <w:color w:val="385623" w:themeColor="accent6" w:themeShade="80"/>
          <w:sz w:val="28"/>
          <w:szCs w:val="28"/>
          <w:u w:val="single"/>
        </w:rPr>
      </w:pPr>
      <w:r>
        <w:rPr>
          <w:b/>
          <w:i/>
          <w:color w:val="385623" w:themeColor="accent6" w:themeShade="80"/>
          <w:sz w:val="28"/>
          <w:szCs w:val="28"/>
          <w:u w:val="single"/>
        </w:rPr>
        <w:t xml:space="preserve">//keeping </w:t>
      </w:r>
      <w:r w:rsidRPr="009C43BA">
        <w:rPr>
          <w:b/>
          <w:i/>
          <w:color w:val="385623" w:themeColor="accent6" w:themeShade="80"/>
          <w:sz w:val="28"/>
          <w:szCs w:val="28"/>
          <w:u w:val="single"/>
        </w:rPr>
        <w:t>track of user history</w:t>
      </w:r>
    </w:p>
    <w:p w:rsidR="009C43BA" w:rsidRPr="009C43BA" w:rsidRDefault="009C43BA">
      <w:pPr>
        <w:spacing w:after="0" w:line="240" w:lineRule="auto"/>
        <w:rPr>
          <w:b/>
          <w:i/>
          <w:color w:val="385623" w:themeColor="accent6" w:themeShade="80"/>
          <w:sz w:val="28"/>
          <w:szCs w:val="28"/>
          <w:u w:val="single"/>
        </w:rPr>
      </w:pPr>
    </w:p>
    <w:p w:rsidR="006661F7" w:rsidRPr="009C43BA" w:rsidRDefault="009C43BA">
      <w:pPr>
        <w:spacing w:after="0" w:line="240" w:lineRule="auto"/>
        <w:rPr>
          <w:b/>
          <w:sz w:val="24"/>
          <w:szCs w:val="24"/>
          <w:u w:val="single"/>
        </w:rPr>
      </w:pPr>
      <w:r w:rsidRPr="009C43BA">
        <w:rPr>
          <w:b/>
          <w:sz w:val="24"/>
          <w:szCs w:val="24"/>
          <w:u w:val="single"/>
        </w:rPr>
        <w:t>void Score(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file.open("Score.txt", fstream::app);</w:t>
      </w:r>
    </w:p>
    <w:p w:rsidR="006661F7" w:rsidRPr="009C43BA" w:rsidRDefault="009C43BA">
      <w:pPr>
        <w:spacing w:after="0" w:line="240" w:lineRule="auto"/>
        <w:rPr>
          <w:b/>
        </w:rPr>
      </w:pPr>
      <w:r w:rsidRPr="009C43BA">
        <w:rPr>
          <w:b/>
        </w:rPr>
        <w:t xml:space="preserve"> if (file.is_open())</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layerTurn == 1 &amp;&amp; winner == 1 &amp;&amp;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write((char*)szInput1,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file.write((char*)szInput2, 20);</w:t>
      </w:r>
    </w:p>
    <w:p w:rsidR="006661F7" w:rsidRPr="009C43BA" w:rsidRDefault="009C43BA">
      <w:pPr>
        <w:spacing w:after="0" w:line="240" w:lineRule="auto"/>
        <w:rPr>
          <w:b/>
        </w:rPr>
      </w:pPr>
      <w:r w:rsidRPr="009C43BA">
        <w:rPr>
          <w:b/>
        </w:rPr>
        <w:lastRenderedPageBreak/>
        <w:t xml:space="preserve">   file &lt;&lt; " Loses \n";</w:t>
      </w:r>
    </w:p>
    <w:p w:rsidR="006661F7" w:rsidRPr="009C43BA" w:rsidRDefault="009C43BA">
      <w:pPr>
        <w:spacing w:after="0" w:line="240" w:lineRule="auto"/>
        <w:rPr>
          <w:b/>
        </w:rPr>
      </w:pPr>
      <w:r w:rsidRPr="009C43BA">
        <w:rPr>
          <w:b/>
        </w:rPr>
        <w:t xml:space="preserve">   file.clo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layerTurn == 2 &amp;&amp; winner == 2 &amp;&amp;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write((char*)szInput2,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file.write((char*)szInput1,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file.clo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layerTurn == 1 &amp;&amp; winner == 1 &amp;&amp; mode &g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write((char*)szInput1,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file.write((char*)szPlayer3,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file.clo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layerTurn == 4 &amp;&amp; winner == 4 &amp;&amp; mode &g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write((char*)szPlayer3,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file.write((char*)szInput1,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file.clo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 winner == 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write((char*)szInput2, 20);</w:t>
      </w:r>
    </w:p>
    <w:p w:rsidR="006661F7" w:rsidRPr="009C43BA" w:rsidRDefault="009C43BA">
      <w:pPr>
        <w:spacing w:after="0" w:line="240" w:lineRule="auto"/>
        <w:rPr>
          <w:b/>
        </w:rPr>
      </w:pPr>
      <w:r w:rsidRPr="009C43BA">
        <w:rPr>
          <w:b/>
        </w:rPr>
        <w:t xml:space="preserve">   file &lt;&lt; " Tie \n";</w:t>
      </w:r>
    </w:p>
    <w:p w:rsidR="006661F7" w:rsidRPr="009C43BA" w:rsidRDefault="009C43BA">
      <w:pPr>
        <w:spacing w:after="0" w:line="240" w:lineRule="auto"/>
        <w:rPr>
          <w:b/>
        </w:rPr>
      </w:pPr>
      <w:r w:rsidRPr="009C43BA">
        <w:rPr>
          <w:b/>
        </w:rPr>
        <w:t xml:space="preserve">   file.write((char*)szInput1, 20);</w:t>
      </w:r>
    </w:p>
    <w:p w:rsidR="006661F7" w:rsidRPr="009C43BA" w:rsidRDefault="009C43BA">
      <w:pPr>
        <w:spacing w:after="0" w:line="240" w:lineRule="auto"/>
        <w:rPr>
          <w:b/>
        </w:rPr>
      </w:pPr>
      <w:r w:rsidRPr="009C43BA">
        <w:rPr>
          <w:b/>
        </w:rPr>
        <w:t xml:space="preserve">   file &lt;&lt; " Tie \n";</w:t>
      </w:r>
    </w:p>
    <w:p w:rsidR="006661F7" w:rsidRPr="009C43BA" w:rsidRDefault="009C43BA">
      <w:pPr>
        <w:spacing w:after="0" w:line="240" w:lineRule="auto"/>
        <w:rPr>
          <w:b/>
        </w:rPr>
      </w:pPr>
      <w:r w:rsidRPr="009C43BA">
        <w:rPr>
          <w:b/>
        </w:rPr>
        <w:t xml:space="preserve">   file.clo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Player VS Player mode</w:t>
      </w:r>
    </w:p>
    <w:p w:rsidR="009C43BA" w:rsidRPr="009C43BA" w:rsidRDefault="009C43BA">
      <w:pPr>
        <w:spacing w:after="0" w:line="240" w:lineRule="auto"/>
        <w:rPr>
          <w:b/>
          <w:i/>
          <w:color w:val="385623" w:themeColor="accent6" w:themeShade="80"/>
          <w:sz w:val="28"/>
          <w:szCs w:val="28"/>
          <w:u w:val="single"/>
        </w:rPr>
      </w:pPr>
    </w:p>
    <w:p w:rsidR="006661F7" w:rsidRPr="009C43BA" w:rsidRDefault="009C43BA">
      <w:pPr>
        <w:spacing w:after="0" w:line="240" w:lineRule="auto"/>
        <w:rPr>
          <w:b/>
          <w:sz w:val="24"/>
          <w:szCs w:val="24"/>
          <w:u w:val="single"/>
        </w:rPr>
      </w:pPr>
      <w:r w:rsidRPr="009C43BA">
        <w:rPr>
          <w:b/>
          <w:sz w:val="24"/>
          <w:szCs w:val="24"/>
          <w:u w:val="single"/>
        </w:rPr>
        <w:t>void Moves(HWND hWnd, HDC hdc, int xPos, int yPos)</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9C43BA">
        <w:rPr>
          <w:b/>
          <w:i/>
          <w:color w:val="385623" w:themeColor="accent6" w:themeShade="80"/>
          <w:sz w:val="28"/>
          <w:szCs w:val="28"/>
          <w:u w:val="single"/>
        </w:rPr>
        <w:t>//calling function for button</w:t>
      </w:r>
    </w:p>
    <w:p w:rsidR="006661F7" w:rsidRPr="009C43BA" w:rsidRDefault="009C43BA">
      <w:pPr>
        <w:spacing w:after="0" w:line="240" w:lineRule="auto"/>
        <w:rPr>
          <w:b/>
        </w:rPr>
      </w:pPr>
      <w:r w:rsidRPr="009C43BA">
        <w:rPr>
          <w:b/>
        </w:rPr>
        <w:t xml:space="preserve">  index = GetCellNumberFromPoint(hWnd, xPos, yPos);</w:t>
      </w:r>
    </w:p>
    <w:p w:rsidR="006661F7" w:rsidRPr="009C43BA" w:rsidRDefault="009C43BA">
      <w:pPr>
        <w:spacing w:after="0" w:line="240" w:lineRule="auto"/>
        <w:rPr>
          <w:b/>
        </w:rPr>
      </w:pPr>
      <w:r w:rsidRPr="009C43BA">
        <w:rPr>
          <w:b/>
        </w:rPr>
        <w:lastRenderedPageBreak/>
        <w:t xml:space="preserve">  </w:t>
      </w:r>
      <w:r w:rsidRPr="009C43BA">
        <w:rPr>
          <w:b/>
          <w:i/>
          <w:color w:val="385623" w:themeColor="accent6" w:themeShade="80"/>
          <w:sz w:val="28"/>
          <w:szCs w:val="28"/>
          <w:u w:val="single"/>
        </w:rPr>
        <w:t>//print out Value of cell clicked on</w:t>
      </w:r>
    </w:p>
    <w:p w:rsidR="006661F7" w:rsidRPr="009C43BA" w:rsidRDefault="009C43BA">
      <w:pPr>
        <w:spacing w:after="0" w:line="240" w:lineRule="auto"/>
        <w:rPr>
          <w:b/>
        </w:rPr>
      </w:pPr>
      <w:r w:rsidRPr="009C43BA">
        <w:rPr>
          <w:b/>
        </w:rPr>
        <w:t xml:space="preserve">  if (NULL !=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CHAR temp[100];</w:t>
      </w:r>
    </w:p>
    <w:p w:rsidR="006661F7" w:rsidRPr="009C43BA" w:rsidRDefault="009C43BA">
      <w:pPr>
        <w:spacing w:after="0" w:line="240" w:lineRule="auto"/>
        <w:rPr>
          <w:b/>
        </w:rPr>
      </w:pPr>
      <w:r w:rsidRPr="009C43BA">
        <w:rPr>
          <w:b/>
        </w:rPr>
        <w:t xml:space="preserve">   wsprintf(temp, L"Index = %d", index);</w:t>
      </w:r>
    </w:p>
    <w:p w:rsidR="006661F7" w:rsidRPr="009C43BA" w:rsidRDefault="009C43BA">
      <w:pPr>
        <w:spacing w:after="0" w:line="240" w:lineRule="auto"/>
        <w:rPr>
          <w:b/>
        </w:rPr>
      </w:pPr>
      <w:r w:rsidRPr="009C43BA">
        <w:rPr>
          <w:b/>
        </w:rPr>
        <w:t xml:space="preserve">   TextOut(hdc, xPos, yPos, temp, lstrlen(temp));*/</w:t>
      </w:r>
    </w:p>
    <w:p w:rsidR="006661F7" w:rsidRPr="009C43BA" w:rsidRDefault="009C43BA">
      <w:pPr>
        <w:spacing w:after="0" w:line="240" w:lineRule="auto"/>
        <w:rPr>
          <w:b/>
        </w:rPr>
      </w:pPr>
      <w:r w:rsidRPr="009C43BA">
        <w:rPr>
          <w:b/>
        </w:rPr>
        <w:t xml:space="preserve">   //get cell demensions</w:t>
      </w:r>
    </w:p>
    <w:p w:rsidR="006661F7" w:rsidRPr="009C43BA" w:rsidRDefault="009C43BA">
      <w:pPr>
        <w:spacing w:after="0" w:line="240" w:lineRule="auto"/>
        <w:rPr>
          <w:b/>
        </w:rPr>
      </w:pPr>
      <w:r w:rsidRPr="009C43BA">
        <w:rPr>
          <w:b/>
        </w:rPr>
        <w:t xml:space="preserve">   if (index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CT rcCell;</w:t>
      </w:r>
    </w:p>
    <w:p w:rsidR="006661F7" w:rsidRPr="009C43BA" w:rsidRDefault="009C43BA">
      <w:pPr>
        <w:spacing w:after="0" w:line="240" w:lineRule="auto"/>
        <w:rPr>
          <w:b/>
          <w:i/>
          <w:color w:val="385623" w:themeColor="accent6" w:themeShade="80"/>
          <w:sz w:val="28"/>
          <w:szCs w:val="28"/>
          <w:u w:val="single"/>
        </w:rPr>
      </w:pPr>
      <w:r w:rsidRPr="009C43BA">
        <w:rPr>
          <w:b/>
        </w:rPr>
        <w:t xml:space="preserve">    </w:t>
      </w:r>
      <w:r w:rsidRPr="009C43BA">
        <w:rPr>
          <w:b/>
          <w:i/>
          <w:color w:val="385623" w:themeColor="accent6" w:themeShade="80"/>
          <w:sz w:val="28"/>
          <w:szCs w:val="28"/>
          <w:u w:val="single"/>
        </w:rPr>
        <w:t>//cell is taken no other player can take over</w:t>
      </w:r>
    </w:p>
    <w:p w:rsidR="006661F7" w:rsidRPr="009C43BA" w:rsidRDefault="009C43BA">
      <w:pPr>
        <w:spacing w:after="0" w:line="240" w:lineRule="auto"/>
        <w:rPr>
          <w:b/>
        </w:rPr>
      </w:pPr>
      <w:r w:rsidRPr="009C43BA">
        <w:rPr>
          <w:b/>
        </w:rPr>
        <w:t xml:space="preserve">    if ((0 == gameBoard[index]) &amp;&amp; GetCellRec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gameBoard[index] = playerTurn;</w:t>
      </w:r>
    </w:p>
    <w:p w:rsidR="006661F7" w:rsidRPr="009C43BA" w:rsidRDefault="009C43BA">
      <w:pPr>
        <w:spacing w:after="0" w:line="240" w:lineRule="auto"/>
        <w:rPr>
          <w:b/>
        </w:rPr>
      </w:pPr>
      <w:r w:rsidRPr="009C43BA">
        <w:rPr>
          <w:b/>
        </w:rPr>
        <w:t xml:space="preserve">     FillRect(hdc, &amp;rcCell, (playerTurn == 2) ? hbr2 : hbr1);</w:t>
      </w:r>
    </w:p>
    <w:p w:rsidR="006661F7" w:rsidRPr="009C43BA" w:rsidRDefault="009C43BA">
      <w:pPr>
        <w:spacing w:after="0" w:line="240" w:lineRule="auto"/>
        <w:rPr>
          <w:b/>
        </w:rPr>
      </w:pPr>
      <w:r w:rsidRPr="009C43BA">
        <w:rPr>
          <w:b/>
        </w:rPr>
        <w:t xml:space="preserve">     //FillRect(hdc, &amp;rcCell, hbr1);</w:t>
      </w:r>
    </w:p>
    <w:p w:rsidR="006661F7" w:rsidRPr="009C43BA" w:rsidRDefault="009C43BA">
      <w:pPr>
        <w:spacing w:after="0" w:line="240" w:lineRule="auto"/>
        <w:rPr>
          <w:b/>
        </w:rPr>
      </w:pPr>
      <w:r w:rsidRPr="009C43BA">
        <w:rPr>
          <w:b/>
        </w:rPr>
        <w:t xml:space="preserve">     winner = Winner(wins);</w:t>
      </w:r>
    </w:p>
    <w:p w:rsidR="006661F7" w:rsidRPr="009C43BA" w:rsidRDefault="009C43BA">
      <w:pPr>
        <w:spacing w:after="0" w:line="240" w:lineRule="auto"/>
        <w:rPr>
          <w:b/>
        </w:rPr>
      </w:pPr>
      <w:r w:rsidRPr="009C43BA">
        <w:rPr>
          <w:b/>
        </w:rPr>
        <w:t xml:space="preserve">     if (winner == 1 || winner ==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essageBox(hWnd, (winner == 1) ? L"Player 1 is the winnner!" : L"Player 2 is the winner!", L"You Win!", MB_OK | MB_ICONINFORMATION);</w:t>
      </w:r>
    </w:p>
    <w:p w:rsidR="006661F7" w:rsidRPr="009C43BA" w:rsidRDefault="009C43BA">
      <w:pPr>
        <w:spacing w:after="0" w:line="240" w:lineRule="auto"/>
        <w:rPr>
          <w:b/>
        </w:rPr>
      </w:pPr>
      <w:r w:rsidRPr="009C43BA">
        <w:rPr>
          <w:b/>
        </w:rPr>
        <w:t xml:space="preserve">      Score(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3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essageBox(hWnd, L"No one wins!", L"It's a draw", MB_OK | MB_ICONEXCLAMATION);</w:t>
      </w:r>
    </w:p>
    <w:p w:rsidR="006661F7" w:rsidRPr="009C43BA" w:rsidRDefault="009C43BA">
      <w:pPr>
        <w:spacing w:after="0" w:line="240" w:lineRule="auto"/>
        <w:rPr>
          <w:b/>
        </w:rPr>
      </w:pPr>
      <w:r w:rsidRPr="009C43BA">
        <w:rPr>
          <w:b/>
        </w:rPr>
        <w:t xml:space="preserve">      Score(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0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layerTurn = (playerTurn == 1) ? 2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howTurn(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leaseDC(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Default="009C43BA">
      <w:pPr>
        <w:spacing w:after="0" w:line="240" w:lineRule="auto"/>
        <w:rPr>
          <w:b/>
          <w:i/>
          <w:color w:val="385623" w:themeColor="accent6" w:themeShade="80"/>
          <w:sz w:val="28"/>
          <w:szCs w:val="28"/>
          <w:u w:val="single"/>
        </w:rPr>
      </w:pPr>
      <w:r w:rsidRPr="009C43BA">
        <w:rPr>
          <w:b/>
          <w:i/>
          <w:color w:val="385623" w:themeColor="accent6" w:themeShade="80"/>
          <w:sz w:val="28"/>
          <w:szCs w:val="28"/>
          <w:u w:val="single"/>
        </w:rPr>
        <w:t>//Player moves when playing AI</w:t>
      </w:r>
    </w:p>
    <w:p w:rsidR="009C43BA" w:rsidRPr="009C43BA" w:rsidRDefault="009C43BA">
      <w:pPr>
        <w:spacing w:after="0" w:line="240" w:lineRule="auto"/>
        <w:rPr>
          <w:b/>
          <w:i/>
          <w:color w:val="385623" w:themeColor="accent6" w:themeShade="80"/>
          <w:sz w:val="28"/>
          <w:szCs w:val="28"/>
          <w:u w:val="single"/>
        </w:rPr>
      </w:pPr>
    </w:p>
    <w:p w:rsidR="006661F7" w:rsidRPr="009C43BA" w:rsidRDefault="009C43BA">
      <w:pPr>
        <w:spacing w:after="0" w:line="240" w:lineRule="auto"/>
        <w:rPr>
          <w:b/>
        </w:rPr>
      </w:pPr>
      <w:r w:rsidRPr="009C43BA">
        <w:rPr>
          <w:b/>
          <w:sz w:val="24"/>
          <w:szCs w:val="24"/>
          <w:u w:val="single"/>
        </w:rPr>
        <w:t>void Move(HWND hWnd, HDC hdc, int xPos, int yPos)</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mode &gt;= 1 &amp;&amp; playerTurn == 1)</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w:t>
      </w:r>
      <w:r w:rsidRPr="009C43BA">
        <w:rPr>
          <w:b/>
          <w:i/>
          <w:color w:val="385623" w:themeColor="accent6" w:themeShade="80"/>
          <w:sz w:val="28"/>
          <w:szCs w:val="28"/>
          <w:u w:val="single"/>
        </w:rPr>
        <w:t>//calling function for button</w:t>
      </w:r>
    </w:p>
    <w:p w:rsidR="006661F7" w:rsidRPr="009C43BA" w:rsidRDefault="009C43BA">
      <w:pPr>
        <w:spacing w:after="0" w:line="240" w:lineRule="auto"/>
        <w:rPr>
          <w:b/>
        </w:rPr>
      </w:pPr>
      <w:r w:rsidRPr="009C43BA">
        <w:rPr>
          <w:b/>
        </w:rPr>
        <w:t xml:space="preserve">  index = GetCellNumberFromPoint(hWnd, xPos, yPos);</w:t>
      </w:r>
    </w:p>
    <w:p w:rsidR="006661F7" w:rsidRPr="009C43BA" w:rsidRDefault="009C43BA">
      <w:pPr>
        <w:spacing w:after="0" w:line="240" w:lineRule="auto"/>
        <w:rPr>
          <w:b/>
          <w:i/>
          <w:color w:val="385623" w:themeColor="accent6" w:themeShade="80"/>
          <w:sz w:val="28"/>
          <w:szCs w:val="28"/>
          <w:u w:val="single"/>
        </w:rPr>
      </w:pPr>
      <w:r w:rsidRPr="009C43BA">
        <w:rPr>
          <w:b/>
        </w:rPr>
        <w:t xml:space="preserve">  </w:t>
      </w:r>
      <w:r w:rsidRPr="009C43BA">
        <w:rPr>
          <w:b/>
          <w:i/>
          <w:color w:val="385623" w:themeColor="accent6" w:themeShade="80"/>
          <w:sz w:val="28"/>
          <w:szCs w:val="28"/>
          <w:u w:val="single"/>
        </w:rPr>
        <w:t>//print out Value of cell clicked on</w:t>
      </w:r>
    </w:p>
    <w:p w:rsidR="006661F7" w:rsidRPr="009C43BA" w:rsidRDefault="009C43BA">
      <w:pPr>
        <w:spacing w:after="0" w:line="240" w:lineRule="auto"/>
        <w:rPr>
          <w:b/>
        </w:rPr>
      </w:pPr>
      <w:r w:rsidRPr="009C43BA">
        <w:rPr>
          <w:b/>
        </w:rPr>
        <w:t xml:space="preserve">  if (NULL !=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CHAR temp[100];</w:t>
      </w:r>
    </w:p>
    <w:p w:rsidR="006661F7" w:rsidRPr="009C43BA" w:rsidRDefault="009C43BA">
      <w:pPr>
        <w:spacing w:after="0" w:line="240" w:lineRule="auto"/>
        <w:rPr>
          <w:b/>
        </w:rPr>
      </w:pPr>
      <w:r w:rsidRPr="009C43BA">
        <w:rPr>
          <w:b/>
        </w:rPr>
        <w:t xml:space="preserve">   wsprintf(temp, L"Index = %d", index);</w:t>
      </w:r>
    </w:p>
    <w:p w:rsidR="006661F7" w:rsidRPr="009C43BA" w:rsidRDefault="009C43BA">
      <w:pPr>
        <w:spacing w:after="0" w:line="240" w:lineRule="auto"/>
        <w:rPr>
          <w:b/>
        </w:rPr>
      </w:pPr>
      <w:r w:rsidRPr="009C43BA">
        <w:rPr>
          <w:b/>
        </w:rPr>
        <w:t xml:space="preserve">   TextOut(hdc, xPos, yPos, temp, lstrlen(temp));*/</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get cell demensions</w:t>
      </w:r>
    </w:p>
    <w:p w:rsidR="006661F7" w:rsidRPr="009C43BA" w:rsidRDefault="009C43BA">
      <w:pPr>
        <w:spacing w:after="0" w:line="240" w:lineRule="auto"/>
        <w:rPr>
          <w:b/>
        </w:rPr>
      </w:pPr>
      <w:r w:rsidRPr="009C43BA">
        <w:rPr>
          <w:b/>
        </w:rPr>
        <w:t xml:space="preserve">   if (index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CT rcCell;</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cell is taken no other player can take over</w:t>
      </w:r>
    </w:p>
    <w:p w:rsidR="006661F7" w:rsidRPr="009C43BA" w:rsidRDefault="009C43BA">
      <w:pPr>
        <w:spacing w:after="0" w:line="240" w:lineRule="auto"/>
        <w:rPr>
          <w:b/>
        </w:rPr>
      </w:pPr>
      <w:r w:rsidRPr="009C43BA">
        <w:rPr>
          <w:b/>
        </w:rPr>
        <w:t xml:space="preserve">    if ((0 == gameBoard[index]) &amp;&amp; GetCellRec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gameBoard[index] = playerTurn;</w:t>
      </w:r>
    </w:p>
    <w:p w:rsidR="006661F7" w:rsidRPr="009C43BA" w:rsidRDefault="009C43BA">
      <w:pPr>
        <w:spacing w:after="0" w:line="240" w:lineRule="auto"/>
        <w:rPr>
          <w:b/>
        </w:rPr>
      </w:pPr>
      <w:r w:rsidRPr="009C43BA">
        <w:rPr>
          <w:b/>
        </w:rPr>
        <w:t xml:space="preserve">     FillRect(hdc, &amp;rcCell, hbr1);</w:t>
      </w:r>
    </w:p>
    <w:p w:rsidR="006661F7" w:rsidRPr="009C43BA" w:rsidRDefault="009C43BA">
      <w:pPr>
        <w:spacing w:after="0" w:line="240" w:lineRule="auto"/>
        <w:rPr>
          <w:b/>
        </w:rPr>
      </w:pPr>
      <w:r w:rsidRPr="009C43BA">
        <w:rPr>
          <w:b/>
        </w:rPr>
        <w:t xml:space="preserve">     winner = Winner(wins);</w:t>
      </w:r>
    </w:p>
    <w:p w:rsidR="006661F7" w:rsidRPr="009C43BA" w:rsidRDefault="009C43BA">
      <w:pPr>
        <w:spacing w:after="0" w:line="240" w:lineRule="auto"/>
        <w:rPr>
          <w:b/>
        </w:rPr>
      </w:pPr>
      <w:r w:rsidRPr="009C43BA">
        <w:rPr>
          <w:b/>
        </w:rPr>
        <w:t xml:space="preserve">     if (winner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essageBox(hWnd, L"Player 1 is the winnner!", L"You Win!", MB_OK | MB_ICONINFORMATION);</w:t>
      </w:r>
    </w:p>
    <w:p w:rsidR="006661F7" w:rsidRPr="009C43BA" w:rsidRDefault="009C43BA">
      <w:pPr>
        <w:spacing w:after="0" w:line="240" w:lineRule="auto"/>
        <w:rPr>
          <w:b/>
        </w:rPr>
      </w:pPr>
      <w:r w:rsidRPr="009C43BA">
        <w:rPr>
          <w:b/>
        </w:rPr>
        <w:t xml:space="preserve">      Score(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3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essageBox(hWnd, L"No one wins!", L"It's a draw", MB_OK | MB_ICONEXCLAMATION);</w:t>
      </w:r>
    </w:p>
    <w:p w:rsidR="006661F7" w:rsidRPr="009C43BA" w:rsidRDefault="009C43BA">
      <w:pPr>
        <w:spacing w:after="0" w:line="240" w:lineRule="auto"/>
        <w:rPr>
          <w:b/>
        </w:rPr>
      </w:pPr>
      <w:r w:rsidRPr="009C43BA">
        <w:rPr>
          <w:b/>
        </w:rPr>
        <w:t xml:space="preserve">      Score(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0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layerTurn = (playerTurn == 1) ? 4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howTurn(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leaseDC(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AI rules to be able to play agains the computer.</w:t>
      </w:r>
    </w:p>
    <w:p w:rsidR="006661F7" w:rsidRPr="009C43BA" w:rsidRDefault="009C43BA">
      <w:pPr>
        <w:spacing w:after="0" w:line="240" w:lineRule="auto"/>
        <w:rPr>
          <w:b/>
        </w:rPr>
      </w:pPr>
      <w:r w:rsidRPr="009C43BA">
        <w:rPr>
          <w:b/>
        </w:rPr>
        <w:t>int modes(int &amp;index)</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stoped here!</w:t>
      </w:r>
    </w:p>
    <w:p w:rsidR="006661F7" w:rsidRPr="009C43BA" w:rsidRDefault="009C43BA">
      <w:pPr>
        <w:spacing w:after="0" w:line="240" w:lineRule="auto"/>
        <w:rPr>
          <w:b/>
        </w:rPr>
      </w:pPr>
      <w:r w:rsidRPr="009C43BA">
        <w:rPr>
          <w:b/>
        </w:rPr>
        <w:t xml:space="preserve"> int winner = 25;</w:t>
      </w:r>
    </w:p>
    <w:p w:rsidR="006661F7" w:rsidRPr="009C43BA" w:rsidRDefault="009C43BA">
      <w:pPr>
        <w:spacing w:after="0" w:line="240" w:lineRule="auto"/>
        <w:rPr>
          <w:b/>
        </w:rPr>
      </w:pPr>
      <w:r w:rsidRPr="009C43BA">
        <w:rPr>
          <w:b/>
        </w:rPr>
        <w:lastRenderedPageBreak/>
        <w:t xml:space="preserve"> int loser1 = 25;</w:t>
      </w:r>
    </w:p>
    <w:p w:rsidR="006661F7" w:rsidRPr="009C43BA" w:rsidRDefault="009C43BA">
      <w:pPr>
        <w:spacing w:after="0" w:line="240" w:lineRule="auto"/>
        <w:rPr>
          <w:b/>
        </w:rPr>
      </w:pPr>
      <w:r w:rsidRPr="009C43BA">
        <w:rPr>
          <w:b/>
        </w:rPr>
        <w:t xml:space="preserve"> int loser2 = 25;</w:t>
      </w:r>
    </w:p>
    <w:p w:rsidR="006661F7" w:rsidRPr="009C43BA" w:rsidRDefault="009C43BA">
      <w:pPr>
        <w:spacing w:after="0" w:line="240" w:lineRule="auto"/>
        <w:rPr>
          <w:b/>
        </w:rPr>
      </w:pPr>
      <w:r w:rsidRPr="009C43BA">
        <w:rPr>
          <w:b/>
        </w:rPr>
        <w:t xml:space="preserve"> int opt1 = 25;</w:t>
      </w:r>
    </w:p>
    <w:p w:rsidR="006661F7" w:rsidRPr="009C43BA" w:rsidRDefault="009C43BA">
      <w:pPr>
        <w:spacing w:after="0" w:line="240" w:lineRule="auto"/>
        <w:rPr>
          <w:b/>
        </w:rPr>
      </w:pPr>
      <w:r w:rsidRPr="009C43BA">
        <w:rPr>
          <w:b/>
        </w:rPr>
        <w:t xml:space="preserve"> int opt2 = 25;</w:t>
      </w:r>
    </w:p>
    <w:p w:rsidR="006661F7" w:rsidRPr="009C43BA" w:rsidRDefault="009C43BA">
      <w:pPr>
        <w:spacing w:after="0" w:line="240" w:lineRule="auto"/>
        <w:rPr>
          <w:b/>
        </w:rPr>
      </w:pPr>
      <w:r w:rsidRPr="009C43BA">
        <w:rPr>
          <w:b/>
        </w:rPr>
        <w:t xml:space="preserve"> for (int i = 0; i &lt; ARRAYSIZE(cells); i += 4)</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if (mode &gt;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g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gt;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block hard</w:t>
      </w:r>
    </w:p>
    <w:p w:rsidR="006661F7" w:rsidRPr="009C43BA" w:rsidRDefault="009C43BA">
      <w:pPr>
        <w:spacing w:after="0" w:line="240" w:lineRule="auto"/>
        <w:rPr>
          <w:b/>
        </w:rPr>
      </w:pPr>
      <w:r w:rsidRPr="009C43BA">
        <w:rPr>
          <w:b/>
        </w:rPr>
        <w:t xml:space="preserve">     if (1 == gameBoard[cells[i]] &amp;&amp; 1 == gameBoard[cells[i + 1]] &amp;&amp; 0 == gameBoard[cells[i + 2]] &amp;&amp; 0 == gameBoard[cells[i + 3]])</w:t>
      </w:r>
    </w:p>
    <w:p w:rsidR="006661F7" w:rsidRPr="009C43BA" w:rsidRDefault="009C43BA">
      <w:pPr>
        <w:spacing w:after="0" w:line="240" w:lineRule="auto"/>
        <w:rPr>
          <w:b/>
        </w:rPr>
      </w:pPr>
      <w:r w:rsidRPr="009C43BA">
        <w:rPr>
          <w:b/>
        </w:rPr>
        <w:t xml:space="preserve">      loser2 = cells[i + 2];</w:t>
      </w:r>
    </w:p>
    <w:p w:rsidR="006661F7" w:rsidRPr="009C43BA" w:rsidRDefault="009C43BA">
      <w:pPr>
        <w:spacing w:after="0" w:line="240" w:lineRule="auto"/>
        <w:rPr>
          <w:b/>
        </w:rPr>
      </w:pPr>
      <w:r w:rsidRPr="009C43BA">
        <w:rPr>
          <w:b/>
        </w:rPr>
        <w:t xml:space="preserve">     else if (1 == gameBoard[cells[i]] &amp;&amp; 1 == gameBoard[cells[i + 2]] &amp;&amp; 0 == gameBoard[cells[i + 1]] &amp;&amp; 0 == gameBoard[cells[i + 3]])</w:t>
      </w:r>
    </w:p>
    <w:p w:rsidR="006661F7" w:rsidRPr="009C43BA" w:rsidRDefault="009C43BA">
      <w:pPr>
        <w:spacing w:after="0" w:line="240" w:lineRule="auto"/>
        <w:rPr>
          <w:b/>
        </w:rPr>
      </w:pPr>
      <w:r w:rsidRPr="009C43BA">
        <w:rPr>
          <w:b/>
        </w:rPr>
        <w:t xml:space="preserve">      loser2 = cells[i + 1];</w:t>
      </w:r>
    </w:p>
    <w:p w:rsidR="006661F7" w:rsidRPr="009C43BA" w:rsidRDefault="009C43BA">
      <w:pPr>
        <w:spacing w:after="0" w:line="240" w:lineRule="auto"/>
        <w:rPr>
          <w:b/>
        </w:rPr>
      </w:pPr>
      <w:r w:rsidRPr="009C43BA">
        <w:rPr>
          <w:b/>
        </w:rPr>
        <w:t xml:space="preserve">     else if (1 == gameBoard[cells[i]] &amp;&amp; 1 == gameBoard[cells[i + 3]] &amp;&amp; 0 == gameBoard[cells[i + 2]] &amp;&amp; 0 == gameBoard[cells[i + 1]])</w:t>
      </w:r>
    </w:p>
    <w:p w:rsidR="006661F7" w:rsidRPr="009C43BA" w:rsidRDefault="009C43BA">
      <w:pPr>
        <w:spacing w:after="0" w:line="240" w:lineRule="auto"/>
        <w:rPr>
          <w:b/>
        </w:rPr>
      </w:pPr>
      <w:r w:rsidRPr="009C43BA">
        <w:rPr>
          <w:b/>
        </w:rPr>
        <w:t xml:space="preserve">      loser2 = cells[i + 2];</w:t>
      </w:r>
    </w:p>
    <w:p w:rsidR="006661F7" w:rsidRPr="009C43BA" w:rsidRDefault="009C43BA">
      <w:pPr>
        <w:spacing w:after="0" w:line="240" w:lineRule="auto"/>
        <w:rPr>
          <w:b/>
        </w:rPr>
      </w:pPr>
      <w:r w:rsidRPr="009C43BA">
        <w:rPr>
          <w:b/>
        </w:rPr>
        <w:t xml:space="preserve">     else if (1 == gameBoard[cells[i + 1]] &amp;&amp; 1 == gameBoard[cells[i + 2]] &amp;&amp; 0 == gameBoard[cells[i]] &amp;&amp; 0 == gameBoard[cells[i + 3]])</w:t>
      </w:r>
    </w:p>
    <w:p w:rsidR="006661F7" w:rsidRPr="009C43BA" w:rsidRDefault="009C43BA">
      <w:pPr>
        <w:spacing w:after="0" w:line="240" w:lineRule="auto"/>
        <w:rPr>
          <w:b/>
        </w:rPr>
      </w:pPr>
      <w:r w:rsidRPr="009C43BA">
        <w:rPr>
          <w:b/>
        </w:rPr>
        <w:t xml:space="preserve">      loser2 = cells[i];</w:t>
      </w:r>
    </w:p>
    <w:p w:rsidR="006661F7" w:rsidRPr="009C43BA" w:rsidRDefault="009C43BA">
      <w:pPr>
        <w:spacing w:after="0" w:line="240" w:lineRule="auto"/>
        <w:rPr>
          <w:b/>
        </w:rPr>
      </w:pPr>
      <w:r w:rsidRPr="009C43BA">
        <w:rPr>
          <w:b/>
        </w:rPr>
        <w:t xml:space="preserve">     else if (1 == gameBoard[cells[i + 1]] &amp;&amp; 1 == gameBoard[cells[i + 3]] &amp;&amp; 0 == gameBoard[cells[i]] &amp;&amp; 0 == gameBoard[cells[i + 2]])</w:t>
      </w:r>
    </w:p>
    <w:p w:rsidR="006661F7" w:rsidRPr="009C43BA" w:rsidRDefault="009C43BA">
      <w:pPr>
        <w:spacing w:after="0" w:line="240" w:lineRule="auto"/>
        <w:rPr>
          <w:b/>
        </w:rPr>
      </w:pPr>
      <w:r w:rsidRPr="009C43BA">
        <w:rPr>
          <w:b/>
        </w:rPr>
        <w:t xml:space="preserve">      loser2 = cells[i];</w:t>
      </w:r>
    </w:p>
    <w:p w:rsidR="006661F7" w:rsidRPr="009C43BA" w:rsidRDefault="009C43BA">
      <w:pPr>
        <w:spacing w:after="0" w:line="240" w:lineRule="auto"/>
        <w:rPr>
          <w:b/>
        </w:rPr>
      </w:pPr>
      <w:r w:rsidRPr="009C43BA">
        <w:rPr>
          <w:b/>
        </w:rPr>
        <w:t xml:space="preserve">     else if (1 == gameBoard[cells[i + 2]] &amp;&amp; 1 == gameBoard[cells[i + 3]] &amp;&amp; 0 == gameBoard[cells[i]] &amp;&amp; 0 == gameBoard[cells[i + 1]])</w:t>
      </w:r>
    </w:p>
    <w:p w:rsidR="006661F7" w:rsidRPr="009C43BA" w:rsidRDefault="009C43BA">
      <w:pPr>
        <w:spacing w:after="0" w:line="240" w:lineRule="auto"/>
        <w:rPr>
          <w:b/>
        </w:rPr>
      </w:pPr>
      <w:r w:rsidRPr="009C43BA">
        <w:rPr>
          <w:b/>
        </w:rPr>
        <w:t xml:space="preserve">      loser2 = cells[i];</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xml:space="preserve">    //block medium</w:t>
      </w:r>
    </w:p>
    <w:p w:rsidR="006661F7" w:rsidRPr="009C43BA" w:rsidRDefault="009C43BA">
      <w:pPr>
        <w:spacing w:after="0" w:line="240" w:lineRule="auto"/>
        <w:rPr>
          <w:b/>
        </w:rPr>
      </w:pPr>
      <w:r w:rsidRPr="009C43BA">
        <w:rPr>
          <w:b/>
        </w:rPr>
        <w:t xml:space="preserve">    if (1 == gameBoard[cells[i]] &amp;&amp; 1 == gameBoard[cells[i + 2]] &amp;&amp; 1 == gameBoard[cells[i + 3]] &amp;&amp; 0 == gameBoard[cells[i + 1]])</w:t>
      </w:r>
    </w:p>
    <w:p w:rsidR="006661F7" w:rsidRPr="009C43BA" w:rsidRDefault="009C43BA">
      <w:pPr>
        <w:spacing w:after="0" w:line="240" w:lineRule="auto"/>
        <w:rPr>
          <w:b/>
        </w:rPr>
      </w:pPr>
      <w:r w:rsidRPr="009C43BA">
        <w:rPr>
          <w:b/>
        </w:rPr>
        <w:t xml:space="preserve">     loser1 = cells[i + 1];</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else if (1 == gameBoard[cells[i]] &amp;&amp; 1 == gameBoard[cells[i + 1]] &amp;&amp; 1 == gameBoard[cells[i + 3]] &amp;&amp; 0 == gameBoard[cells[i + 2]])</w:t>
      </w:r>
    </w:p>
    <w:p w:rsidR="006661F7" w:rsidRPr="009C43BA" w:rsidRDefault="009C43BA">
      <w:pPr>
        <w:spacing w:after="0" w:line="240" w:lineRule="auto"/>
        <w:rPr>
          <w:b/>
        </w:rPr>
      </w:pPr>
      <w:r w:rsidRPr="009C43BA">
        <w:rPr>
          <w:b/>
        </w:rPr>
        <w:t xml:space="preserve">     loser1 = cells[i + 2];</w:t>
      </w:r>
    </w:p>
    <w:p w:rsidR="006661F7" w:rsidRPr="009C43BA" w:rsidRDefault="009C43BA">
      <w:pPr>
        <w:spacing w:after="0" w:line="240" w:lineRule="auto"/>
        <w:rPr>
          <w:b/>
        </w:rPr>
      </w:pPr>
      <w:r w:rsidRPr="009C43BA">
        <w:rPr>
          <w:b/>
        </w:rPr>
        <w:t xml:space="preserve">    else if (1 == gameBoard[cells[i]] &amp;&amp; 1 == gameBoard[cells[i + 1]] &amp;&amp; 1 == gameBoard[cells[i + 2]] &amp;&amp; 0 == gameBoard[cells[i + 3]])</w:t>
      </w:r>
    </w:p>
    <w:p w:rsidR="006661F7" w:rsidRPr="009C43BA" w:rsidRDefault="009C43BA">
      <w:pPr>
        <w:spacing w:after="0" w:line="240" w:lineRule="auto"/>
        <w:rPr>
          <w:b/>
        </w:rPr>
      </w:pPr>
      <w:r w:rsidRPr="009C43BA">
        <w:rPr>
          <w:b/>
        </w:rPr>
        <w:t xml:space="preserve">     loser1 = cells[i + 3];</w:t>
      </w:r>
    </w:p>
    <w:p w:rsidR="006661F7" w:rsidRPr="009C43BA" w:rsidRDefault="009C43BA">
      <w:pPr>
        <w:spacing w:after="0" w:line="240" w:lineRule="auto"/>
        <w:rPr>
          <w:b/>
        </w:rPr>
      </w:pPr>
      <w:r w:rsidRPr="009C43BA">
        <w:rPr>
          <w:b/>
        </w:rPr>
        <w:t xml:space="preserve">    else if (1 == gameBoard[cells[i + 1]] &amp;&amp; 1 == gameBoard[cells[i + 2]] &amp;&amp; 1 == gameBoard[cells[i + 3]] &amp;&amp; 0 == gameBoard[cells[i]])</w:t>
      </w:r>
    </w:p>
    <w:p w:rsidR="006661F7" w:rsidRPr="009C43BA" w:rsidRDefault="009C43BA">
      <w:pPr>
        <w:spacing w:after="0" w:line="240" w:lineRule="auto"/>
        <w:rPr>
          <w:b/>
        </w:rPr>
      </w:pPr>
      <w:r w:rsidRPr="009C43BA">
        <w:rPr>
          <w:b/>
        </w:rPr>
        <w:t xml:space="preserve">     loser1 = cells[i];</w:t>
      </w:r>
    </w:p>
    <w:p w:rsidR="006661F7" w:rsidRPr="009C43BA" w:rsidRDefault="009C43BA">
      <w:pPr>
        <w:spacing w:after="0" w:line="240" w:lineRule="auto"/>
        <w:rPr>
          <w:b/>
        </w:rPr>
      </w:pPr>
      <w:r w:rsidRPr="009C43BA">
        <w:rPr>
          <w:b/>
        </w:rPr>
        <w:lastRenderedPageBreak/>
        <w:t xml:space="preserve">    </w:t>
      </w:r>
      <w:r w:rsidRPr="006F1600">
        <w:rPr>
          <w:b/>
          <w:i/>
          <w:color w:val="385623" w:themeColor="accent6" w:themeShade="80"/>
          <w:sz w:val="28"/>
          <w:szCs w:val="28"/>
          <w:u w:val="single"/>
        </w:rPr>
        <w:t>//medium options</w:t>
      </w:r>
    </w:p>
    <w:p w:rsidR="006661F7" w:rsidRPr="009C43BA" w:rsidRDefault="009C43BA">
      <w:pPr>
        <w:spacing w:after="0" w:line="240" w:lineRule="auto"/>
        <w:rPr>
          <w:b/>
        </w:rPr>
      </w:pPr>
      <w:r w:rsidRPr="009C43BA">
        <w:rPr>
          <w:b/>
        </w:rPr>
        <w:t xml:space="preserve">    else if (4 == gameBoard[cells[i]] &amp;&amp; 0 == gameBoard[cells[i + 2]] &amp;&amp; 0 == gameBoard[cells[i + 3]] &amp;&amp; 0 == gameBoard[cells[i + 1]])</w:t>
      </w:r>
    </w:p>
    <w:p w:rsidR="006661F7" w:rsidRPr="009C43BA" w:rsidRDefault="009C43BA">
      <w:pPr>
        <w:spacing w:after="0" w:line="240" w:lineRule="auto"/>
        <w:rPr>
          <w:b/>
        </w:rPr>
      </w:pPr>
      <w:r w:rsidRPr="009C43BA">
        <w:rPr>
          <w:b/>
        </w:rPr>
        <w:t xml:space="preserve">     opt2 = cells[i + 1];</w:t>
      </w:r>
    </w:p>
    <w:p w:rsidR="006661F7" w:rsidRPr="009C43BA" w:rsidRDefault="009C43BA">
      <w:pPr>
        <w:spacing w:after="0" w:line="240" w:lineRule="auto"/>
        <w:rPr>
          <w:b/>
        </w:rPr>
      </w:pPr>
      <w:r w:rsidRPr="009C43BA">
        <w:rPr>
          <w:b/>
        </w:rPr>
        <w:t xml:space="preserve">    else if (0 == gameBoard[cells[i]] &amp;&amp; 0 == gameBoard[cells[i + 2]] &amp;&amp; 0 == gameBoard[cells[i + 3]] &amp;&amp; 4 == gameBoard[cells[i + 1]])</w:t>
      </w:r>
    </w:p>
    <w:p w:rsidR="006661F7" w:rsidRPr="009C43BA" w:rsidRDefault="009C43BA">
      <w:pPr>
        <w:spacing w:after="0" w:line="240" w:lineRule="auto"/>
        <w:rPr>
          <w:b/>
        </w:rPr>
      </w:pPr>
      <w:r w:rsidRPr="009C43BA">
        <w:rPr>
          <w:b/>
        </w:rPr>
        <w:t xml:space="preserve">     opt2 = cells[i];</w:t>
      </w:r>
    </w:p>
    <w:p w:rsidR="006661F7" w:rsidRPr="009C43BA" w:rsidRDefault="009C43BA">
      <w:pPr>
        <w:spacing w:after="0" w:line="240" w:lineRule="auto"/>
        <w:rPr>
          <w:b/>
        </w:rPr>
      </w:pPr>
      <w:r w:rsidRPr="009C43BA">
        <w:rPr>
          <w:b/>
        </w:rPr>
        <w:t xml:space="preserve">    else if (0 == gameBoard[cells[i]] &amp;&amp; 4 == gameBoard[cells[i + 2]] &amp;&amp; 0 == gameBoard[cells[i + 3]] &amp;&amp; 0 == gameBoard[cells[i + 1]])</w:t>
      </w:r>
    </w:p>
    <w:p w:rsidR="006661F7" w:rsidRPr="009C43BA" w:rsidRDefault="009C43BA">
      <w:pPr>
        <w:spacing w:after="0" w:line="240" w:lineRule="auto"/>
        <w:rPr>
          <w:b/>
        </w:rPr>
      </w:pPr>
      <w:r w:rsidRPr="009C43BA">
        <w:rPr>
          <w:b/>
        </w:rPr>
        <w:t xml:space="preserve">     opt2 = cells[i];</w:t>
      </w:r>
    </w:p>
    <w:p w:rsidR="006661F7" w:rsidRPr="009C43BA" w:rsidRDefault="009C43BA">
      <w:pPr>
        <w:spacing w:after="0" w:line="240" w:lineRule="auto"/>
        <w:rPr>
          <w:b/>
        </w:rPr>
      </w:pPr>
      <w:r w:rsidRPr="009C43BA">
        <w:rPr>
          <w:b/>
        </w:rPr>
        <w:t xml:space="preserve">    else if (0 == gameBoard[cells[i]] &amp;&amp; 0 == gameBoard[cells[i + 2]] &amp;&amp; 4 == gameBoard[cells[i + 3]] &amp;&amp; 0 == gameBoard[cells[i + 1]])</w:t>
      </w:r>
    </w:p>
    <w:p w:rsidR="006661F7" w:rsidRPr="009C43BA" w:rsidRDefault="009C43BA">
      <w:pPr>
        <w:spacing w:after="0" w:line="240" w:lineRule="auto"/>
        <w:rPr>
          <w:b/>
        </w:rPr>
      </w:pPr>
      <w:r w:rsidRPr="009C43BA">
        <w:rPr>
          <w:b/>
        </w:rPr>
        <w:t xml:space="preserve">     opt2 = cells[i];</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options to process to win</w:t>
      </w:r>
    </w:p>
    <w:p w:rsidR="006661F7" w:rsidRPr="009C43BA" w:rsidRDefault="009C43BA">
      <w:pPr>
        <w:spacing w:after="0" w:line="240" w:lineRule="auto"/>
        <w:rPr>
          <w:b/>
        </w:rPr>
      </w:pPr>
      <w:r w:rsidRPr="009C43BA">
        <w:rPr>
          <w:b/>
        </w:rPr>
        <w:t xml:space="preserve">    else if (4 == gameBoard[cells[i]] &amp;&amp; 4 == gameBoard[cells[i + 1]] &amp;&amp; 0 == gameBoard[cells[i + 2]] &amp;&amp; 1 != gameBoard[cells[i + 3]])</w:t>
      </w:r>
    </w:p>
    <w:p w:rsidR="006661F7" w:rsidRPr="009C43BA" w:rsidRDefault="009C43BA">
      <w:pPr>
        <w:spacing w:after="0" w:line="240" w:lineRule="auto"/>
        <w:rPr>
          <w:b/>
        </w:rPr>
      </w:pPr>
      <w:r w:rsidRPr="009C43BA">
        <w:rPr>
          <w:b/>
        </w:rPr>
        <w:t xml:space="preserve">     opt1 = cells[i + 2];</w:t>
      </w:r>
    </w:p>
    <w:p w:rsidR="006661F7" w:rsidRPr="009C43BA" w:rsidRDefault="009C43BA">
      <w:pPr>
        <w:spacing w:after="0" w:line="240" w:lineRule="auto"/>
        <w:rPr>
          <w:b/>
        </w:rPr>
      </w:pPr>
      <w:r w:rsidRPr="009C43BA">
        <w:rPr>
          <w:b/>
        </w:rPr>
        <w:t xml:space="preserve">    else if (4 == gameBoard[cells[i]] &amp;&amp; 4 == gameBoard[cells[i + 2]] &amp;&amp; 0 == gameBoard[cells[i + 1]] &amp;&amp; 1 != gameBoard[cells[i + 3]])</w:t>
      </w:r>
    </w:p>
    <w:p w:rsidR="006661F7" w:rsidRPr="009C43BA" w:rsidRDefault="009C43BA">
      <w:pPr>
        <w:spacing w:after="0" w:line="240" w:lineRule="auto"/>
        <w:rPr>
          <w:b/>
        </w:rPr>
      </w:pPr>
      <w:r w:rsidRPr="009C43BA">
        <w:rPr>
          <w:b/>
        </w:rPr>
        <w:t xml:space="preserve">     opt1 = cells[i + 1];</w:t>
      </w:r>
    </w:p>
    <w:p w:rsidR="006661F7" w:rsidRPr="009C43BA" w:rsidRDefault="009C43BA">
      <w:pPr>
        <w:spacing w:after="0" w:line="240" w:lineRule="auto"/>
        <w:rPr>
          <w:b/>
        </w:rPr>
      </w:pPr>
      <w:r w:rsidRPr="009C43BA">
        <w:rPr>
          <w:b/>
        </w:rPr>
        <w:t xml:space="preserve">    else if (4 == gameBoard[cells[i]] &amp;&amp; 4 == gameBoard[cells[i + 3]] &amp;&amp; 0 == gameBoard[cells[i + 2]] &amp;&amp; 1 != gameBoard[cells[i + 1]])</w:t>
      </w:r>
    </w:p>
    <w:p w:rsidR="006661F7" w:rsidRPr="009C43BA" w:rsidRDefault="009C43BA">
      <w:pPr>
        <w:spacing w:after="0" w:line="240" w:lineRule="auto"/>
        <w:rPr>
          <w:b/>
        </w:rPr>
      </w:pPr>
      <w:r w:rsidRPr="009C43BA">
        <w:rPr>
          <w:b/>
        </w:rPr>
        <w:t xml:space="preserve">     opt1 = cells[i + 2];</w:t>
      </w:r>
    </w:p>
    <w:p w:rsidR="006661F7" w:rsidRPr="009C43BA" w:rsidRDefault="009C43BA">
      <w:pPr>
        <w:spacing w:after="0" w:line="240" w:lineRule="auto"/>
        <w:rPr>
          <w:b/>
        </w:rPr>
      </w:pPr>
      <w:r w:rsidRPr="009C43BA">
        <w:rPr>
          <w:b/>
        </w:rPr>
        <w:t xml:space="preserve">    else if (4 == gameBoard[cells[i + 1]] &amp;&amp; 4 == gameBoard[cells[i + 2]] &amp;&amp; 0 == gameBoard[cells[i]] &amp;&amp; 1 != gameBoard[cells[i + 3]])</w:t>
      </w:r>
    </w:p>
    <w:p w:rsidR="006661F7" w:rsidRPr="009C43BA" w:rsidRDefault="009C43BA">
      <w:pPr>
        <w:spacing w:after="0" w:line="240" w:lineRule="auto"/>
        <w:rPr>
          <w:b/>
        </w:rPr>
      </w:pPr>
      <w:r w:rsidRPr="009C43BA">
        <w:rPr>
          <w:b/>
        </w:rPr>
        <w:t xml:space="preserve">     opt1 = cells[i];</w:t>
      </w:r>
    </w:p>
    <w:p w:rsidR="006661F7" w:rsidRPr="009C43BA" w:rsidRDefault="009C43BA">
      <w:pPr>
        <w:spacing w:after="0" w:line="240" w:lineRule="auto"/>
        <w:rPr>
          <w:b/>
        </w:rPr>
      </w:pPr>
      <w:r w:rsidRPr="009C43BA">
        <w:rPr>
          <w:b/>
        </w:rPr>
        <w:t xml:space="preserve">    else if (4 == gameBoard[cells[i + 1]] &amp;&amp; 4 == gameBoard[cells[i + 3]] &amp;&amp; 0 == gameBoard[cells[i]] &amp;&amp; 1 != gameBoard[cells[i + 2]])</w:t>
      </w:r>
    </w:p>
    <w:p w:rsidR="006661F7" w:rsidRPr="009C43BA" w:rsidRDefault="009C43BA">
      <w:pPr>
        <w:spacing w:after="0" w:line="240" w:lineRule="auto"/>
        <w:rPr>
          <w:b/>
        </w:rPr>
      </w:pPr>
      <w:r w:rsidRPr="009C43BA">
        <w:rPr>
          <w:b/>
        </w:rPr>
        <w:t xml:space="preserve">     opt1 = cells[i];</w:t>
      </w:r>
    </w:p>
    <w:p w:rsidR="006661F7" w:rsidRPr="009C43BA" w:rsidRDefault="009C43BA">
      <w:pPr>
        <w:spacing w:after="0" w:line="240" w:lineRule="auto"/>
        <w:rPr>
          <w:b/>
        </w:rPr>
      </w:pPr>
      <w:r w:rsidRPr="009C43BA">
        <w:rPr>
          <w:b/>
        </w:rPr>
        <w:t xml:space="preserve">    else if (4 == gameBoard[cells[i + 2]] &amp;&amp; 4 == gameBoard[cells[i + 3]] &amp;&amp; 0 == gameBoard[cells[i]] &amp;&amp; 1 != gameBoard[cells[i + 1]])</w:t>
      </w:r>
    </w:p>
    <w:p w:rsidR="006661F7" w:rsidRPr="009C43BA" w:rsidRDefault="009C43BA">
      <w:pPr>
        <w:spacing w:after="0" w:line="240" w:lineRule="auto"/>
        <w:rPr>
          <w:b/>
        </w:rPr>
      </w:pPr>
      <w:r w:rsidRPr="009C43BA">
        <w:rPr>
          <w:b/>
        </w:rPr>
        <w:t xml:space="preserve">     opt1 = cells[i];</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win</w:t>
      </w:r>
    </w:p>
    <w:p w:rsidR="006661F7" w:rsidRPr="009C43BA" w:rsidRDefault="009C43BA">
      <w:pPr>
        <w:spacing w:after="0" w:line="240" w:lineRule="auto"/>
        <w:rPr>
          <w:b/>
        </w:rPr>
      </w:pPr>
      <w:r w:rsidRPr="009C43BA">
        <w:rPr>
          <w:b/>
        </w:rPr>
        <w:t xml:space="preserve">   if (4 == gameBoard[cells[i]] &amp;&amp; 4 == gameBoard[cells[i + 2]] &amp;&amp; 4 == gameBoard[cells[i + 3]] &amp;&amp; 0 == gameBoard[cells[i + 1]])</w:t>
      </w:r>
    </w:p>
    <w:p w:rsidR="006661F7" w:rsidRPr="009C43BA" w:rsidRDefault="009C43BA">
      <w:pPr>
        <w:spacing w:after="0" w:line="240" w:lineRule="auto"/>
        <w:rPr>
          <w:b/>
        </w:rPr>
      </w:pPr>
      <w:r w:rsidRPr="009C43BA">
        <w:rPr>
          <w:b/>
        </w:rPr>
        <w:t xml:space="preserve">    winner = cells[i + 1];</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else if (4 == gameBoard[cells[i]] &amp;&amp; 4 == gameBoard[cells[i + 1]] &amp;&amp; 4 == gameBoard[cells[i + 3]] &amp;&amp; 0 == gameBoard[cells[i + 2]])</w:t>
      </w:r>
    </w:p>
    <w:p w:rsidR="006661F7" w:rsidRPr="009C43BA" w:rsidRDefault="009C43BA">
      <w:pPr>
        <w:spacing w:after="0" w:line="240" w:lineRule="auto"/>
        <w:rPr>
          <w:b/>
        </w:rPr>
      </w:pPr>
      <w:r w:rsidRPr="009C43BA">
        <w:rPr>
          <w:b/>
        </w:rPr>
        <w:t xml:space="preserve">    winner = cells[i + 2];</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else if (4 == gameBoard[cells[i]] &amp;&amp; 4 == gameBoard[cells[i + 1]] &amp;&amp; 4 == gameBoard[cells[i + 2]] &amp;&amp; 0 == gameBoard[cells[i + 3]])</w:t>
      </w:r>
    </w:p>
    <w:p w:rsidR="006661F7" w:rsidRPr="009C43BA" w:rsidRDefault="009C43BA">
      <w:pPr>
        <w:spacing w:after="0" w:line="240" w:lineRule="auto"/>
        <w:rPr>
          <w:b/>
        </w:rPr>
      </w:pPr>
      <w:r w:rsidRPr="009C43BA">
        <w:rPr>
          <w:b/>
        </w:rPr>
        <w:t xml:space="preserve">    winner = cells[i + 3];</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lastRenderedPageBreak/>
        <w:t xml:space="preserve">   else if (4 == gameBoard[cells[i + 1]] &amp;&amp; 4 == gameBoard[cells[i + 2]] &amp;&amp; 4 == gameBoard[cells[i + 3]] &amp;&amp; 0 == gameBoard[cells[i]])</w:t>
      </w:r>
    </w:p>
    <w:p w:rsidR="006661F7" w:rsidRPr="009C43BA" w:rsidRDefault="009C43BA">
      <w:pPr>
        <w:spacing w:after="0" w:line="240" w:lineRule="auto"/>
        <w:rPr>
          <w:b/>
        </w:rPr>
      </w:pPr>
      <w:r w:rsidRPr="009C43BA">
        <w:rPr>
          <w:b/>
        </w:rPr>
        <w:t xml:space="preserve">    winner = cells[i];</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 easy options</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opt2 = rand() % 25;</w:t>
      </w:r>
    </w:p>
    <w:p w:rsidR="006661F7" w:rsidRPr="009C43BA" w:rsidRDefault="009C43BA">
      <w:pPr>
        <w:spacing w:after="0" w:line="240" w:lineRule="auto"/>
        <w:rPr>
          <w:b/>
        </w:rPr>
      </w:pPr>
      <w:r w:rsidRPr="009C43BA">
        <w:rPr>
          <w:b/>
        </w:rPr>
        <w:t xml:space="preserve">    while (1 == gameBoard[opt2] || 4 == gameBoard[opt2])</w:t>
      </w:r>
    </w:p>
    <w:p w:rsidR="006661F7" w:rsidRPr="009C43BA" w:rsidRDefault="009C43BA">
      <w:pPr>
        <w:spacing w:after="0" w:line="240" w:lineRule="auto"/>
        <w:rPr>
          <w:b/>
        </w:rPr>
      </w:pPr>
      <w:r w:rsidRPr="009C43BA">
        <w:rPr>
          <w:b/>
        </w:rPr>
        <w:t xml:space="preserve">     opt2 = rand() % 2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inner != 25)</w:t>
      </w:r>
    </w:p>
    <w:p w:rsidR="006661F7" w:rsidRPr="009C43BA" w:rsidRDefault="009C43BA">
      <w:pPr>
        <w:spacing w:after="0" w:line="240" w:lineRule="auto"/>
        <w:rPr>
          <w:b/>
        </w:rPr>
      </w:pPr>
      <w:r w:rsidRPr="009C43BA">
        <w:rPr>
          <w:b/>
        </w:rPr>
        <w:t xml:space="preserve">  index = winner;</w:t>
      </w:r>
    </w:p>
    <w:p w:rsidR="006661F7" w:rsidRPr="009C43BA" w:rsidRDefault="009C43BA">
      <w:pPr>
        <w:spacing w:after="0" w:line="240" w:lineRule="auto"/>
        <w:rPr>
          <w:b/>
        </w:rPr>
      </w:pPr>
      <w:r w:rsidRPr="009C43BA">
        <w:rPr>
          <w:b/>
        </w:rPr>
        <w:t xml:space="preserve"> else if (loser1 != 25)</w:t>
      </w:r>
    </w:p>
    <w:p w:rsidR="006661F7" w:rsidRPr="009C43BA" w:rsidRDefault="009C43BA">
      <w:pPr>
        <w:spacing w:after="0" w:line="240" w:lineRule="auto"/>
        <w:rPr>
          <w:b/>
        </w:rPr>
      </w:pPr>
      <w:r w:rsidRPr="009C43BA">
        <w:rPr>
          <w:b/>
        </w:rPr>
        <w:t xml:space="preserve">  index = loser1;</w:t>
      </w:r>
    </w:p>
    <w:p w:rsidR="006661F7" w:rsidRPr="009C43BA" w:rsidRDefault="009C43BA">
      <w:pPr>
        <w:spacing w:after="0" w:line="240" w:lineRule="auto"/>
        <w:rPr>
          <w:b/>
        </w:rPr>
      </w:pPr>
      <w:r w:rsidRPr="009C43BA">
        <w:rPr>
          <w:b/>
        </w:rPr>
        <w:t xml:space="preserve"> else if (loser2 != 25)</w:t>
      </w:r>
    </w:p>
    <w:p w:rsidR="006661F7" w:rsidRPr="009C43BA" w:rsidRDefault="009C43BA">
      <w:pPr>
        <w:spacing w:after="0" w:line="240" w:lineRule="auto"/>
        <w:rPr>
          <w:b/>
        </w:rPr>
      </w:pPr>
      <w:r w:rsidRPr="009C43BA">
        <w:rPr>
          <w:b/>
        </w:rPr>
        <w:t xml:space="preserve">  index = loser2;</w:t>
      </w:r>
    </w:p>
    <w:p w:rsidR="006661F7" w:rsidRPr="009C43BA" w:rsidRDefault="009C43BA">
      <w:pPr>
        <w:spacing w:after="0" w:line="240" w:lineRule="auto"/>
        <w:rPr>
          <w:b/>
        </w:rPr>
      </w:pPr>
      <w:r w:rsidRPr="009C43BA">
        <w:rPr>
          <w:b/>
        </w:rPr>
        <w:t xml:space="preserve"> else if (opt1 != 25)</w:t>
      </w:r>
    </w:p>
    <w:p w:rsidR="006661F7" w:rsidRPr="009C43BA" w:rsidRDefault="009C43BA">
      <w:pPr>
        <w:spacing w:after="0" w:line="240" w:lineRule="auto"/>
        <w:rPr>
          <w:b/>
        </w:rPr>
      </w:pPr>
      <w:r w:rsidRPr="009C43BA">
        <w:rPr>
          <w:b/>
        </w:rPr>
        <w:t xml:space="preserve">  index = opt1;</w:t>
      </w:r>
    </w:p>
    <w:p w:rsidR="006661F7" w:rsidRPr="009C43BA" w:rsidRDefault="009C43BA">
      <w:pPr>
        <w:spacing w:after="0" w:line="240" w:lineRule="auto"/>
        <w:rPr>
          <w:b/>
        </w:rPr>
      </w:pPr>
      <w:r w:rsidRPr="009C43BA">
        <w:rPr>
          <w:b/>
        </w:rPr>
        <w:t xml:space="preserve"> else if (opt2 != 25)</w:t>
      </w:r>
    </w:p>
    <w:p w:rsidR="006661F7" w:rsidRPr="009C43BA" w:rsidRDefault="009C43BA">
      <w:pPr>
        <w:spacing w:after="0" w:line="240" w:lineRule="auto"/>
        <w:rPr>
          <w:b/>
        </w:rPr>
      </w:pPr>
      <w:r w:rsidRPr="009C43BA">
        <w:rPr>
          <w:b/>
        </w:rPr>
        <w:t xml:space="preserve">  index = opt2;</w:t>
      </w:r>
    </w:p>
    <w:p w:rsidR="006661F7" w:rsidRPr="009C43BA" w:rsidRDefault="009C43BA">
      <w:pPr>
        <w:spacing w:after="0" w:line="240" w:lineRule="auto"/>
        <w:rPr>
          <w:b/>
        </w:rPr>
      </w:pPr>
      <w:r w:rsidRPr="009C43BA">
        <w:rPr>
          <w:b/>
        </w:rPr>
        <w:t xml:space="preserve"> return index;</w:t>
      </w:r>
    </w:p>
    <w:p w:rsidR="006661F7" w:rsidRPr="009C43BA" w:rsidRDefault="009C43BA">
      <w:pPr>
        <w:spacing w:after="0" w:line="240" w:lineRule="auto"/>
        <w:rPr>
          <w:b/>
        </w:rPr>
      </w:pPr>
      <w:r w:rsidRPr="009C43BA">
        <w:rPr>
          <w:b/>
        </w:rPr>
        <w:t>}</w:t>
      </w: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AI moves</w:t>
      </w:r>
    </w:p>
    <w:p w:rsidR="006661F7" w:rsidRPr="009C43BA" w:rsidRDefault="009C43BA">
      <w:pPr>
        <w:spacing w:after="0" w:line="240" w:lineRule="auto"/>
        <w:rPr>
          <w:b/>
        </w:rPr>
      </w:pPr>
      <w:r w:rsidRPr="009C43BA">
        <w:rPr>
          <w:b/>
        </w:rPr>
        <w:t>void PCMoves(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4 == playerTurn)</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calling function for button</w:t>
      </w: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xml:space="preserve">  //print out Value of cell clicked on</w:t>
      </w:r>
    </w:p>
    <w:p w:rsidR="006661F7" w:rsidRPr="009C43BA" w:rsidRDefault="009C43BA">
      <w:pPr>
        <w:spacing w:after="0" w:line="240" w:lineRule="auto"/>
        <w:rPr>
          <w:b/>
        </w:rPr>
      </w:pPr>
      <w:r w:rsidRPr="009C43BA">
        <w:rPr>
          <w:b/>
        </w:rPr>
        <w:t xml:space="preserve">  HDC hdc = GetDC(hWnd);</w:t>
      </w:r>
    </w:p>
    <w:p w:rsidR="006661F7" w:rsidRPr="009C43BA" w:rsidRDefault="009C43BA">
      <w:pPr>
        <w:spacing w:after="0" w:line="240" w:lineRule="auto"/>
        <w:rPr>
          <w:b/>
        </w:rPr>
      </w:pPr>
      <w:r w:rsidRPr="009C43BA">
        <w:rPr>
          <w:b/>
        </w:rPr>
        <w:t xml:space="preserve">  if (NULL !=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CHAR temp[100];</w:t>
      </w:r>
    </w:p>
    <w:p w:rsidR="006661F7" w:rsidRPr="009C43BA" w:rsidRDefault="009C43BA">
      <w:pPr>
        <w:spacing w:after="0" w:line="240" w:lineRule="auto"/>
        <w:rPr>
          <w:b/>
        </w:rPr>
      </w:pPr>
      <w:r w:rsidRPr="009C43BA">
        <w:rPr>
          <w:b/>
        </w:rPr>
        <w:t xml:space="preserve">   wsprintf(temp, L"Index = %d", index);</w:t>
      </w:r>
    </w:p>
    <w:p w:rsidR="006661F7" w:rsidRPr="009C43BA" w:rsidRDefault="009C43BA">
      <w:pPr>
        <w:spacing w:after="0" w:line="240" w:lineRule="auto"/>
        <w:rPr>
          <w:b/>
        </w:rPr>
      </w:pPr>
      <w:r w:rsidRPr="009C43BA">
        <w:rPr>
          <w:b/>
        </w:rPr>
        <w:t xml:space="preserve">   TextOut(hdc, xPos, yPos, temp, lstrlen(temp));*/</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get cell demensions</w:t>
      </w:r>
    </w:p>
    <w:p w:rsidR="006661F7" w:rsidRPr="009C43BA" w:rsidRDefault="009C43BA">
      <w:pPr>
        <w:spacing w:after="0" w:line="240" w:lineRule="auto"/>
        <w:rPr>
          <w:b/>
        </w:rPr>
      </w:pPr>
      <w:r w:rsidRPr="009C43BA">
        <w:rPr>
          <w:b/>
        </w:rPr>
        <w:t xml:space="preserve">   RECT rcCell;</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AI</w:t>
      </w:r>
    </w:p>
    <w:p w:rsidR="006661F7" w:rsidRPr="009C43BA" w:rsidRDefault="009C43BA">
      <w:pPr>
        <w:spacing w:after="0" w:line="240" w:lineRule="auto"/>
        <w:rPr>
          <w:b/>
        </w:rPr>
      </w:pPr>
      <w:r w:rsidRPr="009C43BA">
        <w:rPr>
          <w:b/>
        </w:rPr>
        <w:t xml:space="preserve">   modes(index);</w:t>
      </w:r>
    </w:p>
    <w:p w:rsidR="006661F7" w:rsidRPr="009C43BA" w:rsidRDefault="006661F7">
      <w:pPr>
        <w:spacing w:after="0" w:line="240" w:lineRule="auto"/>
        <w:rPr>
          <w:b/>
        </w:rPr>
      </w:pPr>
    </w:p>
    <w:p w:rsidR="006661F7" w:rsidRPr="009C43BA" w:rsidRDefault="006661F7">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cell is taken no other player can take over</w:t>
      </w:r>
    </w:p>
    <w:p w:rsidR="006661F7" w:rsidRPr="009C43BA" w:rsidRDefault="009C43BA">
      <w:pPr>
        <w:spacing w:after="0" w:line="240" w:lineRule="auto"/>
        <w:rPr>
          <w:b/>
        </w:rPr>
      </w:pPr>
      <w:r w:rsidRPr="009C43BA">
        <w:rPr>
          <w:b/>
        </w:rPr>
        <w:lastRenderedPageBreak/>
        <w:t xml:space="preserve">   if ((0 == gameBoard[index]) &amp;&amp; GetCellRec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gameBoard[index] = playerTurn;</w:t>
      </w:r>
    </w:p>
    <w:p w:rsidR="006661F7" w:rsidRPr="009C43BA" w:rsidRDefault="009C43BA">
      <w:pPr>
        <w:spacing w:after="0" w:line="240" w:lineRule="auto"/>
        <w:rPr>
          <w:b/>
        </w:rPr>
      </w:pPr>
      <w:r w:rsidRPr="009C43BA">
        <w:rPr>
          <w:b/>
        </w:rPr>
        <w:t xml:space="preserve">    FillRect(hdc, &amp;rcCell, hbr3);</w:t>
      </w:r>
    </w:p>
    <w:p w:rsidR="006661F7" w:rsidRPr="009C43BA" w:rsidRDefault="009C43BA">
      <w:pPr>
        <w:spacing w:after="0" w:line="240" w:lineRule="auto"/>
        <w:rPr>
          <w:b/>
        </w:rPr>
      </w:pPr>
      <w:r w:rsidRPr="009C43BA">
        <w:rPr>
          <w:b/>
        </w:rPr>
        <w:t xml:space="preserve">    winner = Winner(wins);</w:t>
      </w:r>
    </w:p>
    <w:p w:rsidR="006661F7" w:rsidRPr="009C43BA" w:rsidRDefault="009C43BA">
      <w:pPr>
        <w:spacing w:after="0" w:line="240" w:lineRule="auto"/>
        <w:rPr>
          <w:b/>
        </w:rPr>
      </w:pPr>
      <w:r w:rsidRPr="009C43BA">
        <w:rPr>
          <w:b/>
        </w:rPr>
        <w:t xml:space="preserve">    if (winner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essageBox(hWnd, L"AI is the winner!", L"You Lose!", MB_OK | MB_ICONINFORMATION);</w:t>
      </w:r>
    </w:p>
    <w:p w:rsidR="006661F7" w:rsidRPr="009C43BA" w:rsidRDefault="009C43BA">
      <w:pPr>
        <w:spacing w:after="0" w:line="240" w:lineRule="auto"/>
        <w:rPr>
          <w:b/>
        </w:rPr>
      </w:pPr>
      <w:r w:rsidRPr="009C43BA">
        <w:rPr>
          <w:b/>
        </w:rPr>
        <w:t xml:space="preserve">     Score(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3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essageBox(hWnd, L"No one wins!", L"It's a draw", MB_OK | MB_ICONEXCLAMATION);</w:t>
      </w:r>
    </w:p>
    <w:p w:rsidR="006661F7" w:rsidRPr="009C43BA" w:rsidRDefault="009C43BA">
      <w:pPr>
        <w:spacing w:after="0" w:line="240" w:lineRule="auto"/>
        <w:rPr>
          <w:b/>
        </w:rPr>
      </w:pPr>
      <w:r w:rsidRPr="009C43BA">
        <w:rPr>
          <w:b/>
        </w:rPr>
        <w:t xml:space="preserve">     Score(hWnd, hdc);</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0 == winner)</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layerTurn = (playerTurn == 1) ? 4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howTurn(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leaseDC(hWnd, hdc);</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How many lines to create when display the options to start playing</w:t>
      </w:r>
    </w:p>
    <w:p w:rsidR="009C43BA" w:rsidRPr="009C43BA" w:rsidRDefault="009C43BA">
      <w:pPr>
        <w:spacing w:after="0" w:line="240" w:lineRule="auto"/>
        <w:rPr>
          <w:b/>
        </w:rPr>
      </w:pPr>
    </w:p>
    <w:p w:rsidR="006661F7" w:rsidRPr="009C43BA" w:rsidRDefault="009C43BA">
      <w:pPr>
        <w:spacing w:after="0" w:line="240" w:lineRule="auto"/>
        <w:rPr>
          <w:b/>
        </w:rPr>
      </w:pPr>
      <w:r w:rsidRPr="009C43BA">
        <w:rPr>
          <w:b/>
          <w:sz w:val="24"/>
          <w:szCs w:val="24"/>
          <w:u w:val="single"/>
        </w:rPr>
        <w:t>void Horizon(HDC hdc, int x1, int y1, int x2, int y2)</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MoveToEx(hdc, x1, y1, NULL);</w:t>
      </w:r>
    </w:p>
    <w:p w:rsidR="006661F7" w:rsidRPr="009C43BA" w:rsidRDefault="009C43BA">
      <w:pPr>
        <w:spacing w:after="0" w:line="240" w:lineRule="auto"/>
        <w:rPr>
          <w:b/>
        </w:rPr>
      </w:pPr>
      <w:r w:rsidRPr="009C43BA">
        <w:rPr>
          <w:b/>
        </w:rPr>
        <w:t xml:space="preserve"> LineTo(hdc, x2, y2);</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rest depending on user options. To play a new game or go back to the main menu</w:t>
      </w:r>
    </w:p>
    <w:p w:rsidR="009C43BA" w:rsidRPr="009C43BA" w:rsidRDefault="009C43BA">
      <w:pPr>
        <w:spacing w:after="0" w:line="240" w:lineRule="auto"/>
        <w:rPr>
          <w:b/>
        </w:rPr>
      </w:pPr>
    </w:p>
    <w:p w:rsidR="006661F7" w:rsidRPr="009C43BA" w:rsidRDefault="009C43BA">
      <w:pPr>
        <w:spacing w:after="0" w:line="240" w:lineRule="auto"/>
        <w:rPr>
          <w:b/>
          <w:sz w:val="24"/>
          <w:szCs w:val="24"/>
          <w:u w:val="single"/>
        </w:rPr>
      </w:pPr>
      <w:r w:rsidRPr="009C43BA">
        <w:rPr>
          <w:b/>
          <w:sz w:val="24"/>
          <w:szCs w:val="24"/>
          <w:u w:val="single"/>
        </w:rPr>
        <w:t>void reset(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mode &gt;= 4)</w:t>
      </w:r>
    </w:p>
    <w:p w:rsidR="006661F7" w:rsidRPr="009C43BA" w:rsidRDefault="009C43BA">
      <w:pPr>
        <w:spacing w:after="0" w:line="240" w:lineRule="auto"/>
        <w:rPr>
          <w:b/>
        </w:rPr>
      </w:pPr>
      <w:r w:rsidRPr="009C43BA">
        <w:rPr>
          <w:b/>
        </w:rPr>
        <w:t xml:space="preserve">  playerTurn = 0;</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ans = MessageBox(hWnd, L"Would you like to make the first move?", L"Player", MB_YESNO | MB_ICONQUESTION);</w:t>
      </w:r>
    </w:p>
    <w:p w:rsidR="006661F7" w:rsidRPr="009C43BA" w:rsidRDefault="009C43BA">
      <w:pPr>
        <w:spacing w:after="0" w:line="240" w:lineRule="auto"/>
        <w:rPr>
          <w:b/>
        </w:rPr>
      </w:pPr>
      <w:r w:rsidRPr="009C43BA">
        <w:rPr>
          <w:b/>
        </w:rPr>
        <w:lastRenderedPageBreak/>
        <w:t xml:space="preserve">  if (IDNO == ans)</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playerTurn = 2;</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playerTurn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playerTurn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inner = 0;</w:t>
      </w:r>
    </w:p>
    <w:p w:rsidR="006661F7" w:rsidRPr="009C43BA" w:rsidRDefault="009C43BA">
      <w:pPr>
        <w:spacing w:after="0" w:line="240" w:lineRule="auto"/>
        <w:rPr>
          <w:b/>
        </w:rPr>
      </w:pPr>
      <w:r w:rsidRPr="009C43BA">
        <w:rPr>
          <w:b/>
        </w:rPr>
        <w:t xml:space="preserve"> ZeroMemory(gameBoard, sizeof(gameBoard));</w:t>
      </w:r>
    </w:p>
    <w:p w:rsidR="006661F7" w:rsidRPr="009C43BA" w:rsidRDefault="009C43BA">
      <w:pPr>
        <w:spacing w:after="0" w:line="240" w:lineRule="auto"/>
        <w:rPr>
          <w:b/>
        </w:rPr>
      </w:pPr>
      <w:r w:rsidRPr="009C43BA">
        <w:rPr>
          <w:b/>
        </w:rPr>
        <w:t xml:space="preserve"> InvalidateRect(hWnd, NULL, TRUE);</w:t>
      </w:r>
    </w:p>
    <w:p w:rsidR="006661F7" w:rsidRPr="009C43BA" w:rsidRDefault="009C43BA">
      <w:pPr>
        <w:spacing w:after="0" w:line="240" w:lineRule="auto"/>
        <w:rPr>
          <w:b/>
        </w:rPr>
      </w:pPr>
      <w:r w:rsidRPr="009C43BA">
        <w:rPr>
          <w:b/>
        </w:rPr>
        <w:t xml:space="preserve"> UpdateWindow(hWnd);</w:t>
      </w:r>
    </w:p>
    <w:p w:rsidR="006661F7" w:rsidRPr="009C43BA" w:rsidRDefault="009C43BA">
      <w:pPr>
        <w:spacing w:after="0" w:line="240" w:lineRule="auto"/>
        <w:rPr>
          <w:b/>
        </w:rPr>
      </w:pPr>
      <w:r w:rsidRPr="009C43BA">
        <w:rPr>
          <w:b/>
        </w:rPr>
        <w:t xml:space="preserve"> if (mode &gt;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CMoves(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layersName(hWnd, hdc);</w:t>
      </w:r>
    </w:p>
    <w:p w:rsidR="006661F7" w:rsidRDefault="009C43BA">
      <w:pPr>
        <w:spacing w:after="0" w:line="240" w:lineRule="auto"/>
        <w:rPr>
          <w:b/>
        </w:rPr>
      </w:pPr>
      <w:r w:rsidRPr="009C43BA">
        <w:rPr>
          <w:b/>
        </w:rPr>
        <w:t>}</w:t>
      </w:r>
    </w:p>
    <w:p w:rsidR="006F1600" w:rsidRPr="009C43BA" w:rsidRDefault="006F1600">
      <w:pPr>
        <w:spacing w:after="0" w:line="240" w:lineRule="auto"/>
        <w:rPr>
          <w:b/>
        </w:rPr>
      </w:pPr>
    </w:p>
    <w:p w:rsidR="006661F7"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Giving the user an option to sign in or log in as a Guest</w:t>
      </w:r>
    </w:p>
    <w:p w:rsidR="006F1600" w:rsidRPr="006F1600" w:rsidRDefault="006F1600">
      <w:pPr>
        <w:spacing w:after="0" w:line="240" w:lineRule="auto"/>
        <w:rPr>
          <w:b/>
          <w:i/>
          <w:color w:val="385623" w:themeColor="accent6" w:themeShade="80"/>
          <w:sz w:val="28"/>
          <w:szCs w:val="28"/>
          <w:u w:val="single"/>
        </w:rPr>
      </w:pPr>
    </w:p>
    <w:p w:rsidR="006661F7" w:rsidRPr="009C43BA" w:rsidRDefault="009C43BA">
      <w:pPr>
        <w:spacing w:after="0" w:line="240" w:lineRule="auto"/>
        <w:rPr>
          <w:b/>
          <w:sz w:val="24"/>
          <w:szCs w:val="24"/>
          <w:u w:val="single"/>
        </w:rPr>
      </w:pPr>
      <w:r w:rsidRPr="009C43BA">
        <w:rPr>
          <w:b/>
          <w:sz w:val="24"/>
          <w:szCs w:val="24"/>
          <w:u w:val="single"/>
        </w:rPr>
        <w:t>void Register(HWND hWnd, HDC hdc)</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f (mode &gt;=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extBox = CreateWindowEx(WS_EX_CLIENTEDGE, L"edit", L"Guest1",</w:t>
      </w:r>
    </w:p>
    <w:p w:rsidR="006661F7" w:rsidRPr="009C43BA" w:rsidRDefault="009C43BA">
      <w:pPr>
        <w:spacing w:after="0" w:line="240" w:lineRule="auto"/>
        <w:rPr>
          <w:b/>
        </w:rPr>
      </w:pPr>
      <w:r w:rsidRPr="009C43BA">
        <w:rPr>
          <w:b/>
        </w:rPr>
        <w:t xml:space="preserve">    WS_CHILD | WS_VISIBLE | WS_TABSTOP | WS_BORDER | ES_LEFT,</w:t>
      </w:r>
    </w:p>
    <w:p w:rsidR="006661F7" w:rsidRPr="009C43BA" w:rsidRDefault="009C43BA">
      <w:pPr>
        <w:spacing w:after="0" w:line="240" w:lineRule="auto"/>
        <w:rPr>
          <w:b/>
        </w:rPr>
      </w:pPr>
      <w:r w:rsidRPr="009C43BA">
        <w:rPr>
          <w:b/>
        </w:rPr>
        <w:t xml:space="preserve">    CW_USEDEFAULT, CW_USEDEFAULT, 200, 24, // x, y, w, h</w:t>
      </w:r>
    </w:p>
    <w:p w:rsidR="006661F7" w:rsidRPr="009C43BA" w:rsidRDefault="009C43BA">
      <w:pPr>
        <w:spacing w:after="0" w:line="240" w:lineRule="auto"/>
        <w:rPr>
          <w:b/>
        </w:rPr>
      </w:pPr>
      <w:r w:rsidRPr="009C43BA">
        <w:rPr>
          <w:b/>
        </w:rPr>
        <w:t xml:space="preserve">    hWnd, (HMENU)(101),</w:t>
      </w:r>
    </w:p>
    <w:p w:rsidR="006661F7" w:rsidRPr="009C43BA" w:rsidRDefault="009C43BA">
      <w:pPr>
        <w:spacing w:after="0" w:line="240" w:lineRule="auto"/>
        <w:rPr>
          <w:b/>
        </w:rPr>
      </w:pPr>
      <w:r w:rsidRPr="009C43BA">
        <w:rPr>
          <w:b/>
        </w:rPr>
        <w:t xml:space="preserve">    (HINSTANCE)GetWindowLong(hWnd, GWL_HINSTANCE), NULL);</w:t>
      </w:r>
    </w:p>
    <w:p w:rsidR="006661F7" w:rsidRPr="009C43BA" w:rsidRDefault="009C43BA">
      <w:pPr>
        <w:spacing w:after="0" w:line="240" w:lineRule="auto"/>
        <w:rPr>
          <w:b/>
        </w:rPr>
      </w:pPr>
      <w:r w:rsidRPr="009C43BA">
        <w:rPr>
          <w:b/>
        </w:rPr>
        <w:t xml:space="preserve">   GetWindowText(GetDlgItem(hWnd, 101), szInput1, MAX_PATH);</w:t>
      </w:r>
    </w:p>
    <w:p w:rsidR="006661F7" w:rsidRPr="009C43BA" w:rsidRDefault="009C43BA">
      <w:pPr>
        <w:spacing w:after="0" w:line="240" w:lineRule="auto"/>
        <w:rPr>
          <w:b/>
        </w:rPr>
      </w:pPr>
      <w:r w:rsidRPr="009C43BA">
        <w:rPr>
          <w:b/>
        </w:rPr>
        <w:t xml:space="preserve">   DestroyWindow(TextBox);</w:t>
      </w:r>
    </w:p>
    <w:p w:rsidR="006661F7" w:rsidRPr="009C43BA" w:rsidRDefault="009C43BA">
      <w:pPr>
        <w:spacing w:after="0" w:line="240" w:lineRule="auto"/>
        <w:rPr>
          <w:b/>
        </w:rPr>
      </w:pPr>
      <w:r w:rsidRPr="009C43BA">
        <w:rPr>
          <w:b/>
        </w:rPr>
        <w:t xml:space="preserve">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age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extBox = CreateWindowEx(WS_EX_CLIENTEDGE, L"edit", L"Guest2",</w:t>
      </w:r>
    </w:p>
    <w:p w:rsidR="006661F7" w:rsidRPr="009C43BA" w:rsidRDefault="009C43BA">
      <w:pPr>
        <w:spacing w:after="0" w:line="240" w:lineRule="auto"/>
        <w:rPr>
          <w:b/>
        </w:rPr>
      </w:pPr>
      <w:r w:rsidRPr="009C43BA">
        <w:rPr>
          <w:b/>
        </w:rPr>
        <w:t xml:space="preserve">    WS_CHILD | WS_VISIBLE | WS_TABSTOP | WS_BORDER | ES_LEFT,</w:t>
      </w:r>
    </w:p>
    <w:p w:rsidR="006661F7" w:rsidRPr="009C43BA" w:rsidRDefault="009C43BA">
      <w:pPr>
        <w:spacing w:after="0" w:line="240" w:lineRule="auto"/>
        <w:rPr>
          <w:b/>
        </w:rPr>
      </w:pPr>
      <w:r w:rsidRPr="009C43BA">
        <w:rPr>
          <w:b/>
        </w:rPr>
        <w:t xml:space="preserve">    CW_USEDEFAULT, CW_USEDEFAULT, 200, 24, // x, y, w, h</w:t>
      </w:r>
    </w:p>
    <w:p w:rsidR="006661F7" w:rsidRPr="009C43BA" w:rsidRDefault="009C43BA">
      <w:pPr>
        <w:spacing w:after="0" w:line="240" w:lineRule="auto"/>
        <w:rPr>
          <w:b/>
        </w:rPr>
      </w:pPr>
      <w:r w:rsidRPr="009C43BA">
        <w:rPr>
          <w:b/>
        </w:rPr>
        <w:t xml:space="preserve">    hWnd, (HMENU)(101),</w:t>
      </w:r>
    </w:p>
    <w:p w:rsidR="006661F7" w:rsidRPr="009C43BA" w:rsidRDefault="009C43BA">
      <w:pPr>
        <w:spacing w:after="0" w:line="240" w:lineRule="auto"/>
        <w:rPr>
          <w:b/>
        </w:rPr>
      </w:pPr>
      <w:r w:rsidRPr="009C43BA">
        <w:rPr>
          <w:b/>
        </w:rPr>
        <w:t xml:space="preserve">    (HINSTANCE)GetWindowLong(hWnd, GWL_HINSTANCE), NULL);</w:t>
      </w:r>
    </w:p>
    <w:p w:rsidR="006661F7" w:rsidRPr="009C43BA" w:rsidRDefault="009C43BA">
      <w:pPr>
        <w:spacing w:after="0" w:line="240" w:lineRule="auto"/>
        <w:rPr>
          <w:b/>
        </w:rPr>
      </w:pPr>
      <w:r w:rsidRPr="009C43BA">
        <w:rPr>
          <w:b/>
        </w:rPr>
        <w:t xml:space="preserve">   GetWindowText(GetDlgItem(hWnd, 101), szInput2, MAX_PATH);</w:t>
      </w:r>
    </w:p>
    <w:p w:rsidR="006661F7" w:rsidRPr="009C43BA" w:rsidRDefault="009C43BA">
      <w:pPr>
        <w:spacing w:after="0" w:line="240" w:lineRule="auto"/>
        <w:rPr>
          <w:b/>
        </w:rPr>
      </w:pPr>
      <w:r w:rsidRPr="009C43BA">
        <w:rPr>
          <w:b/>
        </w:rPr>
        <w:t xml:space="preserve">   DestroyWindow(TextBox);</w:t>
      </w:r>
    </w:p>
    <w:p w:rsidR="006661F7" w:rsidRPr="009C43BA" w:rsidRDefault="009C43BA">
      <w:pPr>
        <w:spacing w:after="0" w:line="240" w:lineRule="auto"/>
        <w:rPr>
          <w:b/>
        </w:rPr>
      </w:pPr>
      <w:r w:rsidRPr="009C43BA">
        <w:rPr>
          <w:b/>
        </w:rPr>
        <w:lastRenderedPageBreak/>
        <w:t xml:space="preserve">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TextBox = CreateWindowEx(WS_EX_CLIENTEDGE, L"edit", L"",</w:t>
      </w:r>
    </w:p>
    <w:p w:rsidR="006661F7" w:rsidRPr="009C43BA" w:rsidRDefault="009C43BA">
      <w:pPr>
        <w:spacing w:after="0" w:line="240" w:lineRule="auto"/>
        <w:rPr>
          <w:b/>
        </w:rPr>
      </w:pPr>
      <w:r w:rsidRPr="009C43BA">
        <w:rPr>
          <w:b/>
        </w:rPr>
        <w:t xml:space="preserve">    WS_CHILD | WS_VISIBLE | WS_TABSTOP | WS_BORDER | ES_LEFT,</w:t>
      </w:r>
    </w:p>
    <w:p w:rsidR="006661F7" w:rsidRPr="009C43BA" w:rsidRDefault="009C43BA">
      <w:pPr>
        <w:spacing w:after="0" w:line="240" w:lineRule="auto"/>
        <w:rPr>
          <w:b/>
        </w:rPr>
      </w:pPr>
      <w:r w:rsidRPr="009C43BA">
        <w:rPr>
          <w:b/>
        </w:rPr>
        <w:t xml:space="preserve">    CW_USEDEFAULT, CW_USEDEFAULT, 200, 24, // x, y, w, h</w:t>
      </w:r>
    </w:p>
    <w:p w:rsidR="006661F7" w:rsidRPr="009C43BA" w:rsidRDefault="009C43BA">
      <w:pPr>
        <w:spacing w:after="0" w:line="240" w:lineRule="auto"/>
        <w:rPr>
          <w:b/>
        </w:rPr>
      </w:pPr>
      <w:r w:rsidRPr="009C43BA">
        <w:rPr>
          <w:b/>
        </w:rPr>
        <w:t xml:space="preserve">    hWnd, (HMENU)(101),</w:t>
      </w:r>
    </w:p>
    <w:p w:rsidR="006661F7" w:rsidRPr="009C43BA" w:rsidRDefault="009C43BA">
      <w:pPr>
        <w:spacing w:after="0" w:line="240" w:lineRule="auto"/>
        <w:rPr>
          <w:b/>
        </w:rPr>
      </w:pPr>
      <w:r w:rsidRPr="009C43BA">
        <w:rPr>
          <w:b/>
        </w:rPr>
        <w:t xml:space="preserve">    (HINSTANCE)GetWindowLong(hWnd, GWL_HINSTANCE), NULL);</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ndButton = CreateWindowEx(BS_PUSHBUTTON, L"Button", L"Enter",</w:t>
      </w:r>
    </w:p>
    <w:p w:rsidR="006661F7" w:rsidRPr="009C43BA" w:rsidRDefault="009C43BA">
      <w:pPr>
        <w:spacing w:after="0" w:line="240" w:lineRule="auto"/>
        <w:rPr>
          <w:b/>
        </w:rPr>
      </w:pPr>
      <w:r w:rsidRPr="009C43BA">
        <w:rPr>
          <w:b/>
        </w:rPr>
        <w:t xml:space="preserve">     WS_CHILD | WS_VISIBLE | WS_BORDER,</w:t>
      </w:r>
    </w:p>
    <w:p w:rsidR="006661F7" w:rsidRPr="009C43BA" w:rsidRDefault="009C43BA">
      <w:pPr>
        <w:spacing w:after="0" w:line="240" w:lineRule="auto"/>
        <w:rPr>
          <w:b/>
        </w:rPr>
      </w:pPr>
      <w:r w:rsidRPr="009C43BA">
        <w:rPr>
          <w:b/>
        </w:rPr>
        <w:t xml:space="preserve">     200, 34, 200, 34,</w:t>
      </w:r>
    </w:p>
    <w:p w:rsidR="006661F7" w:rsidRPr="009C43BA" w:rsidRDefault="009C43BA">
      <w:pPr>
        <w:spacing w:after="0" w:line="240" w:lineRule="auto"/>
        <w:rPr>
          <w:b/>
        </w:rPr>
      </w:pPr>
      <w:r w:rsidRPr="009C43BA">
        <w:rPr>
          <w:b/>
        </w:rPr>
        <w:t xml:space="preserve">     hWnd, (HMENU)1, NULL, NULL);</w:t>
      </w:r>
    </w:p>
    <w:p w:rsidR="006661F7" w:rsidRPr="009C43BA" w:rsidRDefault="009C43BA">
      <w:pPr>
        <w:spacing w:after="0" w:line="240" w:lineRule="auto"/>
        <w:rPr>
          <w:b/>
        </w:rPr>
      </w:pPr>
      <w:r w:rsidRPr="009C43BA">
        <w:rPr>
          <w:b/>
        </w:rPr>
        <w:t xml:space="preserve">    page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ndButton = CreateWindowEx(BS_PUSHBUTTON, L"Button", L"Enter",</w:t>
      </w:r>
    </w:p>
    <w:p w:rsidR="006661F7" w:rsidRPr="009C43BA" w:rsidRDefault="009C43BA">
      <w:pPr>
        <w:spacing w:after="0" w:line="240" w:lineRule="auto"/>
        <w:rPr>
          <w:b/>
        </w:rPr>
      </w:pPr>
      <w:r w:rsidRPr="009C43BA">
        <w:rPr>
          <w:b/>
        </w:rPr>
        <w:t xml:space="preserve">     WS_CHILD | WS_VISIBLE | WS_BORDER,</w:t>
      </w:r>
    </w:p>
    <w:p w:rsidR="006661F7" w:rsidRPr="009C43BA" w:rsidRDefault="009C43BA">
      <w:pPr>
        <w:spacing w:after="0" w:line="240" w:lineRule="auto"/>
        <w:rPr>
          <w:b/>
        </w:rPr>
      </w:pPr>
      <w:r w:rsidRPr="009C43BA">
        <w:rPr>
          <w:b/>
        </w:rPr>
        <w:t xml:space="preserve">     200, 34, 200, 34,</w:t>
      </w:r>
    </w:p>
    <w:p w:rsidR="006661F7" w:rsidRPr="009C43BA" w:rsidRDefault="009C43BA">
      <w:pPr>
        <w:spacing w:after="0" w:line="240" w:lineRule="auto"/>
        <w:rPr>
          <w:b/>
        </w:rPr>
      </w:pPr>
      <w:r w:rsidRPr="009C43BA">
        <w:rPr>
          <w:b/>
        </w:rPr>
        <w:t xml:space="preserve">     hWnd, (HMENU)2, NULL, NULL);</w:t>
      </w:r>
    </w:p>
    <w:p w:rsidR="006661F7" w:rsidRPr="009C43BA" w:rsidRDefault="009C43BA">
      <w:pPr>
        <w:spacing w:after="0" w:line="240" w:lineRule="auto"/>
        <w:rPr>
          <w:b/>
        </w:rPr>
      </w:pPr>
      <w:r w:rsidRPr="009C43BA">
        <w:rPr>
          <w:b/>
        </w:rPr>
        <w:t xml:space="preserve">    page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6F1600" w:rsidRPr="009C43BA" w:rsidRDefault="006F1600">
      <w:pPr>
        <w:spacing w:after="0" w:line="240" w:lineRule="auto"/>
        <w:rPr>
          <w:b/>
        </w:rPr>
      </w:pPr>
    </w:p>
    <w:p w:rsidR="006661F7"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when clicking on the main screens to get to play the game.</w:t>
      </w:r>
    </w:p>
    <w:p w:rsidR="006F1600" w:rsidRPr="006F1600" w:rsidRDefault="006F1600">
      <w:pPr>
        <w:spacing w:after="0" w:line="240" w:lineRule="auto"/>
        <w:rPr>
          <w:b/>
          <w:i/>
          <w:color w:val="385623" w:themeColor="accent6" w:themeShade="80"/>
          <w:sz w:val="28"/>
          <w:szCs w:val="28"/>
          <w:u w:val="single"/>
        </w:rPr>
      </w:pPr>
    </w:p>
    <w:p w:rsidR="006661F7" w:rsidRPr="006F1600" w:rsidRDefault="009C43BA">
      <w:pPr>
        <w:spacing w:after="0" w:line="240" w:lineRule="auto"/>
        <w:rPr>
          <w:b/>
          <w:sz w:val="24"/>
          <w:szCs w:val="24"/>
          <w:u w:val="single"/>
        </w:rPr>
      </w:pPr>
      <w:r w:rsidRPr="006F1600">
        <w:rPr>
          <w:b/>
          <w:sz w:val="24"/>
          <w:szCs w:val="24"/>
          <w:u w:val="single"/>
        </w:rPr>
        <w:t>void selection(HWND hWnd, HDC hdc, int xPos, int yPos)</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RECT rcCell;</w:t>
      </w:r>
    </w:p>
    <w:p w:rsidR="006661F7" w:rsidRPr="009C43BA" w:rsidRDefault="009C43BA">
      <w:pPr>
        <w:spacing w:after="0" w:line="240" w:lineRule="auto"/>
        <w:rPr>
          <w:b/>
        </w:rPr>
      </w:pPr>
      <w:r w:rsidRPr="009C43BA">
        <w:rPr>
          <w:b/>
        </w:rPr>
        <w:t xml:space="preserve"> index = GetCellNumberFromPoint(hWnd, xPos, yPos);</w:t>
      </w:r>
    </w:p>
    <w:p w:rsidR="006661F7" w:rsidRPr="009C43BA" w:rsidRDefault="009C43BA">
      <w:pPr>
        <w:spacing w:after="0" w:line="240" w:lineRule="auto"/>
        <w:rPr>
          <w:b/>
        </w:rPr>
      </w:pPr>
      <w:r w:rsidRPr="009C43BA">
        <w:rPr>
          <w:b/>
        </w:rPr>
        <w:t xml:space="preserve"> if (NULL !=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0 == board[index]) &amp;&amp; GetCellRec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lRect(hdc, &amp;rcCell, hbr1);</w:t>
      </w:r>
    </w:p>
    <w:p w:rsidR="006661F7" w:rsidRPr="009C43BA" w:rsidRDefault="009C43BA">
      <w:pPr>
        <w:spacing w:after="0" w:line="240" w:lineRule="auto"/>
        <w:rPr>
          <w:b/>
        </w:rPr>
      </w:pPr>
      <w:r w:rsidRPr="009C43BA">
        <w:rPr>
          <w:b/>
        </w:rPr>
        <w:t xml:space="preserve">   time(hWnd, hdc);</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gister(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 5)</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int ret = MessageBox(hWnd, L"Player 2 would you like to Sing In?", L"Sing In",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gister(hWnd, hdc);</w:t>
      </w:r>
    </w:p>
    <w:p w:rsidR="006661F7" w:rsidRPr="009C43BA" w:rsidRDefault="009C43BA">
      <w:pPr>
        <w:spacing w:after="0" w:line="240" w:lineRule="auto"/>
        <w:rPr>
          <w:b/>
        </w:rPr>
      </w:pPr>
      <w:r w:rsidRPr="009C43BA">
        <w:rPr>
          <w:b/>
        </w:rPr>
        <w:t xml:space="preserve">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age = 1;</w:t>
      </w:r>
    </w:p>
    <w:p w:rsidR="006661F7" w:rsidRPr="009C43BA" w:rsidRDefault="009C43BA">
      <w:pPr>
        <w:spacing w:after="0" w:line="240" w:lineRule="auto"/>
        <w:rPr>
          <w:b/>
        </w:rPr>
      </w:pPr>
      <w:r w:rsidRPr="009C43BA">
        <w:rPr>
          <w:b/>
        </w:rPr>
        <w:t xml:space="preserve">     Register(hWnd, hdc);</w:t>
      </w:r>
    </w:p>
    <w:p w:rsidR="006661F7" w:rsidRPr="009C43BA" w:rsidRDefault="009C43BA">
      <w:pPr>
        <w:spacing w:after="0" w:line="240" w:lineRule="auto"/>
        <w:rPr>
          <w:b/>
        </w:rPr>
      </w:pPr>
      <w:r w:rsidRPr="009C43BA">
        <w:rPr>
          <w:b/>
        </w:rPr>
        <w:t xml:space="preserve">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1 == board[index]) &amp;&amp; GetCellRec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lRect(hdc, &amp;rcCell, hbr2);</w:t>
      </w:r>
    </w:p>
    <w:p w:rsidR="006661F7" w:rsidRPr="009C43BA" w:rsidRDefault="009C43BA">
      <w:pPr>
        <w:spacing w:after="0" w:line="240" w:lineRule="auto"/>
        <w:rPr>
          <w:b/>
        </w:rPr>
      </w:pPr>
      <w:r w:rsidRPr="009C43BA">
        <w:rPr>
          <w:b/>
        </w:rPr>
        <w:t xml:space="preserve">   time(hWnd, hdc);</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age = 2;</w:t>
      </w:r>
    </w:p>
    <w:p w:rsidR="006661F7" w:rsidRPr="009C43BA" w:rsidRDefault="009C43BA">
      <w:pPr>
        <w:spacing w:after="0" w:line="240" w:lineRule="auto"/>
        <w:rPr>
          <w:b/>
        </w:rPr>
      </w:pPr>
      <w:r w:rsidRPr="009C43BA">
        <w:rPr>
          <w:b/>
        </w:rPr>
        <w:t xml:space="preserve">    Register(hWnd, hdc);</w:t>
      </w:r>
    </w:p>
    <w:p w:rsidR="006661F7" w:rsidRPr="009C43BA" w:rsidRDefault="009C43BA">
      <w:pPr>
        <w:spacing w:after="0" w:line="240" w:lineRule="auto"/>
        <w:rPr>
          <w:b/>
        </w:rPr>
      </w:pPr>
      <w:r w:rsidRPr="009C43BA">
        <w:rPr>
          <w:b/>
        </w:rPr>
        <w:t xml:space="preserve">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mode == 5)</w:t>
      </w:r>
    </w:p>
    <w:p w:rsidR="006661F7" w:rsidRPr="009C43BA" w:rsidRDefault="009C43BA">
      <w:pPr>
        <w:spacing w:after="0" w:line="240" w:lineRule="auto"/>
        <w:rPr>
          <w:b/>
        </w:rPr>
      </w:pPr>
      <w:r w:rsidRPr="009C43BA">
        <w:rPr>
          <w:b/>
        </w:rPr>
        <w:t xml:space="preserve">    mode = 4;</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mode = 2;</w:t>
      </w:r>
    </w:p>
    <w:p w:rsidR="006661F7" w:rsidRPr="009C43BA" w:rsidRDefault="009C43BA">
      <w:pPr>
        <w:spacing w:after="0" w:line="240" w:lineRule="auto"/>
        <w:rPr>
          <w:b/>
        </w:rPr>
      </w:pPr>
      <w:r w:rsidRPr="009C43BA">
        <w:rPr>
          <w:b/>
        </w:rPr>
        <w:t xml:space="preserve">   reset(hWnd, hdc);</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2 == board[index]) &amp;&amp; GetCellRec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lRect(hdc, &amp;rcCell, hbr4);</w:t>
      </w:r>
    </w:p>
    <w:p w:rsidR="006661F7" w:rsidRPr="009C43BA" w:rsidRDefault="009C43BA">
      <w:pPr>
        <w:spacing w:after="0" w:line="240" w:lineRule="auto"/>
        <w:rPr>
          <w:b/>
        </w:rPr>
      </w:pPr>
      <w:r w:rsidRPr="009C43BA">
        <w:rPr>
          <w:b/>
        </w:rPr>
        <w:t xml:space="preserve">   time(hWnd, hdc);</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DestroyWindow(hWnd);</w:t>
      </w:r>
    </w:p>
    <w:p w:rsidR="006661F7" w:rsidRPr="009C43BA" w:rsidRDefault="009C43BA">
      <w:pPr>
        <w:spacing w:after="0" w:line="240" w:lineRule="auto"/>
        <w:rPr>
          <w:b/>
        </w:rPr>
      </w:pPr>
      <w:r w:rsidRPr="009C43BA">
        <w:rPr>
          <w:b/>
        </w:rPr>
        <w:t xml:space="preserve">   else if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ystem("Score.tx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else if (mode == 4)</w:t>
      </w:r>
    </w:p>
    <w:p w:rsidR="006661F7" w:rsidRPr="009C43BA" w:rsidRDefault="009C43BA">
      <w:pPr>
        <w:spacing w:after="0" w:line="240" w:lineRule="auto"/>
        <w:rPr>
          <w:b/>
        </w:rPr>
      </w:pPr>
      <w:r w:rsidRPr="009C43BA">
        <w:rPr>
          <w:b/>
        </w:rPr>
        <w:t xml:space="preserve">    mode = 3;</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3 == board[index]) &amp;&amp; GetCellRect(hWnd, index, &amp;rcCel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lRect(hdc, &amp;rcCell, hbr3);</w:t>
      </w:r>
    </w:p>
    <w:p w:rsidR="006661F7" w:rsidRPr="009C43BA" w:rsidRDefault="009C43BA">
      <w:pPr>
        <w:spacing w:after="0" w:line="240" w:lineRule="auto"/>
        <w:rPr>
          <w:b/>
        </w:rPr>
      </w:pPr>
      <w:r w:rsidRPr="009C43BA">
        <w:rPr>
          <w:b/>
        </w:rPr>
        <w:t xml:space="preserve">   time(hWnd, hdc);</w:t>
      </w:r>
    </w:p>
    <w:p w:rsidR="006661F7" w:rsidRPr="009C43BA" w:rsidRDefault="009C43BA">
      <w:pPr>
        <w:spacing w:after="0" w:line="240" w:lineRule="auto"/>
        <w:rPr>
          <w:b/>
        </w:rPr>
      </w:pPr>
      <w:r w:rsidRPr="009C43BA">
        <w:rPr>
          <w:b/>
        </w:rPr>
        <w:t xml:space="preserve">   if (mode == 5)</w:t>
      </w:r>
    </w:p>
    <w:p w:rsidR="006661F7" w:rsidRPr="009C43BA" w:rsidRDefault="009C43BA">
      <w:pPr>
        <w:spacing w:after="0" w:line="240" w:lineRule="auto"/>
        <w:rPr>
          <w:b/>
        </w:rPr>
      </w:pPr>
      <w:r w:rsidRPr="009C43BA">
        <w:rPr>
          <w:b/>
        </w:rPr>
        <w:t xml:space="preserve">    mode = 6;</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mode = 5;</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6F1600" w:rsidRPr="009C43BA" w:rsidRDefault="006F1600">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In the middle of a game is user wants to quit they will be warn that it will be a lost</w:t>
      </w:r>
    </w:p>
    <w:p w:rsidR="006F1600" w:rsidRPr="009C43BA" w:rsidRDefault="006F1600">
      <w:pPr>
        <w:spacing w:after="0" w:line="240" w:lineRule="auto"/>
        <w:rPr>
          <w:b/>
        </w:rPr>
      </w:pPr>
    </w:p>
    <w:p w:rsidR="006661F7" w:rsidRPr="006F1600" w:rsidRDefault="009C43BA">
      <w:pPr>
        <w:spacing w:after="0" w:line="240" w:lineRule="auto"/>
        <w:rPr>
          <w:b/>
          <w:sz w:val="24"/>
          <w:szCs w:val="24"/>
          <w:u w:val="single"/>
        </w:rPr>
      </w:pPr>
      <w:r w:rsidRPr="006F1600">
        <w:rPr>
          <w:b/>
          <w:sz w:val="24"/>
          <w:szCs w:val="24"/>
          <w:u w:val="single"/>
        </w:rPr>
        <w:t>BOOL warning(HWND  hWnd, HDC hdc, int &amp;x)</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file.open("Score.txt", fstream::app);</w:t>
      </w:r>
    </w:p>
    <w:p w:rsidR="006661F7" w:rsidRPr="009C43BA" w:rsidRDefault="009C43BA">
      <w:pPr>
        <w:spacing w:after="0" w:line="240" w:lineRule="auto"/>
        <w:rPr>
          <w:b/>
        </w:rPr>
      </w:pPr>
      <w:r w:rsidRPr="009C43BA">
        <w:rPr>
          <w:b/>
        </w:rPr>
        <w:t xml:space="preserve"> if (playerTurn ==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MessageBox(hWnd, L"Will be consider the loser", L"Player 1", MB_YESNO | MB_ICONWARNING);</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layerTurn ==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write((char*)szInput2,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write((char*)szPlayer3,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write((char*)szInput1,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file.close();</w:t>
      </w:r>
    </w:p>
    <w:p w:rsidR="006661F7" w:rsidRPr="009C43BA" w:rsidRDefault="009C43BA">
      <w:pPr>
        <w:spacing w:after="0" w:line="240" w:lineRule="auto"/>
        <w:rPr>
          <w:b/>
        </w:rPr>
      </w:pPr>
      <w:r w:rsidRPr="009C43BA">
        <w:rPr>
          <w:b/>
        </w:rPr>
        <w:t xml:space="preserve">   x = TRUE;</w:t>
      </w:r>
    </w:p>
    <w:p w:rsidR="006661F7" w:rsidRPr="009C43BA" w:rsidRDefault="009C43BA">
      <w:pPr>
        <w:spacing w:after="0" w:line="240" w:lineRule="auto"/>
        <w:rPr>
          <w:b/>
        </w:rPr>
      </w:pPr>
      <w:r w:rsidRPr="009C43BA">
        <w:rPr>
          <w:b/>
        </w:rPr>
        <w:t xml:space="preserve">   return x;</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file.close();</w:t>
      </w:r>
    </w:p>
    <w:p w:rsidR="006661F7" w:rsidRPr="009C43BA" w:rsidRDefault="009C43BA">
      <w:pPr>
        <w:spacing w:after="0" w:line="240" w:lineRule="auto"/>
        <w:rPr>
          <w:b/>
        </w:rPr>
      </w:pPr>
      <w:r w:rsidRPr="009C43BA">
        <w:rPr>
          <w:b/>
        </w:rPr>
        <w:t xml:space="preserve">   x = FALSE;</w:t>
      </w:r>
    </w:p>
    <w:p w:rsidR="006661F7" w:rsidRPr="009C43BA" w:rsidRDefault="009C43BA">
      <w:pPr>
        <w:spacing w:after="0" w:line="240" w:lineRule="auto"/>
        <w:rPr>
          <w:b/>
        </w:rPr>
      </w:pPr>
      <w:r w:rsidRPr="009C43BA">
        <w:rPr>
          <w:b/>
        </w:rPr>
        <w:t xml:space="preserve">   return x;</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playerTurn == 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MessageBox(hWnd, L"Will be consider the loser", L"Player 2", MB_YESNO | MB_ICONWARNING);</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write((char*)szInput1, 20);</w:t>
      </w:r>
    </w:p>
    <w:p w:rsidR="006661F7" w:rsidRPr="009C43BA" w:rsidRDefault="009C43BA">
      <w:pPr>
        <w:spacing w:after="0" w:line="240" w:lineRule="auto"/>
        <w:rPr>
          <w:b/>
        </w:rPr>
      </w:pPr>
      <w:r w:rsidRPr="009C43BA">
        <w:rPr>
          <w:b/>
        </w:rPr>
        <w:t xml:space="preserve">   file &lt;&lt; " Wins \n";</w:t>
      </w:r>
    </w:p>
    <w:p w:rsidR="006661F7" w:rsidRPr="009C43BA" w:rsidRDefault="009C43BA">
      <w:pPr>
        <w:spacing w:after="0" w:line="240" w:lineRule="auto"/>
        <w:rPr>
          <w:b/>
        </w:rPr>
      </w:pPr>
      <w:r w:rsidRPr="009C43BA">
        <w:rPr>
          <w:b/>
        </w:rPr>
        <w:t xml:space="preserve">   file.write((char*)szInput2, 20);</w:t>
      </w:r>
    </w:p>
    <w:p w:rsidR="006661F7" w:rsidRPr="009C43BA" w:rsidRDefault="009C43BA">
      <w:pPr>
        <w:spacing w:after="0" w:line="240" w:lineRule="auto"/>
        <w:rPr>
          <w:b/>
        </w:rPr>
      </w:pPr>
      <w:r w:rsidRPr="009C43BA">
        <w:rPr>
          <w:b/>
        </w:rPr>
        <w:t xml:space="preserve">   file &lt;&lt; " Loses \n";</w:t>
      </w:r>
    </w:p>
    <w:p w:rsidR="006661F7" w:rsidRPr="009C43BA" w:rsidRDefault="009C43BA">
      <w:pPr>
        <w:spacing w:after="0" w:line="240" w:lineRule="auto"/>
        <w:rPr>
          <w:b/>
        </w:rPr>
      </w:pPr>
      <w:r w:rsidRPr="009C43BA">
        <w:rPr>
          <w:b/>
        </w:rPr>
        <w:t xml:space="preserve">   file.close();</w:t>
      </w:r>
    </w:p>
    <w:p w:rsidR="006661F7" w:rsidRPr="009C43BA" w:rsidRDefault="009C43BA">
      <w:pPr>
        <w:spacing w:after="0" w:line="240" w:lineRule="auto"/>
        <w:rPr>
          <w:b/>
        </w:rPr>
      </w:pPr>
      <w:r w:rsidRPr="009C43BA">
        <w:rPr>
          <w:b/>
        </w:rPr>
        <w:t xml:space="preserve">   x = TRUE;</w:t>
      </w:r>
    </w:p>
    <w:p w:rsidR="006661F7" w:rsidRPr="009C43BA" w:rsidRDefault="009C43BA">
      <w:pPr>
        <w:spacing w:after="0" w:line="240" w:lineRule="auto"/>
        <w:rPr>
          <w:b/>
        </w:rPr>
      </w:pPr>
      <w:r w:rsidRPr="009C43BA">
        <w:rPr>
          <w:b/>
        </w:rPr>
        <w:t xml:space="preserve">   return x;</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e.close();</w:t>
      </w:r>
    </w:p>
    <w:p w:rsidR="006661F7" w:rsidRPr="009C43BA" w:rsidRDefault="009C43BA">
      <w:pPr>
        <w:spacing w:after="0" w:line="240" w:lineRule="auto"/>
        <w:rPr>
          <w:b/>
        </w:rPr>
      </w:pPr>
      <w:r w:rsidRPr="009C43BA">
        <w:rPr>
          <w:b/>
        </w:rPr>
        <w:t xml:space="preserve">   x = FALSE;</w:t>
      </w:r>
    </w:p>
    <w:p w:rsidR="006661F7" w:rsidRPr="009C43BA" w:rsidRDefault="009C43BA">
      <w:pPr>
        <w:spacing w:after="0" w:line="240" w:lineRule="auto"/>
        <w:rPr>
          <w:b/>
        </w:rPr>
      </w:pPr>
      <w:r w:rsidRPr="009C43BA">
        <w:rPr>
          <w:b/>
        </w:rPr>
        <w:t xml:space="preserve">   return x;</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Default="009C43BA">
      <w:pPr>
        <w:spacing w:after="0" w:line="240" w:lineRule="auto"/>
        <w:rPr>
          <w:b/>
        </w:rPr>
      </w:pPr>
      <w:r w:rsidRPr="009C43BA">
        <w:rPr>
          <w:b/>
        </w:rPr>
        <w:t>}</w:t>
      </w:r>
    </w:p>
    <w:p w:rsidR="006F1600" w:rsidRPr="009C43BA" w:rsidRDefault="006F1600">
      <w:pPr>
        <w:spacing w:after="0" w:line="240" w:lineRule="auto"/>
        <w:rPr>
          <w:b/>
        </w:rPr>
      </w:pPr>
    </w:p>
    <w:p w:rsidR="006661F7"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Main fuction this create all the GUI for the user</w:t>
      </w:r>
    </w:p>
    <w:p w:rsidR="006F1600" w:rsidRPr="006F1600" w:rsidRDefault="006F1600">
      <w:pPr>
        <w:spacing w:after="0" w:line="240" w:lineRule="auto"/>
        <w:rPr>
          <w:b/>
          <w:i/>
          <w:color w:val="385623" w:themeColor="accent6" w:themeShade="80"/>
          <w:sz w:val="28"/>
          <w:szCs w:val="28"/>
          <w:u w:val="single"/>
        </w:rPr>
      </w:pPr>
    </w:p>
    <w:p w:rsidR="006661F7" w:rsidRPr="006F1600" w:rsidRDefault="009C43BA">
      <w:pPr>
        <w:spacing w:after="0" w:line="240" w:lineRule="auto"/>
        <w:rPr>
          <w:b/>
          <w:sz w:val="24"/>
          <w:szCs w:val="24"/>
          <w:u w:val="single"/>
        </w:rPr>
      </w:pPr>
      <w:r w:rsidRPr="006F1600">
        <w:rPr>
          <w:b/>
          <w:sz w:val="24"/>
          <w:szCs w:val="24"/>
          <w:u w:val="single"/>
        </w:rPr>
        <w:t>LRESULT CALLBACK WndProc(HWND hWnd, UINT message, WPARAM wParam, LPARAM lParam)</w:t>
      </w:r>
    </w:p>
    <w:p w:rsidR="006661F7" w:rsidRPr="009C43BA" w:rsidRDefault="009C43BA">
      <w:pPr>
        <w:spacing w:after="0" w:line="240" w:lineRule="auto"/>
        <w:rPr>
          <w:b/>
        </w:rPr>
      </w:pPr>
      <w:r w:rsidRPr="009C43BA">
        <w:rPr>
          <w:b/>
        </w:rPr>
        <w:t>{</w:t>
      </w:r>
    </w:p>
    <w:p w:rsidR="006661F7" w:rsidRPr="009C43BA" w:rsidRDefault="009C43BA">
      <w:pPr>
        <w:spacing w:after="0" w:line="240" w:lineRule="auto"/>
        <w:rPr>
          <w:b/>
        </w:rPr>
      </w:pPr>
      <w:r w:rsidRPr="009C43BA">
        <w:rPr>
          <w:b/>
        </w:rPr>
        <w:t xml:space="preserve"> int x;</w:t>
      </w:r>
    </w:p>
    <w:p w:rsidR="006661F7" w:rsidRPr="009C43BA" w:rsidRDefault="009C43BA">
      <w:pPr>
        <w:spacing w:after="0" w:line="240" w:lineRule="auto"/>
        <w:rPr>
          <w:b/>
        </w:rPr>
      </w:pPr>
      <w:r w:rsidRPr="009C43BA">
        <w:rPr>
          <w:b/>
        </w:rPr>
        <w:t xml:space="preserve"> switch (messag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create a brush to user as player</w:t>
      </w:r>
    </w:p>
    <w:p w:rsidR="006661F7" w:rsidRPr="009C43BA" w:rsidRDefault="009C43BA">
      <w:pPr>
        <w:spacing w:after="0" w:line="240" w:lineRule="auto"/>
        <w:rPr>
          <w:b/>
        </w:rPr>
      </w:pPr>
      <w:r w:rsidRPr="009C43BA">
        <w:rPr>
          <w:b/>
        </w:rPr>
        <w:t xml:space="preserve"> case WM_CREAT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hbr1 = CreateSolidBrush(RGB(255, 0, 0));</w:t>
      </w:r>
    </w:p>
    <w:p w:rsidR="006661F7" w:rsidRPr="009C43BA" w:rsidRDefault="009C43BA">
      <w:pPr>
        <w:spacing w:after="0" w:line="240" w:lineRule="auto"/>
        <w:rPr>
          <w:b/>
        </w:rPr>
      </w:pPr>
      <w:r w:rsidRPr="009C43BA">
        <w:rPr>
          <w:b/>
        </w:rPr>
        <w:t xml:space="preserve">  hbr2 = CreateSolidBrush(RGB(0, 0, 255));</w:t>
      </w:r>
    </w:p>
    <w:p w:rsidR="006661F7" w:rsidRPr="009C43BA" w:rsidRDefault="009C43BA">
      <w:pPr>
        <w:spacing w:after="0" w:line="240" w:lineRule="auto"/>
        <w:rPr>
          <w:b/>
        </w:rPr>
      </w:pPr>
      <w:r w:rsidRPr="009C43BA">
        <w:rPr>
          <w:b/>
        </w:rPr>
        <w:t xml:space="preserve">  hbr3 = CreateSolidBrush(RGB(0, 225, 0));</w:t>
      </w:r>
    </w:p>
    <w:p w:rsidR="006661F7" w:rsidRPr="009C43BA" w:rsidRDefault="009C43BA">
      <w:pPr>
        <w:spacing w:after="0" w:line="240" w:lineRule="auto"/>
        <w:rPr>
          <w:b/>
        </w:rPr>
      </w:pPr>
      <w:r w:rsidRPr="009C43BA">
        <w:rPr>
          <w:b/>
        </w:rPr>
        <w:t xml:space="preserve">  hbr4 = CreateSolidBrush(RGB(200, 200, 20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WM_COMMAN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HDC hdc = GetDC(hWnd);</w:t>
      </w:r>
    </w:p>
    <w:p w:rsidR="006661F7" w:rsidRPr="009C43BA" w:rsidRDefault="009C43BA">
      <w:pPr>
        <w:spacing w:after="0" w:line="240" w:lineRule="auto"/>
        <w:rPr>
          <w:b/>
        </w:rPr>
      </w:pPr>
      <w:r w:rsidRPr="009C43BA">
        <w:rPr>
          <w:b/>
        </w:rPr>
        <w:lastRenderedPageBreak/>
        <w:t xml:space="preserve">  int wmId = LOWORD(wParam);</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options for when user want to sing in</w:t>
      </w:r>
    </w:p>
    <w:p w:rsidR="006661F7" w:rsidRPr="009C43BA" w:rsidRDefault="009C43BA">
      <w:pPr>
        <w:spacing w:after="0" w:line="240" w:lineRule="auto"/>
        <w:rPr>
          <w:b/>
        </w:rPr>
      </w:pPr>
      <w:r w:rsidRPr="009C43BA">
        <w:rPr>
          <w:b/>
        </w:rPr>
        <w:t xml:space="preserve">  switch (LOWORD(wPara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1:</w:t>
      </w:r>
    </w:p>
    <w:p w:rsidR="006661F7" w:rsidRPr="009C43BA" w:rsidRDefault="009C43BA">
      <w:pPr>
        <w:spacing w:after="0" w:line="240" w:lineRule="auto"/>
        <w:rPr>
          <w:b/>
        </w:rPr>
      </w:pPr>
      <w:r w:rsidRPr="009C43BA">
        <w:rPr>
          <w:b/>
        </w:rPr>
        <w:t xml:space="preserve">   // Obtains input from the textbox and puts it into the char array</w:t>
      </w:r>
    </w:p>
    <w:p w:rsidR="006661F7" w:rsidRPr="009C43BA" w:rsidRDefault="009C43BA">
      <w:pPr>
        <w:spacing w:after="0" w:line="240" w:lineRule="auto"/>
        <w:rPr>
          <w:b/>
        </w:rPr>
      </w:pPr>
      <w:r w:rsidRPr="009C43BA">
        <w:rPr>
          <w:b/>
        </w:rPr>
        <w:t xml:space="preserve">   GetWindowText(GetDlgItem(hWnd, 101), szInput1, MAX_PATH);</w:t>
      </w:r>
    </w:p>
    <w:p w:rsidR="006661F7" w:rsidRPr="009C43BA" w:rsidRDefault="009C43BA">
      <w:pPr>
        <w:spacing w:after="0" w:line="240" w:lineRule="auto"/>
        <w:rPr>
          <w:b/>
        </w:rPr>
      </w:pPr>
      <w:r w:rsidRPr="009C43BA">
        <w:rPr>
          <w:b/>
        </w:rPr>
        <w:t xml:space="preserve">   DestroyWindow(TextBox);</w:t>
      </w:r>
    </w:p>
    <w:p w:rsidR="006661F7" w:rsidRPr="009C43BA" w:rsidRDefault="009C43BA">
      <w:pPr>
        <w:spacing w:after="0" w:line="240" w:lineRule="auto"/>
        <w:rPr>
          <w:b/>
        </w:rPr>
      </w:pPr>
      <w:r w:rsidRPr="009C43BA">
        <w:rPr>
          <w:b/>
        </w:rPr>
        <w:t xml:space="preserve">   DestroyWindow(SendButton);</w:t>
      </w:r>
    </w:p>
    <w:p w:rsidR="006661F7" w:rsidRPr="009C43BA" w:rsidRDefault="009C43BA">
      <w:pPr>
        <w:spacing w:after="0" w:line="240" w:lineRule="auto"/>
        <w:rPr>
          <w:b/>
        </w:rPr>
      </w:pPr>
      <w:r w:rsidRPr="009C43BA">
        <w:rPr>
          <w:b/>
        </w:rPr>
        <w:t xml:space="preserve">   mode = 5;</w:t>
      </w:r>
    </w:p>
    <w:p w:rsidR="006661F7" w:rsidRPr="009C43BA" w:rsidRDefault="009C43BA">
      <w:pPr>
        <w:spacing w:after="0" w:line="240" w:lineRule="auto"/>
        <w:rPr>
          <w:b/>
        </w:rPr>
      </w:pPr>
      <w:r w:rsidRPr="009C43BA">
        <w:rPr>
          <w:b/>
        </w:rPr>
        <w:t xml:space="preserve">   page = 0;</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2:</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 Obtains input from the textbox and puts it into the char array</w:t>
      </w:r>
    </w:p>
    <w:p w:rsidR="006661F7" w:rsidRPr="009C43BA" w:rsidRDefault="009C43BA">
      <w:pPr>
        <w:spacing w:after="0" w:line="240" w:lineRule="auto"/>
        <w:rPr>
          <w:b/>
        </w:rPr>
      </w:pPr>
      <w:r w:rsidRPr="009C43BA">
        <w:rPr>
          <w:b/>
        </w:rPr>
        <w:t xml:space="preserve">   GetWindowText(GetDlgItem(hWnd, 101), szInput2, MAX_PATH);</w:t>
      </w:r>
    </w:p>
    <w:p w:rsidR="006661F7" w:rsidRPr="009C43BA" w:rsidRDefault="009C43BA">
      <w:pPr>
        <w:spacing w:after="0" w:line="240" w:lineRule="auto"/>
        <w:rPr>
          <w:b/>
        </w:rPr>
      </w:pPr>
      <w:r w:rsidRPr="009C43BA">
        <w:rPr>
          <w:b/>
        </w:rPr>
        <w:t xml:space="preserve">   DestroyWindow(TextBox);</w:t>
      </w:r>
    </w:p>
    <w:p w:rsidR="006661F7" w:rsidRPr="009C43BA" w:rsidRDefault="009C43BA">
      <w:pPr>
        <w:spacing w:after="0" w:line="240" w:lineRule="auto"/>
        <w:rPr>
          <w:b/>
        </w:rPr>
      </w:pPr>
      <w:r w:rsidRPr="009C43BA">
        <w:rPr>
          <w:b/>
        </w:rPr>
        <w:t xml:space="preserve">   DestroyWindow(SendButton);</w:t>
      </w:r>
    </w:p>
    <w:p w:rsidR="006661F7" w:rsidRPr="009C43BA" w:rsidRDefault="009C43BA">
      <w:pPr>
        <w:spacing w:after="0" w:line="240" w:lineRule="auto"/>
        <w:rPr>
          <w:b/>
        </w:rPr>
      </w:pPr>
      <w:r w:rsidRPr="009C43BA">
        <w:rPr>
          <w:b/>
        </w:rPr>
        <w:t xml:space="preserve">   mode = 0;</w:t>
      </w:r>
    </w:p>
    <w:p w:rsidR="006661F7" w:rsidRPr="009C43BA" w:rsidRDefault="009C43BA">
      <w:pPr>
        <w:spacing w:after="0" w:line="240" w:lineRule="auto"/>
        <w:rPr>
          <w:b/>
        </w:rPr>
      </w:pPr>
      <w:r w:rsidRPr="009C43BA">
        <w:rPr>
          <w:b/>
        </w:rPr>
        <w:t xml:space="preserve">   page = 0;</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 Menu selection on the top of the screen</w:t>
      </w:r>
    </w:p>
    <w:p w:rsidR="006661F7" w:rsidRPr="009C43BA" w:rsidRDefault="009C43BA">
      <w:pPr>
        <w:spacing w:after="0" w:line="240" w:lineRule="auto"/>
        <w:rPr>
          <w:b/>
        </w:rPr>
      </w:pPr>
      <w:r w:rsidRPr="009C43BA">
        <w:rPr>
          <w:b/>
        </w:rPr>
        <w:t xml:space="preserve">  switch (wmI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ID_SCOR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ystem("Score.tx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_NEWGAM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MessageBox(hWnd, L"Are you sure you want to start a new game?", L"New Game",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arning(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0;</w:t>
      </w:r>
    </w:p>
    <w:p w:rsidR="006661F7" w:rsidRPr="009C43BA" w:rsidRDefault="009C43BA">
      <w:pPr>
        <w:spacing w:after="0" w:line="240" w:lineRule="auto"/>
        <w:rPr>
          <w:b/>
        </w:rPr>
      </w:pPr>
      <w:r w:rsidRPr="009C43BA">
        <w:rPr>
          <w:b/>
        </w:rPr>
        <w:lastRenderedPageBreak/>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0;</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_SINGLEPLAYER_EASY:</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MessageBox(hWnd, L"Are you sure you want to start a new game?", L"New Game",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guest = 1;</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arning(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1;</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1;</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_SINGLEPLAYER_MEDIU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MessageBox(hWnd, L"Are you sure you want to start a new game?", L"New Game",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guest = 1;</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arning(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2;</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2;</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_SINGLEPLAYER_HAR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MessageBox(hWnd, L"Are you sure you want to start a new game?", L"New Game",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guest = 1;</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arning(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3;</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3;</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break;</w:t>
      </w:r>
    </w:p>
    <w:p w:rsidR="006661F7" w:rsidRPr="009C43BA" w:rsidRDefault="009C43BA">
      <w:pPr>
        <w:spacing w:after="0" w:line="240" w:lineRule="auto"/>
        <w:rPr>
          <w:b/>
        </w:rPr>
      </w:pPr>
      <w:r w:rsidRPr="009C43BA">
        <w:rPr>
          <w:b/>
        </w:rPr>
        <w:t xml:space="preserve">  case ID_MAINMENU:</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ret = MessageBox(hWnd, L"Are you sure you want to go to the Main Menu?", L"Main Menu", MB_YESNO | MB_ICONQUESTION);</w:t>
      </w:r>
    </w:p>
    <w:p w:rsidR="006661F7" w:rsidRPr="009C43BA" w:rsidRDefault="009C43BA">
      <w:pPr>
        <w:spacing w:after="0" w:line="240" w:lineRule="auto"/>
        <w:rPr>
          <w:b/>
        </w:rPr>
      </w:pPr>
      <w:r w:rsidRPr="009C43BA">
        <w:rPr>
          <w:b/>
        </w:rPr>
        <w:t xml:space="preserve">    if (IDYES == re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arning(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6;</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de = 6;</w:t>
      </w:r>
    </w:p>
    <w:p w:rsidR="006661F7" w:rsidRPr="009C43BA" w:rsidRDefault="009C43BA">
      <w:pPr>
        <w:spacing w:after="0" w:line="240" w:lineRule="auto"/>
        <w:rPr>
          <w:b/>
        </w:rPr>
      </w:pPr>
      <w:r w:rsidRPr="009C43BA">
        <w:rPr>
          <w:b/>
        </w:rPr>
        <w:t xml:space="preserve">      reset(hWnd, hdc);</w:t>
      </w:r>
    </w:p>
    <w:p w:rsidR="006661F7" w:rsidRPr="009C43BA" w:rsidRDefault="009C43BA">
      <w:pPr>
        <w:spacing w:after="0" w:line="240" w:lineRule="auto"/>
        <w:rPr>
          <w:b/>
        </w:rPr>
      </w:pPr>
      <w:r w:rsidRPr="009C43BA">
        <w:rPr>
          <w:b/>
        </w:rPr>
        <w:t xml:space="preserve">     }</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IDM_ABOUT:</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DialogBox(hInst, MAKEINTRESOURCE(IDD_ABOUTBOX), hWnd, Abou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IDM_EXIT:</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winner == 0 &amp;&amp; mode &l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arning(hWnd, hdc, x);</w:t>
      </w:r>
    </w:p>
    <w:p w:rsidR="006661F7" w:rsidRPr="009C43BA" w:rsidRDefault="009C43BA">
      <w:pPr>
        <w:spacing w:after="0" w:line="240" w:lineRule="auto"/>
        <w:rPr>
          <w:b/>
        </w:rPr>
      </w:pPr>
      <w:r w:rsidRPr="009C43BA">
        <w:rPr>
          <w:b/>
        </w:rPr>
        <w:t xml:space="preserve">     if (x == 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DestroyWindow(hWn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DestroyWindow(hWnd);</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default:</w:t>
      </w:r>
    </w:p>
    <w:p w:rsidR="006661F7" w:rsidRPr="009C43BA" w:rsidRDefault="009C43BA">
      <w:pPr>
        <w:spacing w:after="0" w:line="240" w:lineRule="auto"/>
        <w:rPr>
          <w:b/>
        </w:rPr>
      </w:pPr>
      <w:r w:rsidRPr="009C43BA">
        <w:rPr>
          <w:b/>
        </w:rPr>
        <w:t xml:space="preserve">   return DefWindowProc(hWnd, message, wParam, lPara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When user click on the mouse</w:t>
      </w:r>
    </w:p>
    <w:p w:rsidR="006661F7" w:rsidRPr="009C43BA" w:rsidRDefault="009C43BA">
      <w:pPr>
        <w:spacing w:after="0" w:line="240" w:lineRule="auto"/>
        <w:rPr>
          <w:b/>
        </w:rPr>
      </w:pPr>
      <w:r w:rsidRPr="009C43BA">
        <w:rPr>
          <w:b/>
        </w:rPr>
        <w:t xml:space="preserve"> case WM_LBUTTONDOWN:</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xPos = GET_X_LPARAM(lParam);</w:t>
      </w:r>
    </w:p>
    <w:p w:rsidR="006661F7" w:rsidRPr="009C43BA" w:rsidRDefault="009C43BA">
      <w:pPr>
        <w:spacing w:after="0" w:line="240" w:lineRule="auto"/>
        <w:rPr>
          <w:b/>
        </w:rPr>
      </w:pPr>
      <w:r w:rsidRPr="009C43BA">
        <w:rPr>
          <w:b/>
        </w:rPr>
        <w:t xml:space="preserve">   int yPos = GET_Y_LPARAM(lParam);</w:t>
      </w:r>
    </w:p>
    <w:p w:rsidR="006661F7" w:rsidRPr="009C43BA" w:rsidRDefault="009C43BA">
      <w:pPr>
        <w:spacing w:after="0" w:line="240" w:lineRule="auto"/>
        <w:rPr>
          <w:b/>
        </w:rPr>
      </w:pPr>
      <w:r w:rsidRPr="009C43BA">
        <w:rPr>
          <w:b/>
        </w:rPr>
        <w:t xml:space="preserve">   HDC hdc = GetDC(hWnd);</w:t>
      </w:r>
    </w:p>
    <w:p w:rsidR="006661F7" w:rsidRPr="009C43BA" w:rsidRDefault="009C43BA">
      <w:pPr>
        <w:spacing w:after="0" w:line="240" w:lineRule="auto"/>
        <w:rPr>
          <w:b/>
        </w:rPr>
      </w:pPr>
      <w:r w:rsidRPr="009C43BA">
        <w:rPr>
          <w:b/>
        </w:rPr>
        <w:t xml:space="preserve">   if (mode &gt;= 4)</w:t>
      </w:r>
    </w:p>
    <w:p w:rsidR="006661F7" w:rsidRPr="009C43BA" w:rsidRDefault="009C43BA">
      <w:pPr>
        <w:spacing w:after="0" w:line="240" w:lineRule="auto"/>
        <w:rPr>
          <w:b/>
        </w:rPr>
      </w:pPr>
      <w:r w:rsidRPr="009C43BA">
        <w:rPr>
          <w:b/>
        </w:rPr>
        <w:t xml:space="preserve">    selection(hWnd, hdc, xPos, yPos);</w:t>
      </w:r>
    </w:p>
    <w:p w:rsidR="006661F7" w:rsidRPr="009C43BA" w:rsidRDefault="009C43BA">
      <w:pPr>
        <w:spacing w:after="0" w:line="240" w:lineRule="auto"/>
        <w:rPr>
          <w:b/>
        </w:rPr>
      </w:pPr>
      <w:r w:rsidRPr="009C43BA">
        <w:rPr>
          <w:b/>
        </w:rPr>
        <w:t xml:space="preserve">   else if (mode &gt;= 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ve(hWnd, hdc, xPos, yPos);</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oves(hWnd, hdc, xPos, yPos);</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WM_LBUTTONUP:</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pag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nt xPos = GET_X_LPARAM(lParam);</w:t>
      </w:r>
    </w:p>
    <w:p w:rsidR="006661F7" w:rsidRPr="009C43BA" w:rsidRDefault="009C43BA">
      <w:pPr>
        <w:spacing w:after="0" w:line="240" w:lineRule="auto"/>
        <w:rPr>
          <w:b/>
        </w:rPr>
      </w:pPr>
      <w:r w:rsidRPr="009C43BA">
        <w:rPr>
          <w:b/>
        </w:rPr>
        <w:t xml:space="preserve">   int yPos = GET_Y_LPARAM(lParam);</w:t>
      </w:r>
    </w:p>
    <w:p w:rsidR="006661F7" w:rsidRPr="009C43BA" w:rsidRDefault="009C43BA">
      <w:pPr>
        <w:spacing w:after="0" w:line="240" w:lineRule="auto"/>
        <w:rPr>
          <w:b/>
        </w:rPr>
      </w:pPr>
      <w:r w:rsidRPr="009C43BA">
        <w:rPr>
          <w:b/>
        </w:rPr>
        <w:t xml:space="preserve">   HDC hdc = GetDC(hWnd);</w:t>
      </w:r>
    </w:p>
    <w:p w:rsidR="006661F7" w:rsidRPr="009C43BA" w:rsidRDefault="006661F7">
      <w:pPr>
        <w:spacing w:after="0" w:line="240" w:lineRule="auto"/>
        <w:rPr>
          <w:b/>
        </w:rPr>
      </w:pPr>
    </w:p>
    <w:p w:rsidR="006661F7" w:rsidRPr="009C43BA" w:rsidRDefault="009C43BA">
      <w:pPr>
        <w:spacing w:after="0" w:line="240" w:lineRule="auto"/>
        <w:rPr>
          <w:b/>
        </w:rPr>
      </w:pPr>
      <w:r w:rsidRPr="009C43BA">
        <w:rPr>
          <w:b/>
        </w:rPr>
        <w:t xml:space="preserve">   PCMoves(hWnd, hd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WM_GETMINMAXINFO:</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MINMAXINFO * pMinMax = (MINMAXINFO*)lParam;</w:t>
      </w:r>
    </w:p>
    <w:p w:rsidR="006661F7" w:rsidRPr="009C43BA" w:rsidRDefault="009C43BA">
      <w:pPr>
        <w:spacing w:after="0" w:line="240" w:lineRule="auto"/>
        <w:rPr>
          <w:b/>
        </w:rPr>
      </w:pPr>
      <w:r w:rsidRPr="009C43BA">
        <w:rPr>
          <w:b/>
        </w:rPr>
        <w:t xml:space="preserve">  pMinMax-&gt;ptMinTrackSize.x = (CELL_SIZE * 7);</w:t>
      </w:r>
    </w:p>
    <w:p w:rsidR="006661F7" w:rsidRPr="009C43BA" w:rsidRDefault="009C43BA">
      <w:pPr>
        <w:spacing w:after="0" w:line="240" w:lineRule="auto"/>
        <w:rPr>
          <w:b/>
        </w:rPr>
      </w:pPr>
      <w:r w:rsidRPr="009C43BA">
        <w:rPr>
          <w:b/>
        </w:rPr>
        <w:lastRenderedPageBreak/>
        <w:t xml:space="preserve">  pMinMax-&gt;ptMinTrackSize.y = (CELL_SIZE * 7);</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WM_PAIN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PAINTSTRUCT ps;</w:t>
      </w:r>
    </w:p>
    <w:p w:rsidR="006661F7" w:rsidRPr="009C43BA" w:rsidRDefault="009C43BA">
      <w:pPr>
        <w:spacing w:after="0" w:line="240" w:lineRule="auto"/>
        <w:rPr>
          <w:b/>
        </w:rPr>
      </w:pPr>
      <w:r w:rsidRPr="009C43BA">
        <w:rPr>
          <w:b/>
        </w:rPr>
        <w:t xml:space="preserve">  HDC hdc = BeginPaint(hWnd, &amp;ps);</w:t>
      </w:r>
    </w:p>
    <w:p w:rsidR="006661F7" w:rsidRPr="009C43BA" w:rsidRDefault="009C43BA">
      <w:pPr>
        <w:spacing w:after="0" w:line="240" w:lineRule="auto"/>
        <w:rPr>
          <w:b/>
        </w:rPr>
      </w:pPr>
      <w:r w:rsidRPr="009C43BA">
        <w:rPr>
          <w:b/>
        </w:rPr>
        <w:t xml:space="preserve">  RECT rc;</w:t>
      </w:r>
    </w:p>
    <w:p w:rsidR="006661F7" w:rsidRPr="009C43BA" w:rsidRDefault="009C43BA">
      <w:pPr>
        <w:spacing w:after="0" w:line="240" w:lineRule="auto"/>
        <w:rPr>
          <w:b/>
        </w:rPr>
      </w:pPr>
      <w:r w:rsidRPr="009C43BA">
        <w:rPr>
          <w:b/>
        </w:rPr>
        <w:t xml:space="preserve">  if (mode &gt;=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GetGameBoard(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ctangle(hdc, rc.left, rc.top, rc.right, rc.botto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or (int i = 0; i &lt; 4; i++)</w:t>
      </w:r>
    </w:p>
    <w:p w:rsidR="006661F7" w:rsidRPr="009C43BA" w:rsidRDefault="009C43BA">
      <w:pPr>
        <w:spacing w:after="0" w:line="240" w:lineRule="auto"/>
        <w:rPr>
          <w:b/>
        </w:rPr>
      </w:pPr>
      <w:r w:rsidRPr="009C43BA">
        <w:rPr>
          <w:b/>
        </w:rPr>
        <w:t xml:space="preserve">    Horizon(hdc, rc.left, rc.top + CELL_SIZE *i, rc.right, rc.top + CELL_SIZE *i);</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Display the first screen</w:t>
      </w:r>
    </w:p>
    <w:p w:rsidR="006661F7" w:rsidRPr="009C43BA" w:rsidRDefault="009C43BA">
      <w:pPr>
        <w:spacing w:after="0" w:line="240" w:lineRule="auto"/>
        <w:rPr>
          <w:b/>
        </w:rPr>
      </w:pPr>
      <w:r w:rsidRPr="009C43BA">
        <w:rPr>
          <w:b/>
        </w:rPr>
        <w:t xml:space="preserve">   if (mode == 6)</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lect[1] = L"Sing In";</w:t>
      </w:r>
    </w:p>
    <w:p w:rsidR="006661F7" w:rsidRPr="009C43BA" w:rsidRDefault="009C43BA">
      <w:pPr>
        <w:spacing w:after="0" w:line="240" w:lineRule="auto"/>
        <w:rPr>
          <w:b/>
        </w:rPr>
      </w:pPr>
      <w:r w:rsidRPr="009C43BA">
        <w:rPr>
          <w:b/>
        </w:rPr>
        <w:t xml:space="preserve">    select[2] = L"Play as guest";</w:t>
      </w:r>
    </w:p>
    <w:p w:rsidR="006661F7" w:rsidRPr="009C43BA" w:rsidRDefault="009C43BA">
      <w:pPr>
        <w:spacing w:after="0" w:line="240" w:lineRule="auto"/>
        <w:rPr>
          <w:b/>
        </w:rPr>
      </w:pPr>
      <w:r w:rsidRPr="009C43BA">
        <w:rPr>
          <w:b/>
        </w:rPr>
        <w:t xml:space="preserve">    select[3] = L"Exit Game";</w:t>
      </w:r>
    </w:p>
    <w:p w:rsidR="006661F7" w:rsidRPr="009C43BA" w:rsidRDefault="009C43BA">
      <w:pPr>
        <w:spacing w:after="0" w:line="240" w:lineRule="auto"/>
        <w:rPr>
          <w:b/>
        </w:rPr>
      </w:pPr>
      <w:r w:rsidRPr="009C43BA">
        <w:rPr>
          <w:b/>
        </w:rPr>
        <w:t xml:space="preserve">    SetTextColor(hdc, RGB(0, 0, 0));</w:t>
      </w:r>
    </w:p>
    <w:p w:rsidR="006661F7" w:rsidRPr="009C43BA" w:rsidRDefault="009C43BA">
      <w:pPr>
        <w:spacing w:after="0" w:line="240" w:lineRule="auto"/>
        <w:rPr>
          <w:b/>
        </w:rPr>
      </w:pPr>
      <w:r w:rsidRPr="009C43BA">
        <w:rPr>
          <w:b/>
        </w:rPr>
        <w:t xml:space="preserve">    TextOut(hdc, rc.left + CELL_SIZE * 1, rc.top + CELL_SIZE * .5, select[1], lstrlen(select[1]));</w:t>
      </w:r>
    </w:p>
    <w:p w:rsidR="006661F7" w:rsidRPr="009C43BA" w:rsidRDefault="009C43BA">
      <w:pPr>
        <w:spacing w:after="0" w:line="240" w:lineRule="auto"/>
        <w:rPr>
          <w:b/>
        </w:rPr>
      </w:pPr>
      <w:r w:rsidRPr="009C43BA">
        <w:rPr>
          <w:b/>
        </w:rPr>
        <w:t xml:space="preserve">    TextOut(hdc, rc.left + CELL_SIZE * 1, rc.top + CELL_SIZE * 1.5, select[2], lstrlen(select[2]));</w:t>
      </w:r>
    </w:p>
    <w:p w:rsidR="006661F7" w:rsidRPr="009C43BA" w:rsidRDefault="009C43BA">
      <w:pPr>
        <w:spacing w:after="0" w:line="240" w:lineRule="auto"/>
        <w:rPr>
          <w:b/>
        </w:rPr>
      </w:pPr>
      <w:r w:rsidRPr="009C43BA">
        <w:rPr>
          <w:b/>
        </w:rPr>
        <w:t xml:space="preserve">    TextOut(hdc, rc.left + CELL_SIZE * 1, rc.top + CELL_SIZE * 2.5, select[3], lstrlen(select[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second screen</w:t>
      </w:r>
    </w:p>
    <w:p w:rsidR="006661F7" w:rsidRPr="009C43BA" w:rsidRDefault="009C43BA">
      <w:pPr>
        <w:spacing w:after="0" w:line="240" w:lineRule="auto"/>
        <w:rPr>
          <w:b/>
        </w:rPr>
      </w:pPr>
      <w:r w:rsidRPr="009C43BA">
        <w:rPr>
          <w:b/>
        </w:rPr>
        <w:t xml:space="preserve">   if (mode == 5)</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lect[1] = L"Multi-Player";</w:t>
      </w:r>
    </w:p>
    <w:p w:rsidR="006661F7" w:rsidRPr="009C43BA" w:rsidRDefault="009C43BA">
      <w:pPr>
        <w:spacing w:after="0" w:line="240" w:lineRule="auto"/>
        <w:rPr>
          <w:b/>
        </w:rPr>
      </w:pPr>
      <w:r w:rsidRPr="009C43BA">
        <w:rPr>
          <w:b/>
        </w:rPr>
        <w:t xml:space="preserve">    select[2] = L"Single Player";</w:t>
      </w:r>
    </w:p>
    <w:p w:rsidR="006661F7" w:rsidRPr="009C43BA" w:rsidRDefault="009C43BA">
      <w:pPr>
        <w:spacing w:after="0" w:line="240" w:lineRule="auto"/>
        <w:rPr>
          <w:b/>
        </w:rPr>
      </w:pPr>
      <w:r w:rsidRPr="009C43BA">
        <w:rPr>
          <w:b/>
        </w:rPr>
        <w:t xml:space="preserve">    select[3] = L"Score Player";</w:t>
      </w:r>
    </w:p>
    <w:p w:rsidR="006661F7" w:rsidRPr="009C43BA" w:rsidRDefault="009C43BA">
      <w:pPr>
        <w:spacing w:after="0" w:line="240" w:lineRule="auto"/>
        <w:rPr>
          <w:b/>
        </w:rPr>
      </w:pPr>
      <w:r w:rsidRPr="009C43BA">
        <w:rPr>
          <w:b/>
        </w:rPr>
        <w:t xml:space="preserve">    select[4] = L"Register";</w:t>
      </w:r>
    </w:p>
    <w:p w:rsidR="006661F7" w:rsidRPr="009C43BA" w:rsidRDefault="009C43BA">
      <w:pPr>
        <w:spacing w:after="0" w:line="240" w:lineRule="auto"/>
        <w:rPr>
          <w:b/>
        </w:rPr>
      </w:pPr>
      <w:r w:rsidRPr="009C43BA">
        <w:rPr>
          <w:b/>
        </w:rPr>
        <w:t xml:space="preserve">    SetTextColor(hdc, RGB(0, 0, 0));</w:t>
      </w:r>
    </w:p>
    <w:p w:rsidR="006661F7" w:rsidRPr="009C43BA" w:rsidRDefault="009C43BA">
      <w:pPr>
        <w:spacing w:after="0" w:line="240" w:lineRule="auto"/>
        <w:rPr>
          <w:b/>
        </w:rPr>
      </w:pPr>
      <w:r w:rsidRPr="009C43BA">
        <w:rPr>
          <w:b/>
        </w:rPr>
        <w:t xml:space="preserve">    TextOut(hdc, rc.left + CELL_SIZE *1.5, rc.top + CELL_SIZE * .5, select[1], lstrlen(select[1]));</w:t>
      </w:r>
    </w:p>
    <w:p w:rsidR="006661F7" w:rsidRPr="009C43BA" w:rsidRDefault="009C43BA">
      <w:pPr>
        <w:spacing w:after="0" w:line="240" w:lineRule="auto"/>
        <w:rPr>
          <w:b/>
        </w:rPr>
      </w:pPr>
      <w:r w:rsidRPr="009C43BA">
        <w:rPr>
          <w:b/>
        </w:rPr>
        <w:t xml:space="preserve">    TextOut(hdc, rc.left + CELL_SIZE *1.5, rc.top + CELL_SIZE * 1.5, select[2], lstrlen(select[2]));</w:t>
      </w:r>
    </w:p>
    <w:p w:rsidR="006661F7" w:rsidRPr="009C43BA" w:rsidRDefault="009C43BA">
      <w:pPr>
        <w:spacing w:after="0" w:line="240" w:lineRule="auto"/>
        <w:rPr>
          <w:b/>
        </w:rPr>
      </w:pPr>
      <w:r w:rsidRPr="009C43BA">
        <w:rPr>
          <w:b/>
        </w:rPr>
        <w:t xml:space="preserve">    TextOut(hdc, rc.left + CELL_SIZE *1.5, rc.top + CELL_SIZE * 2.5, select[3], lstrlen(select[3]));</w:t>
      </w:r>
    </w:p>
    <w:p w:rsidR="006661F7" w:rsidRPr="009C43BA" w:rsidRDefault="009C43BA">
      <w:pPr>
        <w:spacing w:after="0" w:line="240" w:lineRule="auto"/>
        <w:rPr>
          <w:b/>
        </w:rPr>
      </w:pPr>
      <w:r w:rsidRPr="009C43BA">
        <w:rPr>
          <w:b/>
        </w:rPr>
        <w:t xml:space="preserve">    TextOut(hdc, rc.left + CELL_SIZE *1.5, rc.top + CELL_SIZE * 3.5, select[4], lstrlen(select[4]));</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xml:space="preserve">   // third if wanting to play with AI</w:t>
      </w:r>
    </w:p>
    <w:p w:rsidR="006661F7" w:rsidRPr="006F1600" w:rsidRDefault="009C43BA">
      <w:pPr>
        <w:spacing w:after="0" w:line="240" w:lineRule="auto"/>
        <w:rPr>
          <w:b/>
        </w:rPr>
      </w:pPr>
      <w:r w:rsidRPr="006F1600">
        <w:rPr>
          <w:b/>
        </w:rPr>
        <w:t xml:space="preserve">   if (mode == 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lect[1] = L"Easy";</w:t>
      </w:r>
    </w:p>
    <w:p w:rsidR="006661F7" w:rsidRPr="009C43BA" w:rsidRDefault="009C43BA">
      <w:pPr>
        <w:spacing w:after="0" w:line="240" w:lineRule="auto"/>
        <w:rPr>
          <w:b/>
        </w:rPr>
      </w:pPr>
      <w:r w:rsidRPr="009C43BA">
        <w:rPr>
          <w:b/>
        </w:rPr>
        <w:t xml:space="preserve">    select[2] = L"Medium";</w:t>
      </w:r>
    </w:p>
    <w:p w:rsidR="006661F7" w:rsidRPr="009C43BA" w:rsidRDefault="009C43BA">
      <w:pPr>
        <w:spacing w:after="0" w:line="240" w:lineRule="auto"/>
        <w:rPr>
          <w:b/>
        </w:rPr>
      </w:pPr>
      <w:r w:rsidRPr="009C43BA">
        <w:rPr>
          <w:b/>
        </w:rPr>
        <w:lastRenderedPageBreak/>
        <w:t xml:space="preserve">    select[3] = L"Hard";</w:t>
      </w:r>
    </w:p>
    <w:p w:rsidR="006661F7" w:rsidRPr="009C43BA" w:rsidRDefault="009C43BA">
      <w:pPr>
        <w:spacing w:after="0" w:line="240" w:lineRule="auto"/>
        <w:rPr>
          <w:b/>
        </w:rPr>
      </w:pPr>
      <w:r w:rsidRPr="009C43BA">
        <w:rPr>
          <w:b/>
        </w:rPr>
        <w:t xml:space="preserve">    select[4] = L"Main Menu";</w:t>
      </w:r>
    </w:p>
    <w:p w:rsidR="006661F7" w:rsidRPr="009C43BA" w:rsidRDefault="009C43BA">
      <w:pPr>
        <w:spacing w:after="0" w:line="240" w:lineRule="auto"/>
        <w:rPr>
          <w:b/>
        </w:rPr>
      </w:pPr>
      <w:r w:rsidRPr="009C43BA">
        <w:rPr>
          <w:b/>
        </w:rPr>
        <w:t xml:space="preserve">    SetTextColor(hdc, RGB(0, 0, 0));</w:t>
      </w:r>
    </w:p>
    <w:p w:rsidR="006661F7" w:rsidRPr="009C43BA" w:rsidRDefault="009C43BA">
      <w:pPr>
        <w:spacing w:after="0" w:line="240" w:lineRule="auto"/>
        <w:rPr>
          <w:b/>
        </w:rPr>
      </w:pPr>
      <w:r w:rsidRPr="009C43BA">
        <w:rPr>
          <w:b/>
        </w:rPr>
        <w:t xml:space="preserve">    TextOut(hdc, rc.left + CELL_SIZE *1.5, rc.top + CELL_SIZE * .5, select[1], lstrlen(select[1]));</w:t>
      </w:r>
    </w:p>
    <w:p w:rsidR="006661F7" w:rsidRPr="009C43BA" w:rsidRDefault="009C43BA">
      <w:pPr>
        <w:spacing w:after="0" w:line="240" w:lineRule="auto"/>
        <w:rPr>
          <w:b/>
        </w:rPr>
      </w:pPr>
      <w:r w:rsidRPr="009C43BA">
        <w:rPr>
          <w:b/>
        </w:rPr>
        <w:t xml:space="preserve">    TextOut(hdc, rc.left + CELL_SIZE *1.5, rc.top + CELL_SIZE * 1.5, select[2], lstrlen(select[2]));</w:t>
      </w:r>
    </w:p>
    <w:p w:rsidR="006661F7" w:rsidRPr="009C43BA" w:rsidRDefault="009C43BA">
      <w:pPr>
        <w:spacing w:after="0" w:line="240" w:lineRule="auto"/>
        <w:rPr>
          <w:b/>
        </w:rPr>
      </w:pPr>
      <w:r w:rsidRPr="009C43BA">
        <w:rPr>
          <w:b/>
        </w:rPr>
        <w:t xml:space="preserve">    TextOut(hdc, rc.left + CELL_SIZE *1.5, rc.top + CELL_SIZE * 2.5, select[3], lstrlen(select[3]));</w:t>
      </w:r>
    </w:p>
    <w:p w:rsidR="006661F7" w:rsidRPr="009C43BA" w:rsidRDefault="009C43BA">
      <w:pPr>
        <w:spacing w:after="0" w:line="240" w:lineRule="auto"/>
        <w:rPr>
          <w:b/>
        </w:rPr>
      </w:pPr>
      <w:r w:rsidRPr="009C43BA">
        <w:rPr>
          <w:b/>
        </w:rPr>
        <w:t xml:space="preserve">    TextOut(hdc, rc.left + CELL_SIZE *1.5, rc.top + CELL_SIZE * 3.5, select[4], lstrlen(select[4]));</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GetGameBoard(hWnd, &amp;rc))</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CT rcClient;</w:t>
      </w:r>
    </w:p>
    <w:p w:rsidR="006661F7" w:rsidRPr="009C43BA" w:rsidRDefault="009C43BA">
      <w:pPr>
        <w:spacing w:after="0" w:line="240" w:lineRule="auto"/>
        <w:rPr>
          <w:b/>
        </w:rPr>
      </w:pPr>
      <w:r w:rsidRPr="009C43BA">
        <w:rPr>
          <w:b/>
        </w:rPr>
        <w:t xml:space="preserve">    if (GetClientRect(hWnd, &amp;rcClient))</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display Player's name</w:t>
      </w:r>
    </w:p>
    <w:p w:rsidR="006661F7" w:rsidRPr="009C43BA" w:rsidRDefault="009C43BA">
      <w:pPr>
        <w:spacing w:after="0" w:line="240" w:lineRule="auto"/>
        <w:rPr>
          <w:b/>
        </w:rPr>
      </w:pPr>
      <w:r w:rsidRPr="009C43BA">
        <w:rPr>
          <w:b/>
        </w:rPr>
        <w:t xml:space="preserve">     SetBkMode(hdc, TRANSPARENT);</w:t>
      </w:r>
    </w:p>
    <w:p w:rsidR="006661F7" w:rsidRPr="009C43BA" w:rsidRDefault="009C43BA">
      <w:pPr>
        <w:spacing w:after="0" w:line="240" w:lineRule="auto"/>
        <w:rPr>
          <w:b/>
        </w:rPr>
      </w:pPr>
      <w:r w:rsidRPr="009C43BA">
        <w:rPr>
          <w:b/>
        </w:rPr>
        <w:t xml:space="preserve">     if (mode &gt;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tTextColor(hdc, RGB(255, 0, 0));</w:t>
      </w:r>
    </w:p>
    <w:p w:rsidR="006661F7" w:rsidRPr="009C43BA" w:rsidRDefault="009C43BA">
      <w:pPr>
        <w:spacing w:after="0" w:line="240" w:lineRule="auto"/>
        <w:rPr>
          <w:b/>
        </w:rPr>
      </w:pPr>
      <w:r w:rsidRPr="009C43BA">
        <w:rPr>
          <w:b/>
        </w:rPr>
        <w:t xml:space="preserve">      TextOut(hdc, 18, 20, szPlayer1[player1], lstrlen(szPlayer1[player1]));</w:t>
      </w:r>
    </w:p>
    <w:p w:rsidR="006661F7" w:rsidRPr="009C43BA" w:rsidRDefault="009C43BA">
      <w:pPr>
        <w:spacing w:after="0" w:line="240" w:lineRule="auto"/>
        <w:rPr>
          <w:b/>
        </w:rPr>
      </w:pPr>
      <w:r w:rsidRPr="009C43BA">
        <w:rPr>
          <w:b/>
        </w:rPr>
        <w:t xml:space="preserve">      SetTextColor(hdc, RGB(0, 255, 0));</w:t>
      </w:r>
    </w:p>
    <w:p w:rsidR="006661F7" w:rsidRPr="009C43BA" w:rsidRDefault="009C43BA">
      <w:pPr>
        <w:spacing w:after="0" w:line="240" w:lineRule="auto"/>
        <w:rPr>
          <w:b/>
        </w:rPr>
      </w:pPr>
      <w:r w:rsidRPr="009C43BA">
        <w:rPr>
          <w:b/>
        </w:rPr>
        <w:t xml:space="preserve">      TextOut(hdc, rcClient.right - 80, 20, szPlayer3, ARRAYSIZE(szPlayer3));</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if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etTextColor(hdc, RGB(255, 0, 0));</w:t>
      </w:r>
    </w:p>
    <w:p w:rsidR="006661F7" w:rsidRPr="009C43BA" w:rsidRDefault="009C43BA">
      <w:pPr>
        <w:spacing w:after="0" w:line="240" w:lineRule="auto"/>
        <w:rPr>
          <w:b/>
        </w:rPr>
      </w:pPr>
      <w:r w:rsidRPr="009C43BA">
        <w:rPr>
          <w:b/>
        </w:rPr>
        <w:t xml:space="preserve">      TextOut(hdc, 18, 20, szPlayer1[player1], lstrlen(szPlayer1[player1]));</w:t>
      </w:r>
    </w:p>
    <w:p w:rsidR="006661F7" w:rsidRPr="009C43BA" w:rsidRDefault="009C43BA">
      <w:pPr>
        <w:spacing w:after="0" w:line="240" w:lineRule="auto"/>
        <w:rPr>
          <w:b/>
        </w:rPr>
      </w:pPr>
      <w:r w:rsidRPr="009C43BA">
        <w:rPr>
          <w:b/>
        </w:rPr>
        <w:t xml:space="preserve">      SetTextColor(hdc, RGB(0, 0, 255));</w:t>
      </w:r>
    </w:p>
    <w:p w:rsidR="006661F7" w:rsidRPr="009C43BA" w:rsidRDefault="009C43BA">
      <w:pPr>
        <w:spacing w:after="0" w:line="240" w:lineRule="auto"/>
        <w:rPr>
          <w:b/>
        </w:rPr>
      </w:pPr>
      <w:r w:rsidRPr="009C43BA">
        <w:rPr>
          <w:b/>
        </w:rPr>
        <w:t xml:space="preserve">      TextOut(hdc, rcClient.right - 80, 20, szPlayer2[player2], lstrlen(szPlayer2[player2]));</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ShowTurn(hWnd, hdc);</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Remove boarders</w:t>
      </w:r>
    </w:p>
    <w:p w:rsidR="006661F7" w:rsidRPr="009C43BA" w:rsidRDefault="009C43BA">
      <w:pPr>
        <w:spacing w:after="0" w:line="240" w:lineRule="auto"/>
        <w:rPr>
          <w:b/>
        </w:rPr>
      </w:pPr>
      <w:r w:rsidRPr="009C43BA">
        <w:rPr>
          <w:b/>
        </w:rPr>
        <w:t xml:space="preserve">    FillRect(hdc, &amp;rc, (HBRUSH)GetStockObject(WHITE_BRUSH));</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Rectangle(hdc, rc.left, rc.top, rc.right, rc.botto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or (int i = 1; i &lt; 5; ++i)</w:t>
      </w:r>
    </w:p>
    <w:p w:rsidR="006661F7" w:rsidRPr="009C43BA" w:rsidRDefault="009C43BA">
      <w:pPr>
        <w:spacing w:after="0" w:line="240" w:lineRule="auto"/>
        <w:rPr>
          <w:b/>
        </w:rPr>
      </w:pPr>
      <w:r w:rsidRPr="009C43BA">
        <w:rPr>
          <w:b/>
        </w:rPr>
        <w:t xml:space="preserve">   {</w:t>
      </w:r>
    </w:p>
    <w:p w:rsidR="006661F7" w:rsidRPr="006F1600" w:rsidRDefault="009C43BA">
      <w:pPr>
        <w:spacing w:after="0" w:line="240" w:lineRule="auto"/>
        <w:rPr>
          <w:b/>
          <w:i/>
          <w:color w:val="385623" w:themeColor="accent6" w:themeShade="80"/>
          <w:sz w:val="28"/>
          <w:szCs w:val="28"/>
          <w:u w:val="single"/>
        </w:rPr>
      </w:pPr>
      <w:r w:rsidRPr="009C43BA">
        <w:rPr>
          <w:b/>
        </w:rPr>
        <w:t xml:space="preserve">    </w:t>
      </w:r>
      <w:r w:rsidRPr="006F1600">
        <w:rPr>
          <w:b/>
          <w:i/>
          <w:color w:val="385623" w:themeColor="accent6" w:themeShade="80"/>
          <w:sz w:val="28"/>
          <w:szCs w:val="28"/>
          <w:u w:val="single"/>
        </w:rPr>
        <w:t>//vertical lines</w:t>
      </w:r>
    </w:p>
    <w:p w:rsidR="006661F7" w:rsidRPr="009C43BA" w:rsidRDefault="009C43BA">
      <w:pPr>
        <w:spacing w:after="0" w:line="240" w:lineRule="auto"/>
        <w:rPr>
          <w:b/>
        </w:rPr>
      </w:pPr>
      <w:r w:rsidRPr="009C43BA">
        <w:rPr>
          <w:b/>
        </w:rPr>
        <w:t xml:space="preserve">    Drawlines(hdc, rc.left + CELL_SIZE * i, rc.top, rc.left + CELL_SIZE *i, rc.bottom);</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Horizantal line</w:t>
      </w:r>
    </w:p>
    <w:p w:rsidR="006661F7" w:rsidRPr="009C43BA" w:rsidRDefault="009C43BA">
      <w:pPr>
        <w:spacing w:after="0" w:line="240" w:lineRule="auto"/>
        <w:rPr>
          <w:b/>
        </w:rPr>
      </w:pPr>
      <w:r w:rsidRPr="009C43BA">
        <w:rPr>
          <w:b/>
        </w:rPr>
        <w:t xml:space="preserve">    Drawlines(hdc, rc.left, rc.top + CELL_SIZE * i, rc.right, rc.top + CELL_SIZE * i);</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or (int i = 0; i &lt; 25; i++)</w:t>
      </w:r>
    </w:p>
    <w:p w:rsidR="006661F7" w:rsidRPr="009C43BA" w:rsidRDefault="009C43BA">
      <w:pPr>
        <w:spacing w:after="0" w:line="240" w:lineRule="auto"/>
        <w:rPr>
          <w:b/>
        </w:rPr>
      </w:pPr>
      <w:r w:rsidRPr="009C43BA">
        <w:rPr>
          <w:b/>
        </w:rPr>
        <w:lastRenderedPageBreak/>
        <w:t xml:space="preserve">   {</w:t>
      </w:r>
    </w:p>
    <w:p w:rsidR="006661F7" w:rsidRPr="009C43BA" w:rsidRDefault="009C43BA">
      <w:pPr>
        <w:spacing w:after="0" w:line="240" w:lineRule="auto"/>
        <w:rPr>
          <w:b/>
        </w:rPr>
      </w:pPr>
      <w:r w:rsidRPr="009C43BA">
        <w:rPr>
          <w:b/>
        </w:rPr>
        <w:t xml:space="preserve">    RECT rcCell;</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action stays after re-size page</w:t>
      </w:r>
    </w:p>
    <w:p w:rsidR="006661F7" w:rsidRPr="009C43BA" w:rsidRDefault="009C43BA">
      <w:pPr>
        <w:spacing w:after="0" w:line="240" w:lineRule="auto"/>
        <w:rPr>
          <w:b/>
        </w:rPr>
      </w:pPr>
      <w:r w:rsidRPr="009C43BA">
        <w:rPr>
          <w:b/>
        </w:rPr>
        <w:t xml:space="preserve">    if (0 != gameBoard[i] &amp;&amp; GetCellRect(hWnd, i, &amp;rcCell) &amp;&amp; mode ==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lRect(hdc, &amp;rcCell, (gameBoard[i] == 2) ? hbr2 : hbr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lse if (0 != gameBoard[i] &amp;&amp; GetCellRect(hWnd, i, &amp;rcCell) &amp;&amp; mode &gt; 0)</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FillRect(hdc, &amp;rcCell, (gameBoard[i] == 4) ? hbr3 : hbr1);</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w:t>
      </w:r>
      <w:r w:rsidRPr="006F1600">
        <w:rPr>
          <w:b/>
          <w:i/>
          <w:color w:val="385623" w:themeColor="accent6" w:themeShade="80"/>
          <w:sz w:val="28"/>
          <w:szCs w:val="28"/>
          <w:u w:val="single"/>
        </w:rPr>
        <w:t>// TODO: Add any drawing code that uses hdc here...</w:t>
      </w:r>
    </w:p>
    <w:p w:rsidR="006661F7" w:rsidRPr="009C43BA" w:rsidRDefault="009C43BA">
      <w:pPr>
        <w:spacing w:after="0" w:line="240" w:lineRule="auto"/>
        <w:rPr>
          <w:b/>
        </w:rPr>
      </w:pPr>
      <w:r w:rsidRPr="009C43BA">
        <w:rPr>
          <w:b/>
        </w:rPr>
        <w:t xml:space="preserve">  EndPaint(hWnd, &amp;ps);</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case WM_DESTROY:</w:t>
      </w:r>
    </w:p>
    <w:p w:rsidR="006661F7" w:rsidRPr="009C43BA" w:rsidRDefault="009C43BA">
      <w:pPr>
        <w:spacing w:after="0" w:line="240" w:lineRule="auto"/>
        <w:rPr>
          <w:b/>
        </w:rPr>
      </w:pPr>
      <w:r w:rsidRPr="009C43BA">
        <w:rPr>
          <w:b/>
        </w:rPr>
        <w:t xml:space="preserve">  DeleteObject(hbr1);</w:t>
      </w:r>
    </w:p>
    <w:p w:rsidR="006661F7" w:rsidRPr="009C43BA" w:rsidRDefault="009C43BA">
      <w:pPr>
        <w:spacing w:after="0" w:line="240" w:lineRule="auto"/>
        <w:rPr>
          <w:b/>
        </w:rPr>
      </w:pPr>
      <w:r w:rsidRPr="009C43BA">
        <w:rPr>
          <w:b/>
        </w:rPr>
        <w:t xml:space="preserve">  DeleteObject(hbr2);</w:t>
      </w:r>
    </w:p>
    <w:p w:rsidR="006661F7" w:rsidRPr="009C43BA" w:rsidRDefault="009C43BA">
      <w:pPr>
        <w:spacing w:after="0" w:line="240" w:lineRule="auto"/>
        <w:rPr>
          <w:b/>
        </w:rPr>
      </w:pPr>
      <w:r w:rsidRPr="009C43BA">
        <w:rPr>
          <w:b/>
        </w:rPr>
        <w:t xml:space="preserve">  DeleteObject(hbr3);</w:t>
      </w:r>
    </w:p>
    <w:p w:rsidR="006661F7" w:rsidRPr="009C43BA" w:rsidRDefault="009C43BA">
      <w:pPr>
        <w:spacing w:after="0" w:line="240" w:lineRule="auto"/>
        <w:rPr>
          <w:b/>
        </w:rPr>
      </w:pPr>
      <w:r w:rsidRPr="009C43BA">
        <w:rPr>
          <w:b/>
        </w:rPr>
        <w:t xml:space="preserve">  DeleteObject(hbr4);</w:t>
      </w:r>
    </w:p>
    <w:p w:rsidR="006661F7" w:rsidRPr="009C43BA" w:rsidRDefault="009C43BA">
      <w:pPr>
        <w:spacing w:after="0" w:line="240" w:lineRule="auto"/>
        <w:rPr>
          <w:b/>
        </w:rPr>
      </w:pPr>
      <w:r w:rsidRPr="009C43BA">
        <w:rPr>
          <w:b/>
        </w:rPr>
        <w:t xml:space="preserve">  PostQuitMessage(0);</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default:</w:t>
      </w:r>
    </w:p>
    <w:p w:rsidR="006661F7" w:rsidRPr="009C43BA" w:rsidRDefault="009C43BA">
      <w:pPr>
        <w:spacing w:after="0" w:line="240" w:lineRule="auto"/>
        <w:rPr>
          <w:b/>
        </w:rPr>
      </w:pPr>
      <w:r w:rsidRPr="009C43BA">
        <w:rPr>
          <w:b/>
        </w:rPr>
        <w:t xml:space="preserve">  return DefWindowProc(hWnd, message, wParam, lParam);</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return 0;</w:t>
      </w:r>
    </w:p>
    <w:p w:rsidR="006661F7" w:rsidRDefault="009C43BA">
      <w:pPr>
        <w:spacing w:after="0" w:line="240" w:lineRule="auto"/>
        <w:rPr>
          <w:b/>
        </w:rPr>
      </w:pPr>
      <w:r w:rsidRPr="009C43BA">
        <w:rPr>
          <w:b/>
        </w:rPr>
        <w:t>}</w:t>
      </w:r>
    </w:p>
    <w:p w:rsidR="009C43BA" w:rsidRPr="009C43BA" w:rsidRDefault="009C43BA">
      <w:pPr>
        <w:spacing w:after="0" w:line="240" w:lineRule="auto"/>
        <w:rPr>
          <w:b/>
        </w:rPr>
      </w:pPr>
    </w:p>
    <w:p w:rsidR="006661F7" w:rsidRPr="006F1600" w:rsidRDefault="009C43BA">
      <w:pPr>
        <w:spacing w:after="0" w:line="240" w:lineRule="auto"/>
        <w:rPr>
          <w:b/>
          <w:i/>
          <w:color w:val="385623" w:themeColor="accent6" w:themeShade="80"/>
          <w:sz w:val="28"/>
          <w:szCs w:val="28"/>
          <w:u w:val="single"/>
        </w:rPr>
      </w:pPr>
      <w:r w:rsidRPr="006F1600">
        <w:rPr>
          <w:b/>
          <w:i/>
          <w:color w:val="385623" w:themeColor="accent6" w:themeShade="80"/>
          <w:sz w:val="28"/>
          <w:szCs w:val="28"/>
          <w:u w:val="single"/>
        </w:rPr>
        <w:t>// Message handler for about box.</w:t>
      </w:r>
    </w:p>
    <w:p w:rsidR="009C43BA" w:rsidRPr="009C43BA" w:rsidRDefault="009C43BA">
      <w:pPr>
        <w:spacing w:after="0" w:line="240" w:lineRule="auto"/>
        <w:rPr>
          <w:b/>
        </w:rPr>
      </w:pPr>
    </w:p>
    <w:p w:rsidR="006661F7" w:rsidRPr="006F1600" w:rsidRDefault="009C43BA">
      <w:pPr>
        <w:spacing w:after="0" w:line="240" w:lineRule="auto"/>
        <w:rPr>
          <w:b/>
          <w:sz w:val="24"/>
          <w:szCs w:val="24"/>
          <w:u w:val="single"/>
        </w:rPr>
      </w:pPr>
      <w:r w:rsidRPr="006F1600">
        <w:rPr>
          <w:b/>
          <w:sz w:val="24"/>
          <w:szCs w:val="24"/>
          <w:u w:val="single"/>
        </w:rPr>
        <w:t>INT_PTR CALLBACK About(HWND hDlg, UINT message, WPARAM wParam, LPARAM lParam)</w:t>
      </w:r>
    </w:p>
    <w:p w:rsidR="006661F7" w:rsidRPr="006F1600" w:rsidRDefault="009C43BA">
      <w:pPr>
        <w:spacing w:after="0" w:line="240" w:lineRule="auto"/>
        <w:rPr>
          <w:b/>
          <w:sz w:val="24"/>
          <w:szCs w:val="24"/>
          <w:u w:val="single"/>
        </w:rPr>
      </w:pPr>
      <w:r w:rsidRPr="006F1600">
        <w:rPr>
          <w:b/>
          <w:sz w:val="24"/>
          <w:szCs w:val="24"/>
          <w:u w:val="single"/>
        </w:rPr>
        <w:t>{</w:t>
      </w:r>
    </w:p>
    <w:p w:rsidR="006661F7" w:rsidRPr="009C43BA" w:rsidRDefault="009C43BA">
      <w:pPr>
        <w:spacing w:after="0" w:line="240" w:lineRule="auto"/>
        <w:rPr>
          <w:b/>
        </w:rPr>
      </w:pPr>
      <w:r w:rsidRPr="009C43BA">
        <w:rPr>
          <w:b/>
        </w:rPr>
        <w:t xml:space="preserve"> UNREFERENCED_PARAMETER(lParam);</w:t>
      </w:r>
    </w:p>
    <w:p w:rsidR="006661F7" w:rsidRPr="009C43BA" w:rsidRDefault="009C43BA">
      <w:pPr>
        <w:spacing w:after="0" w:line="240" w:lineRule="auto"/>
        <w:rPr>
          <w:b/>
        </w:rPr>
      </w:pPr>
      <w:r w:rsidRPr="009C43BA">
        <w:rPr>
          <w:b/>
        </w:rPr>
        <w:t xml:space="preserve"> switch (messag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case WM_INITDIALOG:</w:t>
      </w:r>
    </w:p>
    <w:p w:rsidR="006661F7" w:rsidRPr="009C43BA" w:rsidRDefault="009C43BA">
      <w:pPr>
        <w:spacing w:after="0" w:line="240" w:lineRule="auto"/>
        <w:rPr>
          <w:b/>
        </w:rPr>
      </w:pPr>
      <w:r w:rsidRPr="009C43BA">
        <w:rPr>
          <w:b/>
        </w:rPr>
        <w:t xml:space="preserve">  return (INT_PTR)TRUE;</w:t>
      </w:r>
    </w:p>
    <w:p w:rsidR="006661F7" w:rsidRPr="009C43BA" w:rsidRDefault="009C43BA">
      <w:pPr>
        <w:spacing w:after="0" w:line="240" w:lineRule="auto"/>
        <w:rPr>
          <w:b/>
        </w:rPr>
      </w:pPr>
      <w:r w:rsidRPr="009C43BA">
        <w:rPr>
          <w:b/>
        </w:rPr>
        <w:t xml:space="preserve"> case WM_COMMAND:</w:t>
      </w:r>
    </w:p>
    <w:p w:rsidR="006661F7" w:rsidRPr="009C43BA" w:rsidRDefault="009C43BA">
      <w:pPr>
        <w:spacing w:after="0" w:line="240" w:lineRule="auto"/>
        <w:rPr>
          <w:b/>
        </w:rPr>
      </w:pPr>
      <w:r w:rsidRPr="009C43BA">
        <w:rPr>
          <w:b/>
        </w:rPr>
        <w:t xml:space="preserve">  if (LOWORD(wParam) == IDOK || LOWORD(wParam) == IDCANCEL)</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EndDialog(hDlg, LOWORD(wParam));</w:t>
      </w:r>
    </w:p>
    <w:p w:rsidR="006661F7" w:rsidRPr="009C43BA" w:rsidRDefault="009C43BA">
      <w:pPr>
        <w:spacing w:after="0" w:line="240" w:lineRule="auto"/>
        <w:rPr>
          <w:b/>
        </w:rPr>
      </w:pPr>
      <w:r w:rsidRPr="009C43BA">
        <w:rPr>
          <w:b/>
        </w:rPr>
        <w:t xml:space="preserve">   return (INT_PTR)TRUE;</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t xml:space="preserve">  break;</w:t>
      </w:r>
    </w:p>
    <w:p w:rsidR="006661F7" w:rsidRPr="009C43BA" w:rsidRDefault="009C43BA">
      <w:pPr>
        <w:spacing w:after="0" w:line="240" w:lineRule="auto"/>
        <w:rPr>
          <w:b/>
        </w:rPr>
      </w:pPr>
      <w:r w:rsidRPr="009C43BA">
        <w:rPr>
          <w:b/>
        </w:rPr>
        <w:t xml:space="preserve"> }</w:t>
      </w:r>
    </w:p>
    <w:p w:rsidR="006661F7" w:rsidRPr="009C43BA" w:rsidRDefault="009C43BA">
      <w:pPr>
        <w:spacing w:after="0" w:line="240" w:lineRule="auto"/>
        <w:rPr>
          <w:b/>
        </w:rPr>
      </w:pPr>
      <w:r w:rsidRPr="009C43BA">
        <w:rPr>
          <w:b/>
        </w:rPr>
        <w:lastRenderedPageBreak/>
        <w:t xml:space="preserve"> return (INT_PTR)FALSE;</w:t>
      </w:r>
    </w:p>
    <w:p w:rsidR="006F1600" w:rsidRDefault="009C43BA">
      <w:pPr>
        <w:spacing w:after="0" w:line="240" w:lineRule="auto"/>
        <w:rPr>
          <w:b/>
        </w:rPr>
      </w:pPr>
      <w:r w:rsidRPr="009C43BA">
        <w:rPr>
          <w:b/>
        </w:rPr>
        <w:t>}</w:t>
      </w:r>
    </w:p>
    <w:p w:rsidR="00EB3932" w:rsidRDefault="00EB3932" w:rsidP="00EB3932">
      <w:pPr>
        <w:rPr>
          <w:b/>
        </w:rPr>
      </w:pPr>
      <w:bookmarkStart w:id="6" w:name="_xbjqxqpnc03d" w:colFirst="0" w:colLast="0"/>
      <w:bookmarkEnd w:id="6"/>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EB3932" w:rsidRDefault="00EB3932" w:rsidP="00EB3932">
      <w:pPr>
        <w:rPr>
          <w:b/>
        </w:rPr>
      </w:pPr>
    </w:p>
    <w:p w:rsidR="006661F7" w:rsidRPr="00EB3932" w:rsidRDefault="00EB3932" w:rsidP="00EB3932">
      <w:pPr>
        <w:rPr>
          <w:b/>
        </w:rPr>
      </w:pPr>
      <w:r w:rsidRPr="00EB3932">
        <w:rPr>
          <w:rFonts w:ascii="Times New Roman" w:hAnsi="Times New Roman" w:cs="Times New Roman"/>
          <w:b/>
          <w:sz w:val="40"/>
          <w:szCs w:val="40"/>
        </w:rPr>
        <w:lastRenderedPageBreak/>
        <w:t>SCREEN: -</w:t>
      </w:r>
    </w:p>
    <w:p w:rsidR="00EB3932" w:rsidRPr="00EB3932" w:rsidRDefault="00EB3932" w:rsidP="00EB3932">
      <w:r w:rsidRPr="00EB3932">
        <w:rPr>
          <w:noProof/>
        </w:rPr>
        <w:drawing>
          <wp:inline distT="0" distB="0" distL="0" distR="0">
            <wp:extent cx="5486400" cy="3518045"/>
            <wp:effectExtent l="0" t="0" r="0" b="6350"/>
            <wp:docPr id="2" name="Picture 2" descr="C:\Users\akshay\Desktop\SE screen shoots\Capture 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shay\Desktop\SE screen shoots\Capture 8.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91486" cy="3521306"/>
                    </a:xfrm>
                    <a:prstGeom prst="rect">
                      <a:avLst/>
                    </a:prstGeom>
                    <a:noFill/>
                    <a:ln>
                      <a:noFill/>
                    </a:ln>
                  </pic:spPr>
                </pic:pic>
              </a:graphicData>
            </a:graphic>
          </wp:inline>
        </w:drawing>
      </w:r>
    </w:p>
    <w:p w:rsidR="00120650" w:rsidRDefault="00120650" w:rsidP="00120650"/>
    <w:p w:rsidR="00120650" w:rsidRDefault="00EB3932" w:rsidP="00120650">
      <w:r w:rsidRPr="00EB3932">
        <w:rPr>
          <w:noProof/>
        </w:rPr>
        <w:drawing>
          <wp:inline distT="0" distB="0" distL="0" distR="0">
            <wp:extent cx="3905250" cy="3569643"/>
            <wp:effectExtent l="0" t="0" r="0" b="0"/>
            <wp:docPr id="3" name="Picture 3" descr="C:\Users\akshay\Desktop\SE screen shoots\Cap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shay\Desktop\SE screen shoots\Capture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1130" cy="3575017"/>
                    </a:xfrm>
                    <a:prstGeom prst="rect">
                      <a:avLst/>
                    </a:prstGeom>
                    <a:noFill/>
                    <a:ln>
                      <a:noFill/>
                    </a:ln>
                  </pic:spPr>
                </pic:pic>
              </a:graphicData>
            </a:graphic>
          </wp:inline>
        </w:drawing>
      </w:r>
    </w:p>
    <w:p w:rsidR="00EB3932" w:rsidRDefault="00EB3932" w:rsidP="00120650">
      <w:r w:rsidRPr="00EB3932">
        <w:rPr>
          <w:noProof/>
        </w:rPr>
        <w:lastRenderedPageBreak/>
        <w:drawing>
          <wp:inline distT="0" distB="0" distL="0" distR="0">
            <wp:extent cx="5943600" cy="3594727"/>
            <wp:effectExtent l="0" t="0" r="0" b="6350"/>
            <wp:docPr id="4" name="Picture 4" descr="C:\Users\akshay\Desktop\SE screen shoots\Captu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kshay\Desktop\SE screen shoots\Capture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94727"/>
                    </a:xfrm>
                    <a:prstGeom prst="rect">
                      <a:avLst/>
                    </a:prstGeom>
                    <a:noFill/>
                    <a:ln>
                      <a:noFill/>
                    </a:ln>
                  </pic:spPr>
                </pic:pic>
              </a:graphicData>
            </a:graphic>
          </wp:inline>
        </w:drawing>
      </w:r>
    </w:p>
    <w:p w:rsidR="00EB3932" w:rsidRPr="00120650" w:rsidRDefault="00EB3932" w:rsidP="00120650">
      <w:r w:rsidRPr="00EB3932">
        <w:rPr>
          <w:noProof/>
        </w:rPr>
        <w:drawing>
          <wp:inline distT="0" distB="0" distL="0" distR="0">
            <wp:extent cx="5943600" cy="3944528"/>
            <wp:effectExtent l="0" t="0" r="0" b="0"/>
            <wp:docPr id="5" name="Picture 5" descr="C:\Users\akshay\Desktop\SE screen shoots\Capture 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kshay\Desktop\SE screen shoots\Capture 1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44528"/>
                    </a:xfrm>
                    <a:prstGeom prst="rect">
                      <a:avLst/>
                    </a:prstGeom>
                    <a:noFill/>
                    <a:ln>
                      <a:noFill/>
                    </a:ln>
                  </pic:spPr>
                </pic:pic>
              </a:graphicData>
            </a:graphic>
          </wp:inline>
        </w:drawing>
      </w:r>
    </w:p>
    <w:sectPr w:rsidR="00EB3932" w:rsidRPr="00120650">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6006" w:rsidRDefault="00B96006" w:rsidP="00C57F89">
      <w:pPr>
        <w:spacing w:after="0" w:line="240" w:lineRule="auto"/>
      </w:pPr>
      <w:r>
        <w:separator/>
      </w:r>
    </w:p>
  </w:endnote>
  <w:endnote w:type="continuationSeparator" w:id="0">
    <w:p w:rsidR="00B96006" w:rsidRDefault="00B96006" w:rsidP="00C57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6006" w:rsidRDefault="00B96006" w:rsidP="00C57F89">
      <w:pPr>
        <w:spacing w:after="0" w:line="240" w:lineRule="auto"/>
      </w:pPr>
      <w:r>
        <w:separator/>
      </w:r>
    </w:p>
  </w:footnote>
  <w:footnote w:type="continuationSeparator" w:id="0">
    <w:p w:rsidR="00B96006" w:rsidRDefault="00B96006" w:rsidP="00C57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8866653"/>
      <w:docPartObj>
        <w:docPartGallery w:val="Page Numbers (Top of Page)"/>
        <w:docPartUnique/>
      </w:docPartObj>
    </w:sdtPr>
    <w:sdtEndPr>
      <w:rPr>
        <w:noProof/>
      </w:rPr>
    </w:sdtEndPr>
    <w:sdtContent>
      <w:p w:rsidR="00C57F89" w:rsidRDefault="00C57F89">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C57F89" w:rsidRDefault="00C57F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2sDAxMbQ0tzQ1MTBW0lEKTi0uzszPAykwqgUAp6s3FiwAAAA="/>
  </w:docVars>
  <w:rsids>
    <w:rsidRoot w:val="006661F7"/>
    <w:rsid w:val="00120650"/>
    <w:rsid w:val="006661F7"/>
    <w:rsid w:val="006F1600"/>
    <w:rsid w:val="009C43BA"/>
    <w:rsid w:val="00B96006"/>
    <w:rsid w:val="00C57F89"/>
    <w:rsid w:val="00EB3932"/>
    <w:rsid w:val="00FF4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1B2E1"/>
  <w15:docId w15:val="{51E4718C-A5EF-419E-830E-5ABCE1B26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C57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F89"/>
  </w:style>
  <w:style w:type="paragraph" w:styleId="Footer">
    <w:name w:val="footer"/>
    <w:basedOn w:val="Normal"/>
    <w:link w:val="FooterChar"/>
    <w:uiPriority w:val="99"/>
    <w:unhideWhenUsed/>
    <w:rsid w:val="00C57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2</Pages>
  <Words>4446</Words>
  <Characters>2534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alAdmin-A</dc:creator>
  <cp:lastModifiedBy>Akshay Patel</cp:lastModifiedBy>
  <cp:revision>6</cp:revision>
  <dcterms:created xsi:type="dcterms:W3CDTF">2016-12-05T04:41:00Z</dcterms:created>
  <dcterms:modified xsi:type="dcterms:W3CDTF">2016-12-05T05:25:00Z</dcterms:modified>
</cp:coreProperties>
</file>